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1A76B84C"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w:t>
      </w:r>
      <w:r w:rsidR="00E32275">
        <w:rPr>
          <w:rFonts w:cstheme="minorHAnsi"/>
          <w:color w:val="000000" w:themeColor="text1"/>
        </w:rPr>
        <w:t>n’t</w:t>
      </w:r>
      <w:r w:rsidR="00561EB5">
        <w:rPr>
          <w:rFonts w:cstheme="minorHAnsi"/>
          <w:color w:val="000000" w:themeColor="text1"/>
        </w:rPr>
        <w:t xml:space="preserve">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39D9E58A"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proofErr w:type="gramStart"/>
      <w:r w:rsidRPr="00407DDC">
        <w:rPr>
          <w:rFonts w:eastAsia="Times New Roman" w:cstheme="minorHAnsi"/>
          <w:lang w:eastAsia="en-AU"/>
        </w:rPr>
        <w:t>app:destination</w:t>
      </w:r>
      <w:proofErr w:type="spellEnd"/>
      <w:proofErr w:type="gram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437595"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 xml:space="preserve">I would therefore assume in your own apps you have the same setup of mipmap folders that this project </w:t>
      </w:r>
      <w:proofErr w:type="gramStart"/>
      <w:r>
        <w:t>has,</w:t>
      </w:r>
      <w:proofErr w:type="gramEnd"/>
      <w:r>
        <w:t xml:space="preserve">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69B6DF53" w14:textId="77777777" w:rsidR="003E77C4" w:rsidRPr="002E782E" w:rsidRDefault="003E77C4" w:rsidP="003E77C4">
      <w:pPr>
        <w:rPr>
          <w:b/>
          <w:bCs/>
        </w:rPr>
      </w:pPr>
      <w:r w:rsidRPr="002E782E">
        <w:rPr>
          <w:b/>
          <w:bCs/>
        </w:rPr>
        <w:t>Devices tested</w:t>
      </w:r>
      <w:r>
        <w:rPr>
          <w:b/>
          <w:bCs/>
        </w:rPr>
        <w:t xml:space="preserve"> </w:t>
      </w:r>
    </w:p>
    <w:p w14:paraId="27A25130" w14:textId="4D7CB6BD" w:rsidR="003E77C4" w:rsidRDefault="003E77C4" w:rsidP="003E77C4">
      <w:pPr>
        <w:pStyle w:val="NoSpacing"/>
      </w:pPr>
      <w:r>
        <w:t>Pixel 6 - Android 13</w:t>
      </w:r>
    </w:p>
    <w:p w14:paraId="191176B5" w14:textId="78CB4CE3" w:rsidR="003E77C4" w:rsidRDefault="003E77C4" w:rsidP="003E77C4">
      <w:pPr>
        <w:pStyle w:val="NoSpacing"/>
      </w:pPr>
      <w:r>
        <w:t xml:space="preserve">Samsung Galaxy Tab S7 - Android 12 </w:t>
      </w:r>
    </w:p>
    <w:p w14:paraId="4E03B02E" w14:textId="77777777" w:rsidR="003E77C4" w:rsidRDefault="003E77C4" w:rsidP="003E77C4">
      <w:pPr>
        <w:pStyle w:val="NoSpacing"/>
      </w:pPr>
      <w:r>
        <w:t>Samsung Galaxy S20 5G – Android 12</w:t>
      </w:r>
    </w:p>
    <w:p w14:paraId="7E8AB7EA" w14:textId="77777777" w:rsidR="003E77C4" w:rsidRDefault="003E77C4" w:rsidP="003E77C4">
      <w:pPr>
        <w:pStyle w:val="NoSpacing"/>
      </w:pPr>
      <w:r>
        <w:t>Pixel 4a - Android 11</w:t>
      </w:r>
    </w:p>
    <w:p w14:paraId="2ABE78BB" w14:textId="77777777" w:rsidR="003E77C4" w:rsidRDefault="003E77C4" w:rsidP="003E77C4">
      <w:pPr>
        <w:pStyle w:val="NoSpacing"/>
      </w:pPr>
      <w:r>
        <w:t>Pixel 3a - Android 10</w:t>
      </w:r>
    </w:p>
    <w:p w14:paraId="682A66FD" w14:textId="77777777" w:rsidR="003E77C4" w:rsidRDefault="003E77C4" w:rsidP="003E77C4">
      <w:pPr>
        <w:pStyle w:val="NoSpacing"/>
      </w:pPr>
      <w:r>
        <w:t>Samsung Galaxy S8 – Android 9</w:t>
      </w:r>
    </w:p>
    <w:p w14:paraId="3DBDD592" w14:textId="77777777" w:rsidR="003E77C4" w:rsidRDefault="003E77C4" w:rsidP="003E77C4">
      <w:pPr>
        <w:pStyle w:val="NoSpacing"/>
      </w:pPr>
      <w:r>
        <w:t>Nexus 5x – Android 8.1.0</w:t>
      </w:r>
    </w:p>
    <w:p w14:paraId="36B71DD4" w14:textId="77777777" w:rsidR="003E77C4" w:rsidRDefault="003E77C4" w:rsidP="003E77C4">
      <w:pPr>
        <w:pStyle w:val="NoSpacing"/>
      </w:pPr>
      <w:r>
        <w:t>Samsung Tab A – Android 7.1.1</w:t>
      </w:r>
    </w:p>
    <w:p w14:paraId="2A00150D" w14:textId="77777777" w:rsidR="003E77C4" w:rsidRDefault="003E77C4" w:rsidP="003E77C4">
      <w:r>
        <w:t>Samsung Galaxy S6 Edge</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51EB08F5"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proofErr w:type="gramStart"/>
      <w:r w:rsidR="00717EE5">
        <w:t>SetHasOptio</w:t>
      </w:r>
      <w:r w:rsidR="00022274">
        <w:t>n</w:t>
      </w:r>
      <w:r w:rsidR="00717EE5">
        <w:t>sMenu</w:t>
      </w:r>
      <w:proofErr w:type="spellEnd"/>
      <w:r w:rsidR="00717EE5">
        <w:t>(</w:t>
      </w:r>
      <w:proofErr w:type="gram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323B3BFC"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233664">
        <w:t xml:space="preserve">, as can be seen in all the previous </w:t>
      </w:r>
      <w:proofErr w:type="spellStart"/>
      <w:r w:rsidR="00233664">
        <w:t>NavigationGraph</w:t>
      </w:r>
      <w:proofErr w:type="spellEnd"/>
      <w:r w:rsidR="00233664">
        <w:t xml:space="preserve"> projects.</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44EA250" w:rsidR="005D64F5" w:rsidRPr="003A27B8" w:rsidRDefault="009436F6" w:rsidP="005D64F5">
      <w:pPr>
        <w:rPr>
          <w:b/>
          <w:bCs/>
          <w:i/>
          <w:iCs/>
          <w:sz w:val="24"/>
          <w:szCs w:val="24"/>
        </w:rPr>
      </w:pPr>
      <w:r w:rsidRPr="003A27B8">
        <w:rPr>
          <w:b/>
          <w:bCs/>
          <w:i/>
          <w:iCs/>
          <w:sz w:val="24"/>
          <w:szCs w:val="24"/>
        </w:rPr>
        <w:t xml:space="preserve">ViewPager2 </w:t>
      </w:r>
      <w:r w:rsidR="00233664">
        <w:rPr>
          <w:b/>
          <w:bCs/>
          <w:i/>
          <w:iCs/>
          <w:sz w:val="24"/>
          <w:szCs w:val="24"/>
        </w:rPr>
        <w:t xml:space="preserve">- </w:t>
      </w:r>
      <w:r w:rsidRPr="003A27B8">
        <w:rPr>
          <w:b/>
          <w:bCs/>
          <w:i/>
          <w:iCs/>
          <w:sz w:val="24"/>
          <w:szCs w:val="24"/>
        </w:rPr>
        <w:t xml:space="preserve">a replacement for </w:t>
      </w:r>
      <w:proofErr w:type="spellStart"/>
      <w:r w:rsidRPr="003A27B8">
        <w:rPr>
          <w:b/>
          <w:bCs/>
          <w:i/>
          <w:iCs/>
          <w:sz w:val="24"/>
          <w:szCs w:val="24"/>
        </w:rPr>
        <w:t>ViewPage</w:t>
      </w:r>
      <w:r w:rsidR="00CD5F4A">
        <w:rPr>
          <w:b/>
          <w:bCs/>
          <w:i/>
          <w:iCs/>
          <w:sz w:val="24"/>
          <w:szCs w:val="24"/>
        </w:rPr>
        <w:t>r</w:t>
      </w:r>
      <w:proofErr w:type="spellEnd"/>
    </w:p>
    <w:p w14:paraId="755CC33D" w14:textId="525F58CF" w:rsidR="006D4468" w:rsidRDefault="008C075A" w:rsidP="005D64F5">
      <w:pPr>
        <w:rPr>
          <w:rFonts w:cstheme="minorHAnsi"/>
          <w:color w:val="000000" w:themeColor="text1"/>
        </w:rPr>
      </w:pPr>
      <w:r>
        <w:t xml:space="preserve">This project also includes </w:t>
      </w:r>
      <w:r w:rsidR="00313570">
        <w:t>the</w:t>
      </w:r>
      <w:r>
        <w:t xml:space="preserve"> replacement for </w:t>
      </w:r>
      <w:proofErr w:type="spellStart"/>
      <w:r>
        <w:t>ViewPager</w:t>
      </w:r>
      <w:proofErr w:type="spellEnd"/>
      <w:r>
        <w:t xml:space="preserve">, </w:t>
      </w:r>
      <w:r w:rsidR="006D4468">
        <w:t>which</w:t>
      </w:r>
      <w:r>
        <w:t xml:space="preserve"> </w:t>
      </w:r>
      <w:r w:rsidR="00313570">
        <w:t xml:space="preserve">is </w:t>
      </w:r>
      <w:r>
        <w:t xml:space="preserve">ViewPager2. </w:t>
      </w:r>
      <w:r w:rsidR="008E66EF">
        <w:t xml:space="preserve">There a quite a few changes as compared to </w:t>
      </w:r>
      <w:proofErr w:type="spellStart"/>
      <w:r w:rsidR="008E66EF">
        <w:t>ViewPager</w:t>
      </w:r>
      <w:proofErr w:type="spellEnd"/>
      <w:r w:rsidR="008E66EF">
        <w:t xml:space="preserve"> and</w:t>
      </w:r>
      <w:r w:rsidR="00233664">
        <w:t xml:space="preserve"> its </w:t>
      </w:r>
      <w:proofErr w:type="spellStart"/>
      <w:r w:rsidR="008E66EF">
        <w:t>PagerAdapter</w:t>
      </w:r>
      <w:proofErr w:type="spellEnd"/>
      <w:r w:rsidR="008E66EF">
        <w:t xml:space="preserve">. </w:t>
      </w:r>
      <w:r w:rsidR="008E66EF" w:rsidRPr="00E6788B">
        <w:t xml:space="preserve">The concept of using a list of fragments and returning the correct fragment </w:t>
      </w:r>
      <w:r w:rsidR="00E6788B" w:rsidRPr="00E6788B">
        <w:t xml:space="preserve">as in return </w:t>
      </w:r>
      <w:proofErr w:type="spellStart"/>
      <w:r w:rsidR="00E6788B" w:rsidRPr="00E6788B">
        <w:t>fragmentList</w:t>
      </w:r>
      <w:proofErr w:type="spellEnd"/>
      <w:r w:rsidR="00E6788B" w:rsidRPr="00E6788B">
        <w:t xml:space="preserve">[position] as was done with </w:t>
      </w:r>
      <w:proofErr w:type="spellStart"/>
      <w:r w:rsidR="00E6788B" w:rsidRPr="00574B6A">
        <w:rPr>
          <w:rFonts w:cstheme="minorHAnsi"/>
          <w:color w:val="000000" w:themeColor="text1"/>
        </w:rPr>
        <w:t>GetItem</w:t>
      </w:r>
      <w:proofErr w:type="spellEnd"/>
      <w:r w:rsidR="00E6788B" w:rsidRPr="00574B6A">
        <w:rPr>
          <w:rFonts w:cstheme="minorHAnsi"/>
          <w:color w:val="000000" w:themeColor="text1"/>
        </w:rPr>
        <w:t xml:space="preserve"> in </w:t>
      </w:r>
      <w:proofErr w:type="spellStart"/>
      <w:r w:rsidR="00E6788B" w:rsidRPr="00574B6A">
        <w:rPr>
          <w:rFonts w:cstheme="minorHAnsi"/>
          <w:color w:val="000000" w:themeColor="text1"/>
        </w:rPr>
        <w:lastRenderedPageBreak/>
        <w:t>ViewPager</w:t>
      </w:r>
      <w:proofErr w:type="spellEnd"/>
      <w:r w:rsidR="00E6788B" w:rsidRPr="00574B6A">
        <w:rPr>
          <w:rFonts w:cstheme="minorHAnsi"/>
          <w:color w:val="000000" w:themeColor="text1"/>
        </w:rPr>
        <w:t xml:space="preserve"> has been replaced, so to start since we are only dealing with </w:t>
      </w:r>
      <w:proofErr w:type="gramStart"/>
      <w:r w:rsidR="00E6788B" w:rsidRPr="00574B6A">
        <w:rPr>
          <w:rFonts w:cstheme="minorHAnsi"/>
          <w:color w:val="000000" w:themeColor="text1"/>
        </w:rPr>
        <w:t>Fragments</w:t>
      </w:r>
      <w:proofErr w:type="gramEnd"/>
      <w:r w:rsidR="00E6788B" w:rsidRPr="00574B6A">
        <w:rPr>
          <w:rFonts w:cstheme="minorHAnsi"/>
          <w:color w:val="000000" w:themeColor="text1"/>
        </w:rPr>
        <w:t xml:space="preserve"> we need to know about 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w:t>
      </w:r>
    </w:p>
    <w:p w14:paraId="433B9DFE" w14:textId="6EE6982D" w:rsidR="007E1C23" w:rsidRDefault="006D4468" w:rsidP="005D64F5">
      <w:pPr>
        <w:rPr>
          <w:rFonts w:cstheme="minorHAnsi"/>
          <w:color w:val="000000"/>
        </w:rPr>
      </w:pPr>
      <w:r>
        <w:rPr>
          <w:rFonts w:cstheme="minorHAnsi"/>
          <w:color w:val="000000" w:themeColor="text1"/>
        </w:rPr>
        <w:t xml:space="preserve">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is an abstract </w:t>
      </w:r>
      <w:proofErr w:type="gramStart"/>
      <w:r w:rsidR="00E6788B" w:rsidRPr="00574B6A">
        <w:rPr>
          <w:rFonts w:cstheme="minorHAnsi"/>
          <w:color w:val="000000" w:themeColor="text1"/>
        </w:rPr>
        <w:t>class</w:t>
      </w:r>
      <w:proofErr w:type="gramEnd"/>
      <w:r w:rsidR="00E6788B" w:rsidRPr="00574B6A">
        <w:rPr>
          <w:rFonts w:cstheme="minorHAnsi"/>
          <w:color w:val="000000" w:themeColor="text1"/>
        </w:rPr>
        <w:t xml:space="preserve"> so we need to create our own class </w:t>
      </w:r>
      <w:r w:rsidR="007E1C23" w:rsidRPr="00574B6A">
        <w:rPr>
          <w:rFonts w:cstheme="minorHAnsi"/>
          <w:color w:val="000000" w:themeColor="text1"/>
        </w:rPr>
        <w:t xml:space="preserve">and implement </w:t>
      </w:r>
      <w:r w:rsidR="00896232">
        <w:rPr>
          <w:rFonts w:cstheme="minorHAnsi"/>
          <w:color w:val="000000" w:themeColor="text1"/>
        </w:rPr>
        <w:t xml:space="preserve">the two abstract members, </w:t>
      </w:r>
      <w:proofErr w:type="spellStart"/>
      <w:r w:rsidR="007E1C23" w:rsidRPr="00574B6A">
        <w:rPr>
          <w:rFonts w:cstheme="minorHAnsi"/>
          <w:color w:val="000000" w:themeColor="text1"/>
        </w:rPr>
        <w:t>CreateFragment</w:t>
      </w:r>
      <w:proofErr w:type="spellEnd"/>
      <w:r w:rsidR="007E1C23" w:rsidRPr="00574B6A">
        <w:rPr>
          <w:rFonts w:cstheme="minorHAnsi"/>
          <w:color w:val="000000" w:themeColor="text1"/>
        </w:rPr>
        <w:t xml:space="preserve">(int) and </w:t>
      </w:r>
      <w:proofErr w:type="spellStart"/>
      <w:r w:rsidR="007E1C23" w:rsidRPr="00574B6A">
        <w:rPr>
          <w:rFonts w:cstheme="minorHAnsi"/>
          <w:color w:val="000000" w:themeColor="text1"/>
        </w:rPr>
        <w:t>ItemCount</w:t>
      </w:r>
      <w:proofErr w:type="spellEnd"/>
      <w:r w:rsidR="007E1C23" w:rsidRPr="00574B6A">
        <w:rPr>
          <w:rFonts w:cstheme="minorHAnsi"/>
          <w:color w:val="000000" w:themeColor="text1"/>
        </w:rPr>
        <w:t xml:space="preserve">. All fragment constructors are required to be </w:t>
      </w:r>
      <w:proofErr w:type="spellStart"/>
      <w:r w:rsidR="007E1C23" w:rsidRPr="00574B6A">
        <w:rPr>
          <w:rFonts w:cstheme="minorHAnsi"/>
          <w:color w:val="000000" w:themeColor="text1"/>
        </w:rPr>
        <w:t>parameterless</w:t>
      </w:r>
      <w:proofErr w:type="spellEnd"/>
      <w:r w:rsidR="007E1C23" w:rsidRPr="00574B6A">
        <w:rPr>
          <w:rFonts w:cstheme="minorHAnsi"/>
          <w:color w:val="000000" w:themeColor="text1"/>
        </w:rPr>
        <w:t xml:space="preserve">, as the adapter can call the constructor </w:t>
      </w:r>
      <w:r w:rsidR="00896232">
        <w:rPr>
          <w:rFonts w:cstheme="minorHAnsi"/>
          <w:color w:val="000000" w:themeColor="text1"/>
        </w:rPr>
        <w:t xml:space="preserve">at </w:t>
      </w:r>
      <w:r w:rsidR="007E1C23" w:rsidRPr="00574B6A">
        <w:rPr>
          <w:rFonts w:cstheme="minorHAnsi"/>
          <w:color w:val="000000" w:themeColor="text1"/>
        </w:rPr>
        <w:t>any time while paging</w:t>
      </w:r>
      <w:r>
        <w:rPr>
          <w:rFonts w:cstheme="minorHAnsi"/>
          <w:color w:val="000000" w:themeColor="text1"/>
        </w:rPr>
        <w:t>,</w:t>
      </w:r>
      <w:r w:rsidR="007E1C23" w:rsidRPr="00574B6A">
        <w:rPr>
          <w:rFonts w:cstheme="minorHAnsi"/>
          <w:color w:val="000000" w:themeColor="text1"/>
        </w:rPr>
        <w:t xml:space="preserve"> </w:t>
      </w:r>
      <w:r w:rsidR="00233664">
        <w:rPr>
          <w:rFonts w:cstheme="minorHAnsi"/>
          <w:color w:val="000000" w:themeColor="text1"/>
        </w:rPr>
        <w:t xml:space="preserve">and </w:t>
      </w:r>
      <w:r w:rsidR="007E1C23" w:rsidRPr="00574B6A">
        <w:rPr>
          <w:rFonts w:cstheme="minorHAnsi"/>
          <w:color w:val="000000" w:themeColor="text1"/>
        </w:rPr>
        <w:t>during the cycle of creating and destroying the fragment.</w:t>
      </w:r>
      <w:r w:rsidR="00574B6A" w:rsidRPr="00574B6A">
        <w:rPr>
          <w:rFonts w:cstheme="minorHAnsi"/>
          <w:color w:val="000000" w:themeColor="text1"/>
        </w:rPr>
        <w:t xml:space="preserve"> The </w:t>
      </w:r>
      <w:proofErr w:type="spellStart"/>
      <w:r w:rsidR="00574B6A" w:rsidRPr="00574B6A">
        <w:rPr>
          <w:rFonts w:cstheme="minorHAnsi"/>
          <w:color w:val="000000" w:themeColor="text1"/>
        </w:rPr>
        <w:t>FragmentManager</w:t>
      </w:r>
      <w:proofErr w:type="spellEnd"/>
      <w:r w:rsidR="00574B6A" w:rsidRPr="00574B6A">
        <w:rPr>
          <w:rFonts w:cstheme="minorHAnsi"/>
          <w:color w:val="000000" w:themeColor="text1"/>
        </w:rPr>
        <w:t xml:space="preserve"> is responsible for looking after the creati</w:t>
      </w:r>
      <w:r>
        <w:rPr>
          <w:rFonts w:cstheme="minorHAnsi"/>
          <w:color w:val="000000" w:themeColor="text1"/>
        </w:rPr>
        <w:t>on</w:t>
      </w:r>
      <w:r w:rsidR="00574B6A" w:rsidRPr="00574B6A">
        <w:rPr>
          <w:rFonts w:cstheme="minorHAnsi"/>
          <w:color w:val="000000" w:themeColor="text1"/>
        </w:rPr>
        <w:t xml:space="preserve"> and destr</w:t>
      </w:r>
      <w:r>
        <w:rPr>
          <w:rFonts w:cstheme="minorHAnsi"/>
          <w:color w:val="000000" w:themeColor="text1"/>
        </w:rPr>
        <w:t>uction</w:t>
      </w:r>
      <w:r w:rsidR="00574B6A" w:rsidRPr="00574B6A">
        <w:rPr>
          <w:rFonts w:cstheme="minorHAnsi"/>
          <w:color w:val="000000" w:themeColor="text1"/>
        </w:rPr>
        <w:t xml:space="preserve"> of the fragments as the user swipes through the pages.</w:t>
      </w:r>
      <w:r w:rsidR="00574B6A">
        <w:rPr>
          <w:rFonts w:cstheme="minorHAnsi"/>
          <w:color w:val="000000" w:themeColor="text1"/>
        </w:rPr>
        <w:t xml:space="preserve"> </w:t>
      </w:r>
      <w:proofErr w:type="spellStart"/>
      <w:r w:rsidR="00574B6A">
        <w:rPr>
          <w:rFonts w:cstheme="minorHAnsi"/>
          <w:color w:val="000000" w:themeColor="text1"/>
        </w:rPr>
        <w:t>FragmentStateAdapter</w:t>
      </w:r>
      <w:proofErr w:type="spellEnd"/>
      <w:r w:rsidR="00574B6A">
        <w:rPr>
          <w:rFonts w:cstheme="minorHAnsi"/>
          <w:color w:val="000000" w:themeColor="text1"/>
        </w:rPr>
        <w:t xml:space="preserve"> has 3 constructors, since we dealing with fragments </w:t>
      </w:r>
      <w:r w:rsidR="00233664">
        <w:rPr>
          <w:rFonts w:cstheme="minorHAnsi"/>
          <w:color w:val="000000" w:themeColor="text1"/>
        </w:rPr>
        <w:t>we</w:t>
      </w:r>
      <w:r w:rsidR="00574B6A">
        <w:rPr>
          <w:rFonts w:cstheme="minorHAnsi"/>
          <w:color w:val="000000" w:themeColor="text1"/>
        </w:rPr>
        <w:t xml:space="preserve"> use the </w:t>
      </w:r>
      <w:r w:rsidR="00313570">
        <w:rPr>
          <w:rFonts w:cstheme="minorHAnsi"/>
          <w:color w:val="000000" w:themeColor="text1"/>
        </w:rPr>
        <w:t xml:space="preserve">third constructor which requires the following </w:t>
      </w:r>
      <w:r>
        <w:rPr>
          <w:rFonts w:cstheme="minorHAnsi"/>
          <w:color w:val="000000" w:themeColor="text1"/>
        </w:rPr>
        <w:t xml:space="preserve">two </w:t>
      </w:r>
      <w:r w:rsidR="00313570">
        <w:rPr>
          <w:rFonts w:cstheme="minorHAnsi"/>
          <w:color w:val="000000" w:themeColor="text1"/>
        </w:rPr>
        <w:t xml:space="preserve">parameters </w:t>
      </w:r>
      <w:proofErr w:type="spellStart"/>
      <w:r w:rsidR="00313570" w:rsidRPr="00313570">
        <w:rPr>
          <w:rFonts w:cstheme="minorHAnsi"/>
          <w:color w:val="000000"/>
        </w:rPr>
        <w:t>FragmentManager</w:t>
      </w:r>
      <w:proofErr w:type="spellEnd"/>
      <w:r w:rsidR="00313570" w:rsidRPr="00313570">
        <w:rPr>
          <w:rFonts w:cstheme="minorHAnsi"/>
          <w:color w:val="000000"/>
        </w:rPr>
        <w:t xml:space="preserve"> </w:t>
      </w:r>
      <w:proofErr w:type="spellStart"/>
      <w:r w:rsidR="00313570" w:rsidRPr="00313570">
        <w:rPr>
          <w:rFonts w:cstheme="minorHAnsi"/>
          <w:color w:val="000000"/>
        </w:rPr>
        <w:t>fragment</w:t>
      </w:r>
      <w:r>
        <w:rPr>
          <w:rFonts w:cstheme="minorHAnsi"/>
          <w:color w:val="000000"/>
        </w:rPr>
        <w:t>M</w:t>
      </w:r>
      <w:r w:rsidR="00313570" w:rsidRPr="00313570">
        <w:rPr>
          <w:rFonts w:cstheme="minorHAnsi"/>
          <w:color w:val="000000"/>
        </w:rPr>
        <w:t>anager</w:t>
      </w:r>
      <w:proofErr w:type="spellEnd"/>
      <w:r w:rsidR="00313570" w:rsidRPr="00313570">
        <w:rPr>
          <w:rFonts w:cstheme="minorHAnsi"/>
          <w:color w:val="000000"/>
        </w:rPr>
        <w:t xml:space="preserve">, </w:t>
      </w:r>
      <w:proofErr w:type="spellStart"/>
      <w:proofErr w:type="gramStart"/>
      <w:r w:rsidR="00313570" w:rsidRPr="00313570">
        <w:rPr>
          <w:rFonts w:cstheme="minorHAnsi"/>
          <w:color w:val="000000"/>
        </w:rPr>
        <w:t>AndroidX.Lifecycle.Lifecycle</w:t>
      </w:r>
      <w:proofErr w:type="spellEnd"/>
      <w:proofErr w:type="gramEnd"/>
      <w:r w:rsidR="00313570" w:rsidRPr="00313570">
        <w:rPr>
          <w:rFonts w:cstheme="minorHAnsi"/>
          <w:color w:val="000000"/>
        </w:rPr>
        <w:t xml:space="preserve"> lifecycle</w:t>
      </w:r>
      <w:r w:rsidR="00313570">
        <w:rPr>
          <w:rFonts w:cstheme="minorHAnsi"/>
          <w:color w:val="000000"/>
        </w:rPr>
        <w:t>. Since we are free to modify th</w:t>
      </w:r>
      <w:r w:rsidR="00233664">
        <w:rPr>
          <w:rFonts w:cstheme="minorHAnsi"/>
          <w:color w:val="000000"/>
        </w:rPr>
        <w:t>is</w:t>
      </w:r>
      <w:r w:rsidR="00313570">
        <w:rPr>
          <w:rFonts w:cstheme="minorHAnsi"/>
          <w:color w:val="000000"/>
        </w:rPr>
        <w:t xml:space="preserve"> class we can pass in an additional parameter, the number of fragments or pages we w</w:t>
      </w:r>
      <w:r>
        <w:rPr>
          <w:rFonts w:cstheme="minorHAnsi"/>
          <w:color w:val="000000"/>
        </w:rPr>
        <w:t>a</w:t>
      </w:r>
      <w:r w:rsidR="00313570">
        <w:rPr>
          <w:rFonts w:cstheme="minorHAnsi"/>
          <w:color w:val="000000"/>
        </w:rPr>
        <w:t xml:space="preserve">nt to handle, which will obviously become the </w:t>
      </w:r>
      <w:proofErr w:type="spellStart"/>
      <w:r w:rsidR="00313570">
        <w:rPr>
          <w:rFonts w:cstheme="minorHAnsi"/>
          <w:color w:val="000000"/>
        </w:rPr>
        <w:t>ItemCount</w:t>
      </w:r>
      <w:proofErr w:type="spellEnd"/>
      <w:r w:rsidR="00313570">
        <w:rPr>
          <w:rFonts w:cstheme="minorHAnsi"/>
          <w:color w:val="000000"/>
        </w:rPr>
        <w:t xml:space="preserve"> of our </w:t>
      </w:r>
      <w:proofErr w:type="spellStart"/>
      <w:r w:rsidR="00313570">
        <w:rPr>
          <w:rFonts w:cstheme="minorHAnsi"/>
          <w:color w:val="000000"/>
        </w:rPr>
        <w:t>FragmentStateAdapter</w:t>
      </w:r>
      <w:proofErr w:type="spellEnd"/>
      <w:r w:rsidR="00313570">
        <w:rPr>
          <w:rFonts w:cstheme="minorHAnsi"/>
          <w:color w:val="000000"/>
        </w:rPr>
        <w:t>.</w:t>
      </w:r>
    </w:p>
    <w:p w14:paraId="48AECA9D" w14:textId="4A6CC1B6" w:rsidR="00896232" w:rsidRPr="006D4468" w:rsidRDefault="00896232" w:rsidP="005D64F5">
      <w:pPr>
        <w:rPr>
          <w:rFonts w:cstheme="minorHAnsi"/>
          <w:color w:val="000000"/>
        </w:rPr>
      </w:pPr>
      <w:r w:rsidRPr="006D4468">
        <w:rPr>
          <w:rFonts w:cstheme="minorHAnsi"/>
          <w:color w:val="000000"/>
        </w:rPr>
        <w:t xml:space="preserve">Once we have the </w:t>
      </w:r>
      <w:proofErr w:type="spellStart"/>
      <w:r w:rsidRPr="006D4468">
        <w:rPr>
          <w:rFonts w:cstheme="minorHAnsi"/>
          <w:color w:val="000000"/>
        </w:rPr>
        <w:t>FragmentStateAdapter</w:t>
      </w:r>
      <w:proofErr w:type="spellEnd"/>
      <w:r w:rsidRPr="006D4468">
        <w:rPr>
          <w:rFonts w:cstheme="minorHAnsi"/>
          <w:color w:val="000000"/>
        </w:rPr>
        <w:t xml:space="preserve"> </w:t>
      </w:r>
      <w:r w:rsidR="006D4468" w:rsidRPr="006D4468">
        <w:rPr>
          <w:rFonts w:cstheme="minorHAnsi"/>
          <w:color w:val="000000"/>
        </w:rPr>
        <w:t xml:space="preserve">we </w:t>
      </w:r>
      <w:r w:rsidRPr="006D4468">
        <w:rPr>
          <w:rFonts w:cstheme="minorHAnsi"/>
          <w:color w:val="000000"/>
        </w:rPr>
        <w:t xml:space="preserve">then need a fragment </w:t>
      </w:r>
      <w:r w:rsidR="00233664">
        <w:rPr>
          <w:rFonts w:cstheme="minorHAnsi"/>
          <w:color w:val="000000"/>
        </w:rPr>
        <w:t>(</w:t>
      </w:r>
      <w:proofErr w:type="spellStart"/>
      <w:r w:rsidR="006D4468" w:rsidRPr="006D4468">
        <w:rPr>
          <w:rFonts w:cstheme="minorHAnsi"/>
          <w:color w:val="000000"/>
        </w:rPr>
        <w:t>LeaderboardPagerFragment</w:t>
      </w:r>
      <w:proofErr w:type="spellEnd"/>
      <w:r w:rsidR="00233664">
        <w:rPr>
          <w:rFonts w:cstheme="minorHAnsi"/>
          <w:color w:val="000000"/>
        </w:rPr>
        <w:t>)</w:t>
      </w:r>
      <w:r w:rsidR="006D4468" w:rsidRPr="006D4468">
        <w:rPr>
          <w:rFonts w:cstheme="minorHAnsi"/>
          <w:color w:val="000000"/>
        </w:rPr>
        <w:t xml:space="preserve"> </w:t>
      </w:r>
      <w:r w:rsidRPr="006D4468">
        <w:rPr>
          <w:rFonts w:cstheme="minorHAnsi"/>
          <w:color w:val="000000"/>
        </w:rPr>
        <w:t>for the layout of ViewPager</w:t>
      </w:r>
      <w:r w:rsidR="006D4468" w:rsidRPr="006D4468">
        <w:rPr>
          <w:rFonts w:cstheme="minorHAnsi"/>
          <w:color w:val="000000"/>
        </w:rPr>
        <w:t>2</w:t>
      </w:r>
      <w:r w:rsidRPr="006D4468">
        <w:rPr>
          <w:rFonts w:cstheme="minorHAnsi"/>
          <w:color w:val="000000"/>
        </w:rPr>
        <w:t>. In this example</w:t>
      </w:r>
      <w:r w:rsidR="006D4468" w:rsidRPr="006D4468">
        <w:rPr>
          <w:rFonts w:cstheme="minorHAnsi"/>
          <w:color w:val="000000"/>
        </w:rPr>
        <w:t xml:space="preserve">, the layout will contain a ViewPager2 and a </w:t>
      </w:r>
      <w:proofErr w:type="spellStart"/>
      <w:r w:rsidR="006D4468" w:rsidRPr="006D4468">
        <w:rPr>
          <w:rFonts w:cstheme="minorHAnsi"/>
          <w:color w:val="000000"/>
        </w:rPr>
        <w:t>TabLayout</w:t>
      </w:r>
      <w:proofErr w:type="spellEnd"/>
      <w:r w:rsidR="006D4468" w:rsidRPr="006D4468">
        <w:rPr>
          <w:rFonts w:cstheme="minorHAnsi"/>
          <w:color w:val="000000"/>
        </w:rPr>
        <w:t xml:space="preserve">. The </w:t>
      </w:r>
      <w:proofErr w:type="spellStart"/>
      <w:r w:rsidR="006D4468" w:rsidRPr="006D4468">
        <w:rPr>
          <w:rFonts w:cstheme="minorHAnsi"/>
          <w:color w:val="000000"/>
        </w:rPr>
        <w:t>TabLayout</w:t>
      </w:r>
      <w:proofErr w:type="spellEnd"/>
      <w:r w:rsidR="006D4468" w:rsidRPr="006D4468">
        <w:rPr>
          <w:rFonts w:cstheme="minorHAnsi"/>
          <w:color w:val="000000"/>
        </w:rPr>
        <w:t xml:space="preserve"> is not your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here we are just using it as a page indicator. That is not to say we can’t use a </w:t>
      </w:r>
      <w:proofErr w:type="spellStart"/>
      <w:r w:rsidR="006D4468" w:rsidRPr="006D4468">
        <w:rPr>
          <w:rFonts w:cstheme="minorHAnsi"/>
          <w:color w:val="000000"/>
        </w:rPr>
        <w:t>TabLayout</w:t>
      </w:r>
      <w:proofErr w:type="spellEnd"/>
      <w:r w:rsidR="006D4468" w:rsidRPr="006D4468">
        <w:rPr>
          <w:rFonts w:cstheme="minorHAnsi"/>
          <w:color w:val="000000"/>
        </w:rPr>
        <w:t xml:space="preserve"> as a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as we can and that would provide a </w:t>
      </w:r>
      <w:proofErr w:type="spellStart"/>
      <w:r w:rsidR="006D4468" w:rsidRPr="006D4468">
        <w:rPr>
          <w:rFonts w:cstheme="minorHAnsi"/>
          <w:color w:val="000000"/>
        </w:rPr>
        <w:t>ViewPager</w:t>
      </w:r>
      <w:proofErr w:type="spellEnd"/>
      <w:r w:rsidR="006D4468" w:rsidRPr="006D4468">
        <w:rPr>
          <w:rFonts w:cstheme="minorHAnsi"/>
          <w:color w:val="000000"/>
        </w:rPr>
        <w:t xml:space="preserve"> that can be both tab-driven and </w:t>
      </w:r>
      <w:proofErr w:type="spellStart"/>
      <w:r w:rsidR="006D4468" w:rsidRPr="006D4468">
        <w:rPr>
          <w:rFonts w:cstheme="minorHAnsi"/>
          <w:color w:val="000000"/>
        </w:rPr>
        <w:t>swipable</w:t>
      </w:r>
      <w:proofErr w:type="spellEnd"/>
      <w:r w:rsidR="006D4468" w:rsidRPr="006D4468">
        <w:rPr>
          <w:rFonts w:cstheme="minorHAnsi"/>
          <w:color w:val="000000"/>
        </w:rPr>
        <w:t xml:space="preserve">. In this example, we just have </w:t>
      </w:r>
      <w:proofErr w:type="spellStart"/>
      <w:r w:rsidR="006D4468" w:rsidRPr="006D4468">
        <w:rPr>
          <w:rFonts w:cstheme="minorHAnsi"/>
          <w:color w:val="000000"/>
        </w:rPr>
        <w:t>swipable</w:t>
      </w:r>
      <w:proofErr w:type="spellEnd"/>
      <w:r w:rsidR="006D4468" w:rsidRPr="006D4468">
        <w:rPr>
          <w:rFonts w:cstheme="minorHAnsi"/>
          <w:color w:val="000000"/>
        </w:rPr>
        <w:t xml:space="preserve"> pages. Admittedly, the fragment contents we display are </w:t>
      </w:r>
      <w:proofErr w:type="gramStart"/>
      <w:r w:rsidR="006D4468" w:rsidRPr="006D4468">
        <w:rPr>
          <w:rFonts w:cstheme="minorHAnsi"/>
          <w:color w:val="000000"/>
        </w:rPr>
        <w:t>pretty lame</w:t>
      </w:r>
      <w:proofErr w:type="gramEnd"/>
      <w:r w:rsidR="006D4468" w:rsidRPr="006D4468">
        <w:rPr>
          <w:rFonts w:cstheme="minorHAnsi"/>
          <w:color w:val="000000"/>
        </w:rPr>
        <w:t xml:space="preserve">, as are all the other fragments contents in this series. The only reason we added a couple of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to the three sample fragments (pages) is so that </w:t>
      </w:r>
      <w:proofErr w:type="spellStart"/>
      <w:r w:rsidR="006D4468" w:rsidRPr="006D4468">
        <w:rPr>
          <w:rFonts w:cstheme="minorHAnsi"/>
          <w:color w:val="000000"/>
        </w:rPr>
        <w:t>ZoomOutPageTransformer</w:t>
      </w:r>
      <w:proofErr w:type="spellEnd"/>
      <w:r w:rsidR="006D4468" w:rsidRPr="006D4468">
        <w:rPr>
          <w:rFonts w:cstheme="minorHAnsi"/>
          <w:color w:val="000000"/>
        </w:rPr>
        <w:t xml:space="preserve"> we are using is more obvious. It does work with a single-centred </w:t>
      </w:r>
      <w:proofErr w:type="spellStart"/>
      <w:proofErr w:type="gramStart"/>
      <w:r w:rsidR="006D4468" w:rsidRPr="006D4468">
        <w:rPr>
          <w:rFonts w:cstheme="minorHAnsi"/>
          <w:color w:val="000000"/>
        </w:rPr>
        <w:t>TextView</w:t>
      </w:r>
      <w:proofErr w:type="spellEnd"/>
      <w:proofErr w:type="gramEnd"/>
      <w:r w:rsidR="006D4468" w:rsidRPr="006D4468">
        <w:rPr>
          <w:rFonts w:cstheme="minorHAnsi"/>
          <w:color w:val="000000"/>
        </w:rPr>
        <w:t xml:space="preserve"> but it needs the two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at the top and bottom to more effectively demonstrate the effect.</w:t>
      </w:r>
      <w:r w:rsidR="00233664">
        <w:rPr>
          <w:rFonts w:cstheme="minorHAnsi"/>
          <w:color w:val="000000"/>
        </w:rPr>
        <w:t xml:space="preserve"> Try with only the single </w:t>
      </w:r>
      <w:proofErr w:type="spellStart"/>
      <w:r w:rsidR="00233664">
        <w:rPr>
          <w:rFonts w:cstheme="minorHAnsi"/>
          <w:color w:val="000000"/>
        </w:rPr>
        <w:t>TextView</w:t>
      </w:r>
      <w:proofErr w:type="spellEnd"/>
      <w:r w:rsidR="00233664">
        <w:rPr>
          <w:rFonts w:cstheme="minorHAnsi"/>
          <w:color w:val="000000"/>
        </w:rPr>
        <w:t xml:space="preserve"> and you barely see the effect.</w:t>
      </w:r>
    </w:p>
    <w:p w14:paraId="349BBD77" w14:textId="3AC88238" w:rsidR="006D4468" w:rsidRDefault="00233664" w:rsidP="00233664">
      <w:pPr>
        <w:rPr>
          <w:color w:val="000000" w:themeColor="text1"/>
        </w:rPr>
      </w:pPr>
      <w:r w:rsidRPr="00233664">
        <w:rPr>
          <w:rFonts w:cstheme="minorHAnsi"/>
          <w:color w:val="000000" w:themeColor="text1"/>
        </w:rPr>
        <w:t xml:space="preserve">We’ve added an </w:t>
      </w:r>
      <w:proofErr w:type="spellStart"/>
      <w:r w:rsidRPr="00233664">
        <w:rPr>
          <w:color w:val="000000" w:themeColor="text1"/>
        </w:rPr>
        <w:t>OnPageChangeCallback</w:t>
      </w:r>
      <w:proofErr w:type="spellEnd"/>
      <w:r w:rsidRPr="00233664">
        <w:rPr>
          <w:color w:val="000000" w:themeColor="text1"/>
        </w:rPr>
        <w:t xml:space="preserve"> class which has an </w:t>
      </w:r>
      <w:proofErr w:type="spellStart"/>
      <w:r w:rsidRPr="00233664">
        <w:rPr>
          <w:color w:val="000000" w:themeColor="text1"/>
        </w:rPr>
        <w:t>OnPageSelected</w:t>
      </w:r>
      <w:proofErr w:type="spellEnd"/>
      <w:r w:rsidRPr="00233664">
        <w:rPr>
          <w:color w:val="000000" w:themeColor="text1"/>
        </w:rPr>
        <w:t xml:space="preserve"> </w:t>
      </w:r>
      <w:proofErr w:type="gramStart"/>
      <w:r w:rsidRPr="00233664">
        <w:rPr>
          <w:color w:val="000000" w:themeColor="text1"/>
        </w:rPr>
        <w:t>method</w:t>
      </w:r>
      <w:proofErr w:type="gramEnd"/>
      <w:r w:rsidRPr="00233664">
        <w:rPr>
          <w:color w:val="000000" w:themeColor="text1"/>
        </w:rPr>
        <w:t xml:space="preserve"> but it is not used in this example. The same for the </w:t>
      </w:r>
      <w:proofErr w:type="spellStart"/>
      <w:r w:rsidRPr="00233664">
        <w:rPr>
          <w:color w:val="000000" w:themeColor="text1"/>
        </w:rPr>
        <w:t>TabConfigurationStrategy</w:t>
      </w:r>
      <w:proofErr w:type="spellEnd"/>
      <w:r w:rsidRPr="00233664">
        <w:rPr>
          <w:color w:val="000000" w:themeColor="text1"/>
        </w:rPr>
        <w:t xml:space="preserve"> class and its </w:t>
      </w:r>
      <w:proofErr w:type="spellStart"/>
      <w:r w:rsidRPr="00233664">
        <w:rPr>
          <w:color w:val="000000" w:themeColor="text1"/>
        </w:rPr>
        <w:t>OnConfigureTab</w:t>
      </w:r>
      <w:proofErr w:type="spellEnd"/>
      <w:r w:rsidRPr="00233664">
        <w:rPr>
          <w:color w:val="000000" w:themeColor="text1"/>
        </w:rPr>
        <w:t xml:space="preserve"> method.</w:t>
      </w:r>
    </w:p>
    <w:p w14:paraId="410CEED0" w14:textId="0B8ABB0D" w:rsidR="005C077C" w:rsidRPr="002F286E" w:rsidRDefault="00FE7008" w:rsidP="00233664">
      <w:pPr>
        <w:rPr>
          <w:rFonts w:cstheme="minorHAnsi"/>
          <w:b/>
          <w:bCs/>
          <w:i/>
          <w:iCs/>
          <w:color w:val="000000" w:themeColor="text1"/>
          <w:sz w:val="24"/>
          <w:szCs w:val="24"/>
        </w:rPr>
      </w:pPr>
      <w:r w:rsidRPr="002F286E">
        <w:rPr>
          <w:b/>
          <w:bCs/>
          <w:i/>
          <w:iCs/>
          <w:color w:val="000000" w:themeColor="text1"/>
          <w:sz w:val="24"/>
          <w:szCs w:val="24"/>
        </w:rPr>
        <w:t>Fully immersive Fragment</w:t>
      </w:r>
    </w:p>
    <w:p w14:paraId="1CFDF4D1" w14:textId="4D367705" w:rsidR="00D72756" w:rsidRDefault="007E1C23" w:rsidP="005D64F5">
      <w:pPr>
        <w:rPr>
          <w:rFonts w:cstheme="minorHAnsi"/>
          <w:color w:val="000000"/>
        </w:rPr>
      </w:pPr>
      <w:r>
        <w:rPr>
          <w:rFonts w:cstheme="minorHAnsi"/>
          <w:color w:val="000000"/>
        </w:rPr>
        <w:t xml:space="preserve"> </w:t>
      </w:r>
      <w:r w:rsidR="00263E19">
        <w:rPr>
          <w:rFonts w:cstheme="minorHAnsi"/>
          <w:color w:val="000000"/>
        </w:rPr>
        <w:t xml:space="preserve">A new </w:t>
      </w:r>
      <w:proofErr w:type="spellStart"/>
      <w:r w:rsidR="00A25AF4">
        <w:rPr>
          <w:rFonts w:cstheme="minorHAnsi"/>
          <w:color w:val="000000"/>
        </w:rPr>
        <w:t>BottomNavigationBar</w:t>
      </w:r>
      <w:proofErr w:type="spellEnd"/>
      <w:r w:rsidR="00A25AF4">
        <w:rPr>
          <w:rFonts w:cstheme="minorHAnsi"/>
          <w:color w:val="000000"/>
        </w:rPr>
        <w:t xml:space="preserve"> menu</w:t>
      </w:r>
      <w:r w:rsidR="00C36E89">
        <w:rPr>
          <w:rFonts w:cstheme="minorHAnsi"/>
          <w:color w:val="000000"/>
        </w:rPr>
        <w:t xml:space="preserve"> item</w:t>
      </w:r>
      <w:r w:rsidR="00A25AF4">
        <w:rPr>
          <w:rFonts w:cstheme="minorHAnsi"/>
          <w:color w:val="000000"/>
        </w:rPr>
        <w:t xml:space="preserve"> has been introduced</w:t>
      </w:r>
      <w:r w:rsidR="00CC560B">
        <w:rPr>
          <w:rFonts w:cstheme="minorHAnsi"/>
          <w:color w:val="000000"/>
        </w:rPr>
        <w:t xml:space="preserve"> to introduce a new fragment </w:t>
      </w:r>
      <w:proofErr w:type="spellStart"/>
      <w:r w:rsidR="00187D15">
        <w:rPr>
          <w:rFonts w:cstheme="minorHAnsi"/>
          <w:color w:val="000000"/>
        </w:rPr>
        <w:t>RaceResultFragment</w:t>
      </w:r>
      <w:proofErr w:type="spellEnd"/>
      <w:r w:rsidR="00187D15">
        <w:rPr>
          <w:rFonts w:cstheme="minorHAnsi"/>
          <w:color w:val="000000"/>
        </w:rPr>
        <w:t xml:space="preserve">. </w:t>
      </w:r>
      <w:r w:rsidR="00800D3E">
        <w:rPr>
          <w:rFonts w:cstheme="minorHAnsi"/>
          <w:color w:val="000000"/>
        </w:rPr>
        <w:t xml:space="preserve">The code of this fragment looks like </w:t>
      </w:r>
      <w:r w:rsidR="00FC78DA">
        <w:rPr>
          <w:rFonts w:cstheme="minorHAnsi"/>
          <w:color w:val="000000"/>
        </w:rPr>
        <w:t xml:space="preserve">the other fragments controlled by the </w:t>
      </w:r>
      <w:proofErr w:type="spellStart"/>
      <w:r w:rsidR="00FC78DA">
        <w:rPr>
          <w:rFonts w:cstheme="minorHAnsi"/>
          <w:color w:val="000000"/>
        </w:rPr>
        <w:t>BottomNavigationBar</w:t>
      </w:r>
      <w:proofErr w:type="spellEnd"/>
      <w:r w:rsidR="00FC78DA">
        <w:rPr>
          <w:rFonts w:cstheme="minorHAnsi"/>
          <w:color w:val="000000"/>
        </w:rPr>
        <w:t xml:space="preserve"> except for the fact that it inherit</w:t>
      </w:r>
      <w:r w:rsidR="000677EB">
        <w:rPr>
          <w:rFonts w:cstheme="minorHAnsi"/>
          <w:color w:val="000000"/>
        </w:rPr>
        <w:t>s</w:t>
      </w:r>
      <w:r w:rsidR="00FC78DA">
        <w:rPr>
          <w:rFonts w:cstheme="minorHAnsi"/>
          <w:color w:val="000000"/>
        </w:rPr>
        <w:t xml:space="preserve"> from </w:t>
      </w:r>
      <w:proofErr w:type="spellStart"/>
      <w:r w:rsidR="00070A11">
        <w:rPr>
          <w:rFonts w:cstheme="minorHAnsi"/>
          <w:color w:val="000000"/>
        </w:rPr>
        <w:t>ImmersiveFragment</w:t>
      </w:r>
      <w:proofErr w:type="spellEnd"/>
      <w:r w:rsidR="00070A11">
        <w:rPr>
          <w:rFonts w:cstheme="minorHAnsi"/>
          <w:color w:val="000000"/>
        </w:rPr>
        <w:t xml:space="preserve">, rather than </w:t>
      </w:r>
      <w:r w:rsidR="000677EB">
        <w:rPr>
          <w:rFonts w:cstheme="minorHAnsi"/>
          <w:color w:val="000000"/>
        </w:rPr>
        <w:t>F</w:t>
      </w:r>
      <w:r w:rsidR="00070A11">
        <w:rPr>
          <w:rFonts w:cstheme="minorHAnsi"/>
          <w:color w:val="000000"/>
        </w:rPr>
        <w:t xml:space="preserve">ragment. </w:t>
      </w:r>
      <w:proofErr w:type="spellStart"/>
      <w:r w:rsidR="00070A11">
        <w:rPr>
          <w:rFonts w:cstheme="minorHAnsi"/>
          <w:color w:val="000000"/>
        </w:rPr>
        <w:t>ImmersiveFragment</w:t>
      </w:r>
      <w:proofErr w:type="spellEnd"/>
      <w:r w:rsidR="00070A11">
        <w:rPr>
          <w:rFonts w:cstheme="minorHAnsi"/>
          <w:color w:val="000000"/>
        </w:rPr>
        <w:t xml:space="preserve"> contains the code to convert any fragment into a fully immersive view.</w:t>
      </w:r>
    </w:p>
    <w:p w14:paraId="509FB7BC" w14:textId="64BA38A8" w:rsidR="00D72756" w:rsidRPr="002E2920" w:rsidRDefault="00B13811" w:rsidP="006826BC">
      <w:pPr>
        <w:rPr>
          <w:rFonts w:cstheme="minorHAnsi"/>
        </w:rPr>
      </w:pPr>
      <w:proofErr w:type="spellStart"/>
      <w:r w:rsidRPr="002E2920">
        <w:rPr>
          <w:rFonts w:cstheme="minorHAnsi"/>
        </w:rPr>
        <w:t>ImmersiveFragment</w:t>
      </w:r>
      <w:proofErr w:type="spellEnd"/>
      <w:r w:rsidRPr="002E2920">
        <w:rPr>
          <w:rFonts w:cstheme="minorHAnsi"/>
        </w:rPr>
        <w:t xml:space="preserve"> </w:t>
      </w:r>
      <w:r w:rsidR="006826BC" w:rsidRPr="002E2920">
        <w:rPr>
          <w:rFonts w:cstheme="minorHAnsi"/>
        </w:rPr>
        <w:t xml:space="preserve">uses the functionality of </w:t>
      </w:r>
      <w:proofErr w:type="spellStart"/>
      <w:r w:rsidR="006826BC" w:rsidRPr="002E2920">
        <w:rPr>
          <w:rFonts w:cstheme="minorHAnsi"/>
        </w:rPr>
        <w:t>WindowInsetsControllerCompat</w:t>
      </w:r>
      <w:proofErr w:type="spellEnd"/>
      <w:r w:rsidR="00A11E1D" w:rsidRPr="002E2920">
        <w:rPr>
          <w:rFonts w:cstheme="minorHAnsi"/>
        </w:rPr>
        <w:t xml:space="preserve"> from </w:t>
      </w:r>
      <w:proofErr w:type="spellStart"/>
      <w:proofErr w:type="gramStart"/>
      <w:r w:rsidR="00A11E1D" w:rsidRPr="002E2920">
        <w:rPr>
          <w:rFonts w:cstheme="minorHAnsi"/>
          <w:color w:val="000000"/>
        </w:rPr>
        <w:t>AndroidX.Core.View</w:t>
      </w:r>
      <w:proofErr w:type="spellEnd"/>
      <w:proofErr w:type="gramEnd"/>
      <w:r w:rsidR="00094C02" w:rsidRPr="002E2920">
        <w:rPr>
          <w:rFonts w:cstheme="minorHAnsi"/>
          <w:color w:val="000000"/>
        </w:rPr>
        <w:t xml:space="preserve"> to control the visibility of </w:t>
      </w:r>
      <w:proofErr w:type="spellStart"/>
      <w:r w:rsidR="004613CB" w:rsidRPr="002E2920">
        <w:rPr>
          <w:rFonts w:cstheme="minorHAnsi"/>
          <w:color w:val="000000"/>
        </w:rPr>
        <w:t>WindowInsetsCompat.Type.StatusBars</w:t>
      </w:r>
      <w:proofErr w:type="spellEnd"/>
      <w:r w:rsidR="004613CB" w:rsidRPr="002E2920">
        <w:rPr>
          <w:rFonts w:cstheme="minorHAnsi"/>
          <w:color w:val="000000"/>
        </w:rPr>
        <w:t xml:space="preserve">() </w:t>
      </w:r>
      <w:r w:rsidR="004769F3" w:rsidRPr="002E2920">
        <w:rPr>
          <w:rFonts w:cstheme="minorHAnsi"/>
          <w:color w:val="000000"/>
        </w:rPr>
        <w:t>and</w:t>
      </w:r>
      <w:r w:rsidR="004613CB" w:rsidRPr="002E2920">
        <w:rPr>
          <w:rFonts w:cstheme="minorHAnsi"/>
          <w:color w:val="000000"/>
        </w:rPr>
        <w:t xml:space="preserve"> </w:t>
      </w:r>
      <w:proofErr w:type="spellStart"/>
      <w:r w:rsidR="004613CB" w:rsidRPr="002E2920">
        <w:rPr>
          <w:rFonts w:cstheme="minorHAnsi"/>
          <w:color w:val="000000"/>
        </w:rPr>
        <w:t>WindowInsetsCompat.Type.NavigationBars</w:t>
      </w:r>
      <w:proofErr w:type="spellEnd"/>
      <w:r w:rsidR="004613CB" w:rsidRPr="002E2920">
        <w:rPr>
          <w:rFonts w:cstheme="minorHAnsi"/>
          <w:color w:val="000000"/>
        </w:rPr>
        <w:t>()</w:t>
      </w:r>
      <w:r w:rsidR="003518D6">
        <w:rPr>
          <w:rFonts w:cstheme="minorHAnsi"/>
          <w:color w:val="000000"/>
        </w:rPr>
        <w:t>.</w:t>
      </w:r>
    </w:p>
    <w:p w14:paraId="6436902D" w14:textId="77777777" w:rsidR="00FE7008" w:rsidRDefault="00FE7008" w:rsidP="00FE7008">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1C45FFDE" w14:textId="77777777" w:rsidR="00FE7008" w:rsidRDefault="00FE7008" w:rsidP="00FE7008">
      <w:pPr>
        <w:rPr>
          <w:rFonts w:cstheme="minorHAnsi"/>
          <w:color w:val="000000"/>
        </w:rPr>
      </w:pPr>
      <w:r>
        <w:rPr>
          <w:rFonts w:cstheme="minorHAnsi"/>
          <w:color w:val="000000"/>
        </w:rPr>
        <w:t xml:space="preserve">VS2022 17.4.0 Preview 1.0 </w:t>
      </w:r>
    </w:p>
    <w:p w14:paraId="6A06C31A" w14:textId="20C8CDA8" w:rsidR="000427C6" w:rsidRDefault="0086211F" w:rsidP="00051574">
      <w:r>
        <w:t>September 15</w:t>
      </w:r>
      <w:r w:rsidRPr="0086211F">
        <w:rPr>
          <w:vertAlign w:val="superscript"/>
        </w:rPr>
        <w:t>th</w:t>
      </w:r>
      <w:proofErr w:type="gramStart"/>
      <w:r>
        <w:t xml:space="preserve"> 2022</w:t>
      </w:r>
      <w:proofErr w:type="gramEnd"/>
      <w:r>
        <w:t>.</w:t>
      </w:r>
    </w:p>
    <w:p w14:paraId="29BE5E4F" w14:textId="77777777" w:rsidR="000427C6" w:rsidRDefault="000427C6" w:rsidP="00051574"/>
    <w:p w14:paraId="2F391F19" w14:textId="473DE62C" w:rsidR="001945F3" w:rsidRDefault="001945F3" w:rsidP="001945F3">
      <w:pPr>
        <w:jc w:val="center"/>
        <w:rPr>
          <w:b/>
          <w:bCs/>
        </w:rPr>
      </w:pPr>
      <w:r>
        <w:rPr>
          <w:b/>
          <w:bCs/>
        </w:rPr>
        <w:t xml:space="preserve">Updated </w:t>
      </w:r>
      <w:r w:rsidRPr="005071AC">
        <w:rPr>
          <w:b/>
          <w:bCs/>
        </w:rPr>
        <w:t>NavigationGraph</w:t>
      </w:r>
      <w:r>
        <w:rPr>
          <w:b/>
          <w:bCs/>
        </w:rPr>
        <w:t>6</w:t>
      </w:r>
      <w:r w:rsidRPr="005071AC">
        <w:rPr>
          <w:b/>
          <w:bCs/>
        </w:rPr>
        <w:t xml:space="preserve"> Project </w:t>
      </w:r>
      <w:r w:rsidR="0077211C">
        <w:rPr>
          <w:b/>
          <w:bCs/>
        </w:rPr>
        <w:t xml:space="preserve">- </w:t>
      </w:r>
      <w:r>
        <w:rPr>
          <w:b/>
          <w:bCs/>
        </w:rPr>
        <w:t>September 2</w:t>
      </w:r>
      <w:r w:rsidR="00675238">
        <w:rPr>
          <w:b/>
          <w:bCs/>
        </w:rPr>
        <w:t>6</w:t>
      </w:r>
      <w:r w:rsidRPr="005071AC">
        <w:rPr>
          <w:b/>
          <w:bCs/>
          <w:vertAlign w:val="superscript"/>
        </w:rPr>
        <w:t>th</w:t>
      </w:r>
      <w:proofErr w:type="gramStart"/>
      <w:r w:rsidRPr="005071AC">
        <w:rPr>
          <w:b/>
          <w:bCs/>
        </w:rPr>
        <w:t xml:space="preserve"> 2022</w:t>
      </w:r>
      <w:proofErr w:type="gramEnd"/>
    </w:p>
    <w:p w14:paraId="12F330F9" w14:textId="2EA8D26D" w:rsidR="00A426C5" w:rsidRDefault="007C482C" w:rsidP="00051574">
      <w:pPr>
        <w:rPr>
          <w:rFonts w:cstheme="minorHAnsi"/>
          <w:color w:val="424242"/>
          <w:shd w:val="clear" w:color="auto" w:fill="FFFFFF"/>
        </w:rPr>
      </w:pPr>
      <w:r>
        <w:t xml:space="preserve">I recently started to develop </w:t>
      </w:r>
      <w:r w:rsidR="00C90C81">
        <w:t xml:space="preserve">a </w:t>
      </w:r>
      <w:r w:rsidR="00DC30C0">
        <w:t xml:space="preserve">new </w:t>
      </w:r>
      <w:r>
        <w:t>Navigation</w:t>
      </w:r>
      <w:r w:rsidR="00C90C81">
        <w:t xml:space="preserve">Graph7 </w:t>
      </w:r>
      <w:r w:rsidR="00C24BC6">
        <w:t>p</w:t>
      </w:r>
      <w:r w:rsidR="00C90C81">
        <w:t xml:space="preserve">roject </w:t>
      </w:r>
      <w:r w:rsidR="007C0C74">
        <w:t xml:space="preserve">using </w:t>
      </w:r>
      <w:r w:rsidR="00DC30C0">
        <w:t xml:space="preserve">the new </w:t>
      </w:r>
      <w:r w:rsidR="007C0C74">
        <w:t xml:space="preserve">Material3 rather than </w:t>
      </w:r>
      <w:r w:rsidR="000971A8">
        <w:t xml:space="preserve">the older </w:t>
      </w:r>
      <w:proofErr w:type="spellStart"/>
      <w:r w:rsidR="00DC30C0">
        <w:t>MaterialComponents</w:t>
      </w:r>
      <w:proofErr w:type="spellEnd"/>
      <w:r w:rsidR="00DC30C0">
        <w:t>.</w:t>
      </w:r>
      <w:r w:rsidR="00C90C81">
        <w:t xml:space="preserve"> </w:t>
      </w:r>
      <w:r w:rsidR="000971A8">
        <w:t>However</w:t>
      </w:r>
      <w:r w:rsidR="004C3AFE">
        <w:t>,</w:t>
      </w:r>
      <w:r w:rsidR="000971A8">
        <w:t xml:space="preserve"> I immediately came across a problem </w:t>
      </w:r>
      <w:r w:rsidR="0020792B">
        <w:t xml:space="preserve">when I </w:t>
      </w:r>
      <w:r w:rsidR="00F13EA7">
        <w:t xml:space="preserve">read in the </w:t>
      </w:r>
      <w:r w:rsidR="00F13EA7" w:rsidRPr="00805060">
        <w:rPr>
          <w:rFonts w:cstheme="minorHAnsi"/>
        </w:rPr>
        <w:lastRenderedPageBreak/>
        <w:t>Material Theme guide</w:t>
      </w:r>
      <w:r w:rsidR="0020792B" w:rsidRPr="00805060">
        <w:rPr>
          <w:rFonts w:cstheme="minorHAnsi"/>
        </w:rPr>
        <w:t xml:space="preserve"> that </w:t>
      </w:r>
      <w:proofErr w:type="spellStart"/>
      <w:r w:rsidR="00816F1B" w:rsidRPr="00805060">
        <w:rPr>
          <w:rFonts w:cstheme="minorHAnsi"/>
          <w:color w:val="424242"/>
          <w:shd w:val="clear" w:color="auto" w:fill="FFFFFF"/>
        </w:rPr>
        <w:t>colorPrimaryVariant</w:t>
      </w:r>
      <w:proofErr w:type="spellEnd"/>
      <w:r w:rsidR="00816F1B" w:rsidRPr="00805060">
        <w:rPr>
          <w:rFonts w:cstheme="minorHAnsi"/>
          <w:color w:val="424242"/>
          <w:shd w:val="clear" w:color="auto" w:fill="FFFFFF"/>
        </w:rPr>
        <w:t xml:space="preserve"> had been deprecated, not only deprecated but no suggested replacement. </w:t>
      </w:r>
      <w:r w:rsidR="00926485" w:rsidRPr="00805060">
        <w:rPr>
          <w:rFonts w:cstheme="minorHAnsi"/>
          <w:color w:val="424242"/>
          <w:shd w:val="clear" w:color="auto" w:fill="FFFFFF"/>
        </w:rPr>
        <w:t xml:space="preserve">This is a significant change </w:t>
      </w:r>
      <w:r w:rsidR="002E55AE" w:rsidRPr="00805060">
        <w:rPr>
          <w:rFonts w:cstheme="minorHAnsi"/>
          <w:color w:val="424242"/>
          <w:shd w:val="clear" w:color="auto" w:fill="FFFFFF"/>
        </w:rPr>
        <w:t xml:space="preserve">as </w:t>
      </w:r>
      <w:proofErr w:type="spellStart"/>
      <w:r w:rsidR="002E55AE" w:rsidRPr="00805060">
        <w:rPr>
          <w:rFonts w:cstheme="minorHAnsi"/>
          <w:color w:val="424242"/>
          <w:shd w:val="clear" w:color="auto" w:fill="FFFFFF"/>
        </w:rPr>
        <w:t>colorPrimaryVariant</w:t>
      </w:r>
      <w:proofErr w:type="spellEnd"/>
      <w:r w:rsidR="002E55AE" w:rsidRPr="00805060">
        <w:rPr>
          <w:rFonts w:cstheme="minorHAnsi"/>
          <w:color w:val="424242"/>
          <w:shd w:val="clear" w:color="auto" w:fill="FFFFFF"/>
        </w:rPr>
        <w:t xml:space="preserve"> (or the old </w:t>
      </w:r>
      <w:proofErr w:type="spellStart"/>
      <w:r w:rsidR="00237585">
        <w:rPr>
          <w:rFonts w:cstheme="minorHAnsi"/>
          <w:color w:val="424242"/>
          <w:shd w:val="clear" w:color="auto" w:fill="FFFFFF"/>
        </w:rPr>
        <w:t>c</w:t>
      </w:r>
      <w:r w:rsidR="002E55AE" w:rsidRPr="00805060">
        <w:rPr>
          <w:rFonts w:cstheme="minorHAnsi"/>
          <w:color w:val="424242"/>
          <w:shd w:val="clear" w:color="auto" w:fill="FFFFFF"/>
        </w:rPr>
        <w:t>olorPrimaryDark</w:t>
      </w:r>
      <w:proofErr w:type="spellEnd"/>
      <w:r w:rsidR="00073145">
        <w:rPr>
          <w:rFonts w:cstheme="minorHAnsi"/>
          <w:color w:val="424242"/>
          <w:shd w:val="clear" w:color="auto" w:fill="FFFFFF"/>
        </w:rPr>
        <w:t>)</w:t>
      </w:r>
      <w:r w:rsidR="002E55AE" w:rsidRPr="00805060">
        <w:rPr>
          <w:rFonts w:cstheme="minorHAnsi"/>
          <w:color w:val="424242"/>
          <w:shd w:val="clear" w:color="auto" w:fill="FFFFFF"/>
        </w:rPr>
        <w:t xml:space="preserve"> controlled the colour </w:t>
      </w:r>
      <w:r w:rsidR="001F098E" w:rsidRPr="00805060">
        <w:rPr>
          <w:rFonts w:cstheme="minorHAnsi"/>
          <w:color w:val="424242"/>
          <w:shd w:val="clear" w:color="auto" w:fill="FFFFFF"/>
        </w:rPr>
        <w:t xml:space="preserve">of the </w:t>
      </w:r>
      <w:proofErr w:type="spellStart"/>
      <w:r w:rsidR="001F098E" w:rsidRPr="00805060">
        <w:rPr>
          <w:rFonts w:cstheme="minorHAnsi"/>
          <w:color w:val="424242"/>
          <w:shd w:val="clear" w:color="auto" w:fill="FFFFFF"/>
        </w:rPr>
        <w:t>statusbar</w:t>
      </w:r>
      <w:proofErr w:type="spellEnd"/>
      <w:r w:rsidR="001F098E" w:rsidRPr="00805060">
        <w:rPr>
          <w:rFonts w:cstheme="minorHAnsi"/>
          <w:color w:val="424242"/>
          <w:shd w:val="clear" w:color="auto" w:fill="FFFFFF"/>
        </w:rPr>
        <w:t xml:space="preserve">. </w:t>
      </w:r>
      <w:r w:rsidR="003100B9" w:rsidRPr="00805060">
        <w:rPr>
          <w:rFonts w:cstheme="minorHAnsi"/>
          <w:color w:val="424242"/>
          <w:shd w:val="clear" w:color="auto" w:fill="FFFFFF"/>
        </w:rPr>
        <w:t>At this time</w:t>
      </w:r>
      <w:r w:rsidR="00977D02">
        <w:rPr>
          <w:rFonts w:cstheme="minorHAnsi"/>
          <w:color w:val="424242"/>
          <w:shd w:val="clear" w:color="auto" w:fill="FFFFFF"/>
        </w:rPr>
        <w:t>,</w:t>
      </w:r>
      <w:r w:rsidR="0044571A" w:rsidRPr="00805060">
        <w:rPr>
          <w:rFonts w:cstheme="minorHAnsi"/>
          <w:color w:val="424242"/>
          <w:shd w:val="clear" w:color="auto" w:fill="FFFFFF"/>
        </w:rPr>
        <w:t xml:space="preserve"> </w:t>
      </w:r>
      <w:r w:rsidR="003100B9" w:rsidRPr="00805060">
        <w:rPr>
          <w:rFonts w:cstheme="minorHAnsi"/>
          <w:color w:val="424242"/>
          <w:shd w:val="clear" w:color="auto" w:fill="FFFFFF"/>
        </w:rPr>
        <w:t xml:space="preserve">we </w:t>
      </w:r>
      <w:r w:rsidR="001F098E" w:rsidRPr="00805060">
        <w:rPr>
          <w:rFonts w:cstheme="minorHAnsi"/>
          <w:color w:val="424242"/>
          <w:shd w:val="clear" w:color="auto" w:fill="FFFFFF"/>
        </w:rPr>
        <w:t xml:space="preserve">basically </w:t>
      </w:r>
      <w:r w:rsidR="003100B9" w:rsidRPr="00805060">
        <w:rPr>
          <w:rFonts w:cstheme="minorHAnsi"/>
          <w:color w:val="424242"/>
          <w:shd w:val="clear" w:color="auto" w:fill="FFFFFF"/>
        </w:rPr>
        <w:t>only have</w:t>
      </w:r>
      <w:r w:rsidR="0044571A" w:rsidRPr="00805060">
        <w:rPr>
          <w:rFonts w:cstheme="minorHAnsi"/>
          <w:color w:val="424242"/>
          <w:shd w:val="clear" w:color="auto" w:fill="FFFFFF"/>
        </w:rPr>
        <w:t xml:space="preserve"> Google’s app</w:t>
      </w:r>
      <w:r w:rsidR="00830E4B" w:rsidRPr="00805060">
        <w:rPr>
          <w:rFonts w:cstheme="minorHAnsi"/>
          <w:color w:val="424242"/>
          <w:shd w:val="clear" w:color="auto" w:fill="FFFFFF"/>
        </w:rPr>
        <w:t>s</w:t>
      </w:r>
      <w:r w:rsidR="0044571A" w:rsidRPr="00805060">
        <w:rPr>
          <w:rFonts w:cstheme="minorHAnsi"/>
          <w:color w:val="424242"/>
          <w:shd w:val="clear" w:color="auto" w:fill="FFFFFF"/>
        </w:rPr>
        <w:t xml:space="preserve"> to help guide us</w:t>
      </w:r>
      <w:r w:rsidR="00830E4B" w:rsidRPr="00805060">
        <w:rPr>
          <w:rFonts w:cstheme="minorHAnsi"/>
          <w:color w:val="424242"/>
          <w:shd w:val="clear" w:color="auto" w:fill="FFFFFF"/>
        </w:rPr>
        <w:t xml:space="preserve"> in what a Material3 app should look like</w:t>
      </w:r>
      <w:r w:rsidR="008E0022" w:rsidRPr="00805060">
        <w:rPr>
          <w:rFonts w:cstheme="minorHAnsi"/>
          <w:color w:val="424242"/>
          <w:shd w:val="clear" w:color="auto" w:fill="FFFFFF"/>
        </w:rPr>
        <w:t xml:space="preserve">, it seems obvious </w:t>
      </w:r>
      <w:r w:rsidR="001F098E" w:rsidRPr="00805060">
        <w:rPr>
          <w:rFonts w:cstheme="minorHAnsi"/>
          <w:color w:val="424242"/>
          <w:shd w:val="clear" w:color="auto" w:fill="FFFFFF"/>
        </w:rPr>
        <w:t>that th</w:t>
      </w:r>
      <w:r w:rsidR="00A51A52">
        <w:rPr>
          <w:rFonts w:cstheme="minorHAnsi"/>
          <w:color w:val="424242"/>
          <w:shd w:val="clear" w:color="auto" w:fill="FFFFFF"/>
        </w:rPr>
        <w:t>e</w:t>
      </w:r>
      <w:r w:rsidR="00B968D1" w:rsidRPr="00805060">
        <w:rPr>
          <w:rFonts w:cstheme="minorHAnsi"/>
          <w:color w:val="424242"/>
          <w:shd w:val="clear" w:color="auto" w:fill="FFFFFF"/>
        </w:rPr>
        <w:t xml:space="preserve"> emphasis of the </w:t>
      </w:r>
      <w:proofErr w:type="spellStart"/>
      <w:r w:rsidR="00B968D1" w:rsidRPr="00805060">
        <w:rPr>
          <w:rFonts w:cstheme="minorHAnsi"/>
          <w:color w:val="424242"/>
          <w:shd w:val="clear" w:color="auto" w:fill="FFFFFF"/>
        </w:rPr>
        <w:t>StatusBar</w:t>
      </w:r>
      <w:proofErr w:type="spellEnd"/>
      <w:r w:rsidR="00B968D1" w:rsidRPr="00805060">
        <w:rPr>
          <w:rFonts w:cstheme="minorHAnsi"/>
          <w:color w:val="424242"/>
          <w:shd w:val="clear" w:color="auto" w:fill="FFFFFF"/>
        </w:rPr>
        <w:t xml:space="preserve"> has diminished</w:t>
      </w:r>
      <w:r w:rsidR="00805060">
        <w:rPr>
          <w:rFonts w:cstheme="minorHAnsi"/>
          <w:color w:val="424242"/>
          <w:shd w:val="clear" w:color="auto" w:fill="FFFFFF"/>
        </w:rPr>
        <w:t xml:space="preserve"> in that all of Google’s </w:t>
      </w:r>
      <w:r w:rsidR="00067F6A">
        <w:rPr>
          <w:rFonts w:cstheme="minorHAnsi"/>
          <w:color w:val="424242"/>
          <w:shd w:val="clear" w:color="auto" w:fill="FFFFFF"/>
        </w:rPr>
        <w:t xml:space="preserve">material3 </w:t>
      </w:r>
      <w:r w:rsidR="00805060">
        <w:rPr>
          <w:rFonts w:cstheme="minorHAnsi"/>
          <w:color w:val="424242"/>
          <w:shd w:val="clear" w:color="auto" w:fill="FFFFFF"/>
        </w:rPr>
        <w:t>app</w:t>
      </w:r>
      <w:r w:rsidR="001A632C">
        <w:rPr>
          <w:rFonts w:cstheme="minorHAnsi"/>
          <w:color w:val="424242"/>
          <w:shd w:val="clear" w:color="auto" w:fill="FFFFFF"/>
        </w:rPr>
        <w:t xml:space="preserve">s appear to treat the </w:t>
      </w:r>
      <w:proofErr w:type="spellStart"/>
      <w:r w:rsidR="001A632C">
        <w:rPr>
          <w:rFonts w:cstheme="minorHAnsi"/>
          <w:color w:val="424242"/>
          <w:shd w:val="clear" w:color="auto" w:fill="FFFFFF"/>
        </w:rPr>
        <w:t>statusbar</w:t>
      </w:r>
      <w:proofErr w:type="spellEnd"/>
      <w:r w:rsidR="001A632C">
        <w:rPr>
          <w:rFonts w:cstheme="minorHAnsi"/>
          <w:color w:val="424242"/>
          <w:shd w:val="clear" w:color="auto" w:fill="FFFFFF"/>
        </w:rPr>
        <w:t xml:space="preserve"> as part of the </w:t>
      </w:r>
      <w:proofErr w:type="spellStart"/>
      <w:r w:rsidR="001A632C">
        <w:rPr>
          <w:rFonts w:cstheme="minorHAnsi"/>
          <w:color w:val="424242"/>
          <w:shd w:val="clear" w:color="auto" w:fill="FFFFFF"/>
        </w:rPr>
        <w:t>AppBarLayout</w:t>
      </w:r>
      <w:proofErr w:type="spellEnd"/>
      <w:r w:rsidR="00C463EC">
        <w:rPr>
          <w:rFonts w:cstheme="minorHAnsi"/>
          <w:color w:val="424242"/>
          <w:shd w:val="clear" w:color="auto" w:fill="FFFFFF"/>
        </w:rPr>
        <w:t xml:space="preserve"> in that there is no difference i</w:t>
      </w:r>
      <w:r w:rsidR="00661132">
        <w:rPr>
          <w:rFonts w:cstheme="minorHAnsi"/>
          <w:color w:val="424242"/>
          <w:shd w:val="clear" w:color="auto" w:fill="FFFFFF"/>
        </w:rPr>
        <w:t>n</w:t>
      </w:r>
      <w:r w:rsidR="00C463EC">
        <w:rPr>
          <w:rFonts w:cstheme="minorHAnsi"/>
          <w:color w:val="424242"/>
          <w:shd w:val="clear" w:color="auto" w:fill="FFFFFF"/>
        </w:rPr>
        <w:t xml:space="preserve"> their col</w:t>
      </w:r>
      <w:r w:rsidR="003964FF">
        <w:rPr>
          <w:rFonts w:cstheme="minorHAnsi"/>
          <w:color w:val="424242"/>
          <w:shd w:val="clear" w:color="auto" w:fill="FFFFFF"/>
        </w:rPr>
        <w:t>o</w:t>
      </w:r>
      <w:r w:rsidR="00A51A52">
        <w:rPr>
          <w:rFonts w:cstheme="minorHAnsi"/>
          <w:color w:val="424242"/>
          <w:shd w:val="clear" w:color="auto" w:fill="FFFFFF"/>
        </w:rPr>
        <w:t>u</w:t>
      </w:r>
      <w:r w:rsidR="00C463EC">
        <w:rPr>
          <w:rFonts w:cstheme="minorHAnsi"/>
          <w:color w:val="424242"/>
          <w:shd w:val="clear" w:color="auto" w:fill="FFFFFF"/>
        </w:rPr>
        <w:t>rs</w:t>
      </w:r>
      <w:r w:rsidR="00B85F78">
        <w:rPr>
          <w:rFonts w:cstheme="minorHAnsi"/>
          <w:color w:val="424242"/>
          <w:shd w:val="clear" w:color="auto" w:fill="FFFFFF"/>
        </w:rPr>
        <w:t xml:space="preserve">. </w:t>
      </w:r>
      <w:proofErr w:type="spellStart"/>
      <w:r w:rsidR="00C90841">
        <w:rPr>
          <w:rFonts w:cstheme="minorHAnsi"/>
          <w:color w:val="424242"/>
          <w:shd w:val="clear" w:color="auto" w:fill="FFFFFF"/>
        </w:rPr>
        <w:t>ColorPrimaryVariant</w:t>
      </w:r>
      <w:proofErr w:type="spellEnd"/>
      <w:r w:rsidR="00C90841">
        <w:rPr>
          <w:rFonts w:cstheme="minorHAnsi"/>
          <w:color w:val="424242"/>
          <w:shd w:val="clear" w:color="auto" w:fill="FFFFFF"/>
        </w:rPr>
        <w:t xml:space="preserve"> being deprecated </w:t>
      </w:r>
      <w:r w:rsidR="00F35370">
        <w:rPr>
          <w:rFonts w:cstheme="minorHAnsi"/>
          <w:color w:val="424242"/>
          <w:shd w:val="clear" w:color="auto" w:fill="FFFFFF"/>
        </w:rPr>
        <w:t>made me immediately rethink some of the stuff that I had been forced to ad</w:t>
      </w:r>
      <w:r w:rsidR="00A426C5">
        <w:rPr>
          <w:rFonts w:cstheme="minorHAnsi"/>
          <w:color w:val="424242"/>
          <w:shd w:val="clear" w:color="auto" w:fill="FFFFFF"/>
        </w:rPr>
        <w:t>opt to get the look I wanted.</w:t>
      </w:r>
    </w:p>
    <w:p w14:paraId="30161CA9" w14:textId="7FA412C1" w:rsidR="00C50C28" w:rsidRPr="007E7624" w:rsidRDefault="00A426C5" w:rsidP="007E7624">
      <w:pPr>
        <w:rPr>
          <w:rFonts w:cstheme="minorHAnsi"/>
          <w:color w:val="000000" w:themeColor="text1"/>
        </w:rPr>
      </w:pPr>
      <w:r w:rsidRPr="007E7624">
        <w:rPr>
          <w:rFonts w:cstheme="minorHAnsi"/>
          <w:color w:val="000000" w:themeColor="text1"/>
          <w:shd w:val="clear" w:color="auto" w:fill="FFFFFF"/>
        </w:rPr>
        <w:t xml:space="preserve">One of the weird fixes I came up </w:t>
      </w:r>
      <w:r w:rsidR="00E8561E">
        <w:rPr>
          <w:rFonts w:cstheme="minorHAnsi"/>
          <w:color w:val="000000" w:themeColor="text1"/>
          <w:shd w:val="clear" w:color="auto" w:fill="FFFFFF"/>
        </w:rPr>
        <w:t xml:space="preserve">with </w:t>
      </w:r>
      <w:r w:rsidRPr="007E7624">
        <w:rPr>
          <w:rFonts w:cstheme="minorHAnsi"/>
          <w:color w:val="000000" w:themeColor="text1"/>
          <w:shd w:val="clear" w:color="auto" w:fill="FFFFFF"/>
        </w:rPr>
        <w:t>w</w:t>
      </w:r>
      <w:r w:rsidR="00663B46" w:rsidRPr="007E7624">
        <w:rPr>
          <w:rFonts w:cstheme="minorHAnsi"/>
          <w:color w:val="000000" w:themeColor="text1"/>
          <w:shd w:val="clear" w:color="auto" w:fill="FFFFFF"/>
        </w:rPr>
        <w:t xml:space="preserve">hen I </w:t>
      </w:r>
      <w:r w:rsidR="003964FF">
        <w:rPr>
          <w:rFonts w:cstheme="minorHAnsi"/>
          <w:color w:val="000000" w:themeColor="text1"/>
          <w:shd w:val="clear" w:color="auto" w:fill="FFFFFF"/>
        </w:rPr>
        <w:t xml:space="preserve">first </w:t>
      </w:r>
      <w:r w:rsidR="00663B46" w:rsidRPr="007E7624">
        <w:rPr>
          <w:rFonts w:cstheme="minorHAnsi"/>
          <w:color w:val="000000" w:themeColor="text1"/>
          <w:shd w:val="clear" w:color="auto" w:fill="FFFFFF"/>
        </w:rPr>
        <w:t xml:space="preserve">moved to </w:t>
      </w:r>
      <w:proofErr w:type="spellStart"/>
      <w:r w:rsidR="00663B46" w:rsidRPr="007E7624">
        <w:rPr>
          <w:rFonts w:cstheme="minorHAnsi"/>
          <w:color w:val="000000" w:themeColor="text1"/>
          <w:shd w:val="clear" w:color="auto" w:fill="FFFFFF"/>
        </w:rPr>
        <w:t>MaterialComponents</w:t>
      </w:r>
      <w:proofErr w:type="spellEnd"/>
      <w:r w:rsidR="00663B46" w:rsidRPr="007E7624">
        <w:rPr>
          <w:rFonts w:cstheme="minorHAnsi"/>
          <w:color w:val="000000" w:themeColor="text1"/>
          <w:shd w:val="clear" w:color="auto" w:fill="FFFFFF"/>
        </w:rPr>
        <w:t xml:space="preserve"> was the use of </w:t>
      </w:r>
      <w:r w:rsidR="004E3D4A" w:rsidRPr="007E7624">
        <w:rPr>
          <w:rFonts w:cstheme="minorHAnsi"/>
          <w:b/>
          <w:bCs/>
          <w:color w:val="000000" w:themeColor="text1"/>
        </w:rPr>
        <w:t>FLAG_TRANSLUCENT_STATUS</w:t>
      </w:r>
      <w:r w:rsidR="006F4B50" w:rsidRPr="007E7624">
        <w:rPr>
          <w:rFonts w:cstheme="minorHAnsi"/>
          <w:b/>
          <w:bCs/>
          <w:color w:val="000000" w:themeColor="text1"/>
        </w:rPr>
        <w:t xml:space="preserve"> </w:t>
      </w:r>
      <w:r w:rsidR="00A71140">
        <w:rPr>
          <w:rFonts w:cstheme="minorHAnsi"/>
          <w:color w:val="000000" w:themeColor="text1"/>
        </w:rPr>
        <w:t>or</w:t>
      </w:r>
      <w:r w:rsidR="00C77BB3">
        <w:rPr>
          <w:rFonts w:cstheme="minorHAnsi"/>
          <w:color w:val="000000" w:themeColor="text1"/>
        </w:rPr>
        <w:t xml:space="preserve"> as</w:t>
      </w:r>
      <w:r w:rsidR="006F4B50" w:rsidRPr="007E7624">
        <w:rPr>
          <w:rFonts w:cstheme="minorHAnsi"/>
          <w:color w:val="000000" w:themeColor="text1"/>
        </w:rPr>
        <w:t xml:space="preserve"> in </w:t>
      </w:r>
      <w:r w:rsidR="00C50C28" w:rsidRPr="007E7624">
        <w:rPr>
          <w:rFonts w:cstheme="minorHAnsi"/>
          <w:color w:val="000000" w:themeColor="text1"/>
        </w:rPr>
        <w:t>C#</w:t>
      </w:r>
      <w:r w:rsidR="00C77BB3">
        <w:rPr>
          <w:rFonts w:cstheme="minorHAnsi"/>
          <w:color w:val="000000" w:themeColor="text1"/>
        </w:rPr>
        <w:t xml:space="preserve"> </w:t>
      </w:r>
      <w:proofErr w:type="spellStart"/>
      <w:r w:rsidR="005570E3" w:rsidRPr="007E7624">
        <w:rPr>
          <w:rFonts w:cstheme="minorHAnsi"/>
          <w:color w:val="000000" w:themeColor="text1"/>
        </w:rPr>
        <w:t>Window.AddFlags</w:t>
      </w:r>
      <w:proofErr w:type="spellEnd"/>
      <w:r w:rsidR="005570E3" w:rsidRPr="007E7624">
        <w:rPr>
          <w:rFonts w:cstheme="minorHAnsi"/>
          <w:color w:val="000000" w:themeColor="text1"/>
        </w:rPr>
        <w:t>(</w:t>
      </w:r>
      <w:proofErr w:type="spellStart"/>
      <w:r w:rsidR="005570E3" w:rsidRPr="007E7624">
        <w:rPr>
          <w:rFonts w:cstheme="minorHAnsi"/>
          <w:color w:val="000000" w:themeColor="text1"/>
        </w:rPr>
        <w:t>WindowManagerFlags.TranslucentStatus</w:t>
      </w:r>
      <w:proofErr w:type="spellEnd"/>
      <w:r w:rsidR="005570E3" w:rsidRPr="007E7624">
        <w:rPr>
          <w:rFonts w:cstheme="minorHAnsi"/>
          <w:color w:val="000000" w:themeColor="text1"/>
        </w:rPr>
        <w:t>)</w:t>
      </w:r>
      <w:r w:rsidR="00C50C28" w:rsidRPr="007E7624">
        <w:rPr>
          <w:rFonts w:cstheme="minorHAnsi"/>
          <w:color w:val="000000" w:themeColor="text1"/>
        </w:rPr>
        <w:t xml:space="preserve"> </w:t>
      </w:r>
      <w:r w:rsidR="00AE0ED5" w:rsidRPr="007E7624">
        <w:rPr>
          <w:rFonts w:cstheme="minorHAnsi"/>
          <w:color w:val="000000" w:themeColor="text1"/>
        </w:rPr>
        <w:t xml:space="preserve">at the top of </w:t>
      </w:r>
      <w:r w:rsidR="00C50C28" w:rsidRPr="007E7624">
        <w:rPr>
          <w:rFonts w:cstheme="minorHAnsi"/>
          <w:color w:val="000000" w:themeColor="text1"/>
        </w:rPr>
        <w:t xml:space="preserve">the </w:t>
      </w:r>
      <w:proofErr w:type="spellStart"/>
      <w:r w:rsidR="00C50C28" w:rsidRPr="007E7624">
        <w:rPr>
          <w:rFonts w:cstheme="minorHAnsi"/>
          <w:color w:val="000000" w:themeColor="text1"/>
        </w:rPr>
        <w:t>MainActivity</w:t>
      </w:r>
      <w:proofErr w:type="spellEnd"/>
      <w:r w:rsidR="00AE0ED5" w:rsidRPr="007E7624">
        <w:rPr>
          <w:rFonts w:cstheme="minorHAnsi"/>
          <w:color w:val="000000" w:themeColor="text1"/>
        </w:rPr>
        <w:t xml:space="preserve">. This did </w:t>
      </w:r>
      <w:r w:rsidR="00E8561E">
        <w:rPr>
          <w:rFonts w:cstheme="minorHAnsi"/>
          <w:color w:val="000000" w:themeColor="text1"/>
        </w:rPr>
        <w:t>several</w:t>
      </w:r>
      <w:r w:rsidR="00AE0ED5" w:rsidRPr="007E7624">
        <w:rPr>
          <w:rFonts w:cstheme="minorHAnsi"/>
          <w:color w:val="000000" w:themeColor="text1"/>
        </w:rPr>
        <w:t xml:space="preserve"> things</w:t>
      </w:r>
      <w:r w:rsidR="00E14F01" w:rsidRPr="007E7624">
        <w:rPr>
          <w:rFonts w:cstheme="minorHAnsi"/>
          <w:color w:val="000000" w:themeColor="text1"/>
        </w:rPr>
        <w:t xml:space="preserve">. First as expected it made the </w:t>
      </w:r>
      <w:proofErr w:type="spellStart"/>
      <w:r w:rsidR="00E14F01" w:rsidRPr="007E7624">
        <w:rPr>
          <w:rFonts w:cstheme="minorHAnsi"/>
          <w:color w:val="000000" w:themeColor="text1"/>
        </w:rPr>
        <w:t>StatusBar</w:t>
      </w:r>
      <w:proofErr w:type="spellEnd"/>
      <w:r w:rsidR="00E14F01" w:rsidRPr="007E7624">
        <w:rPr>
          <w:rFonts w:cstheme="minorHAnsi"/>
          <w:color w:val="000000" w:themeColor="text1"/>
        </w:rPr>
        <w:t xml:space="preserve"> translucent</w:t>
      </w:r>
      <w:r w:rsidR="00466124" w:rsidRPr="007E7624">
        <w:rPr>
          <w:rFonts w:cstheme="minorHAnsi"/>
          <w:color w:val="000000" w:themeColor="text1"/>
        </w:rPr>
        <w:t>, secondly</w:t>
      </w:r>
      <w:r w:rsidR="00C22A32">
        <w:rPr>
          <w:rFonts w:cstheme="minorHAnsi"/>
          <w:color w:val="000000" w:themeColor="text1"/>
        </w:rPr>
        <w:t>,</w:t>
      </w:r>
      <w:r w:rsidR="00466124" w:rsidRPr="007E7624">
        <w:rPr>
          <w:rFonts w:cstheme="minorHAnsi"/>
          <w:color w:val="000000" w:themeColor="text1"/>
        </w:rPr>
        <w:t xml:space="preserve"> it fixed two other problems I was experiencing</w:t>
      </w:r>
      <w:r w:rsidR="002B3796" w:rsidRPr="007E7624">
        <w:rPr>
          <w:rFonts w:cstheme="minorHAnsi"/>
          <w:color w:val="000000" w:themeColor="text1"/>
        </w:rPr>
        <w:t xml:space="preserve">, the first was without </w:t>
      </w:r>
      <w:r w:rsidR="003A1A6F" w:rsidRPr="007E7624">
        <w:rPr>
          <w:rFonts w:cstheme="minorHAnsi"/>
          <w:color w:val="000000" w:themeColor="text1"/>
        </w:rPr>
        <w:t xml:space="preserve">it, </w:t>
      </w:r>
      <w:r w:rsidR="002B3796" w:rsidRPr="007E7624">
        <w:rPr>
          <w:rFonts w:cstheme="minorHAnsi"/>
          <w:color w:val="000000" w:themeColor="text1"/>
        </w:rPr>
        <w:t xml:space="preserve">the landscape display of </w:t>
      </w:r>
      <w:r w:rsidR="00696228">
        <w:rPr>
          <w:rFonts w:cstheme="minorHAnsi"/>
          <w:color w:val="000000" w:themeColor="text1"/>
        </w:rPr>
        <w:t xml:space="preserve">any </w:t>
      </w:r>
      <w:r w:rsidR="00B92962" w:rsidRPr="007E7624">
        <w:rPr>
          <w:rFonts w:cstheme="minorHAnsi"/>
          <w:color w:val="000000" w:themeColor="text1"/>
        </w:rPr>
        <w:t xml:space="preserve">fragment was distorted because the </w:t>
      </w:r>
      <w:proofErr w:type="spellStart"/>
      <w:r w:rsidR="004D0DE9" w:rsidRPr="007E7624">
        <w:rPr>
          <w:rFonts w:cstheme="minorHAnsi"/>
          <w:color w:val="000000" w:themeColor="text1"/>
        </w:rPr>
        <w:t>AppBarLayout</w:t>
      </w:r>
      <w:proofErr w:type="spellEnd"/>
      <w:r w:rsidR="004D0DE9" w:rsidRPr="007E7624">
        <w:rPr>
          <w:rFonts w:cstheme="minorHAnsi"/>
          <w:color w:val="000000" w:themeColor="text1"/>
        </w:rPr>
        <w:t xml:space="preserve"> </w:t>
      </w:r>
      <w:r w:rsidR="00162EAE" w:rsidRPr="007E7624">
        <w:rPr>
          <w:rFonts w:cstheme="minorHAnsi"/>
          <w:color w:val="000000" w:themeColor="text1"/>
        </w:rPr>
        <w:t>from app_bar_main.xml would not expand</w:t>
      </w:r>
      <w:r w:rsidR="009A690C" w:rsidRPr="007E7624">
        <w:rPr>
          <w:rFonts w:cstheme="minorHAnsi"/>
          <w:color w:val="000000" w:themeColor="text1"/>
        </w:rPr>
        <w:t xml:space="preserve"> to full screen </w:t>
      </w:r>
      <w:r w:rsidR="0045398A" w:rsidRPr="007E7624">
        <w:rPr>
          <w:rFonts w:cstheme="minorHAnsi"/>
          <w:color w:val="000000" w:themeColor="text1"/>
        </w:rPr>
        <w:t xml:space="preserve">when </w:t>
      </w:r>
      <w:proofErr w:type="spellStart"/>
      <w:r w:rsidR="0045398A" w:rsidRPr="007E7624">
        <w:rPr>
          <w:rFonts w:cstheme="minorHAnsi"/>
          <w:color w:val="000000" w:themeColor="text1"/>
        </w:rPr>
        <w:t>devicesWithNotchesAllowFullScreen</w:t>
      </w:r>
      <w:proofErr w:type="spellEnd"/>
      <w:r w:rsidR="00155249" w:rsidRPr="007E7624">
        <w:rPr>
          <w:rFonts w:cstheme="minorHAnsi"/>
          <w:color w:val="000000" w:themeColor="text1"/>
        </w:rPr>
        <w:t xml:space="preserve"> was set </w:t>
      </w:r>
      <w:r w:rsidR="00C22A32">
        <w:rPr>
          <w:rFonts w:cstheme="minorHAnsi"/>
          <w:color w:val="000000" w:themeColor="text1"/>
        </w:rPr>
        <w:t xml:space="preserve">to </w:t>
      </w:r>
      <w:r w:rsidR="00155249" w:rsidRPr="007E7624">
        <w:rPr>
          <w:rFonts w:cstheme="minorHAnsi"/>
          <w:color w:val="000000" w:themeColor="text1"/>
        </w:rPr>
        <w:t>true</w:t>
      </w:r>
      <w:r w:rsidR="007E7624" w:rsidRPr="007E7624">
        <w:rPr>
          <w:rFonts w:cstheme="minorHAnsi"/>
          <w:color w:val="000000" w:themeColor="text1"/>
        </w:rPr>
        <w:t xml:space="preserve"> as the following screenshot demonstrates.</w:t>
      </w:r>
    </w:p>
    <w:p w14:paraId="770DE02C" w14:textId="54D925BD" w:rsidR="007E7624" w:rsidRDefault="00593F88" w:rsidP="00051574">
      <w:r>
        <w:rPr>
          <w:noProof/>
        </w:rPr>
        <w:drawing>
          <wp:inline distT="0" distB="0" distL="0" distR="0" wp14:anchorId="2989B255" wp14:editId="064414B0">
            <wp:extent cx="5731510" cy="2579370"/>
            <wp:effectExtent l="0" t="0" r="254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0F2EC7A8" w14:textId="5115FF2D" w:rsidR="00D90D49" w:rsidRDefault="001850F5" w:rsidP="00051574">
      <w:pPr>
        <w:rPr>
          <w:rFonts w:cstheme="minorHAnsi"/>
          <w:color w:val="000000" w:themeColor="text1"/>
        </w:rPr>
      </w:pPr>
      <w:r>
        <w:t xml:space="preserve">Adding </w:t>
      </w:r>
      <w:proofErr w:type="spellStart"/>
      <w:r w:rsidR="007A0FFB" w:rsidRPr="007E7624">
        <w:rPr>
          <w:rFonts w:cstheme="minorHAnsi"/>
          <w:color w:val="000000" w:themeColor="text1"/>
        </w:rPr>
        <w:t>WindowManagerFlags.TranslucentStatus</w:t>
      </w:r>
      <w:proofErr w:type="spellEnd"/>
      <w:r w:rsidR="007A0FFB">
        <w:rPr>
          <w:rFonts w:cstheme="minorHAnsi"/>
          <w:color w:val="000000" w:themeColor="text1"/>
        </w:rPr>
        <w:t xml:space="preserve"> fixed th</w:t>
      </w:r>
      <w:r w:rsidR="000D6F1F">
        <w:rPr>
          <w:rFonts w:cstheme="minorHAnsi"/>
          <w:color w:val="000000" w:themeColor="text1"/>
        </w:rPr>
        <w:t>e above</w:t>
      </w:r>
      <w:r w:rsidR="007A0FFB">
        <w:rPr>
          <w:rFonts w:cstheme="minorHAnsi"/>
          <w:color w:val="000000" w:themeColor="text1"/>
        </w:rPr>
        <w:t xml:space="preserve"> problem. The other problem was when I displayed a Dialog</w:t>
      </w:r>
      <w:r w:rsidR="0084064D">
        <w:rPr>
          <w:rFonts w:cstheme="minorHAnsi"/>
          <w:color w:val="000000" w:themeColor="text1"/>
        </w:rPr>
        <w:t xml:space="preserve"> </w:t>
      </w:r>
      <w:r w:rsidR="00EE52E5">
        <w:rPr>
          <w:rFonts w:cstheme="minorHAnsi"/>
          <w:color w:val="000000" w:themeColor="text1"/>
        </w:rPr>
        <w:t>that</w:t>
      </w:r>
      <w:r w:rsidR="0084064D">
        <w:rPr>
          <w:rFonts w:cstheme="minorHAnsi"/>
          <w:color w:val="000000" w:themeColor="text1"/>
        </w:rPr>
        <w:t xml:space="preserve"> contained more text</w:t>
      </w:r>
      <w:r w:rsidR="00F33D5C">
        <w:rPr>
          <w:rFonts w:cstheme="minorHAnsi"/>
          <w:color w:val="000000" w:themeColor="text1"/>
        </w:rPr>
        <w:t xml:space="preserve"> than would fit the </w:t>
      </w:r>
      <w:r w:rsidR="00483B62">
        <w:rPr>
          <w:rFonts w:cstheme="minorHAnsi"/>
          <w:color w:val="000000" w:themeColor="text1"/>
        </w:rPr>
        <w:t>available dialog size</w:t>
      </w:r>
      <w:r w:rsidR="00F33D5C">
        <w:rPr>
          <w:rFonts w:cstheme="minorHAnsi"/>
          <w:color w:val="000000" w:themeColor="text1"/>
        </w:rPr>
        <w:t xml:space="preserve"> it would fail to display </w:t>
      </w:r>
      <w:r w:rsidR="00A46DC4">
        <w:rPr>
          <w:rFonts w:cstheme="minorHAnsi"/>
          <w:color w:val="000000" w:themeColor="text1"/>
        </w:rPr>
        <w:t xml:space="preserve">the OK button to dismiss the Dialog even though the </w:t>
      </w:r>
      <w:r w:rsidR="002E12F1">
        <w:rPr>
          <w:rFonts w:cstheme="minorHAnsi"/>
          <w:color w:val="000000" w:themeColor="text1"/>
        </w:rPr>
        <w:t xml:space="preserve">layout </w:t>
      </w:r>
      <w:r w:rsidR="004A65F6">
        <w:rPr>
          <w:rFonts w:cstheme="minorHAnsi"/>
          <w:color w:val="000000" w:themeColor="text1"/>
        </w:rPr>
        <w:t>was</w:t>
      </w:r>
      <w:r w:rsidR="002E12F1">
        <w:rPr>
          <w:rFonts w:cstheme="minorHAnsi"/>
          <w:color w:val="000000" w:themeColor="text1"/>
        </w:rPr>
        <w:t xml:space="preserve"> contained within a </w:t>
      </w:r>
      <w:proofErr w:type="spellStart"/>
      <w:r w:rsidR="002E12F1">
        <w:rPr>
          <w:rFonts w:cstheme="minorHAnsi"/>
          <w:color w:val="000000" w:themeColor="text1"/>
        </w:rPr>
        <w:t>Nest</w:t>
      </w:r>
      <w:r w:rsidR="004A65F6">
        <w:rPr>
          <w:rFonts w:cstheme="minorHAnsi"/>
          <w:color w:val="000000" w:themeColor="text1"/>
        </w:rPr>
        <w:t>ed</w:t>
      </w:r>
      <w:r w:rsidR="002E12F1">
        <w:rPr>
          <w:rFonts w:cstheme="minorHAnsi"/>
          <w:color w:val="000000" w:themeColor="text1"/>
        </w:rPr>
        <w:t>ScrollView</w:t>
      </w:r>
      <w:proofErr w:type="spellEnd"/>
      <w:r w:rsidR="0063633B">
        <w:rPr>
          <w:rFonts w:cstheme="minorHAnsi"/>
          <w:color w:val="000000" w:themeColor="text1"/>
        </w:rPr>
        <w:t xml:space="preserve">. The text would scroll </w:t>
      </w:r>
      <w:r w:rsidR="00E93255">
        <w:rPr>
          <w:rFonts w:cstheme="minorHAnsi"/>
          <w:color w:val="000000" w:themeColor="text1"/>
        </w:rPr>
        <w:t>fine</w:t>
      </w:r>
      <w:r w:rsidR="0063633B">
        <w:rPr>
          <w:rFonts w:cstheme="minorHAnsi"/>
          <w:color w:val="000000" w:themeColor="text1"/>
        </w:rPr>
        <w:t xml:space="preserve">, but the </w:t>
      </w:r>
      <w:r w:rsidR="00E93255">
        <w:rPr>
          <w:rFonts w:cstheme="minorHAnsi"/>
          <w:color w:val="000000" w:themeColor="text1"/>
        </w:rPr>
        <w:t xml:space="preserve">OK </w:t>
      </w:r>
      <w:r w:rsidR="0063633B">
        <w:rPr>
          <w:rFonts w:cstheme="minorHAnsi"/>
          <w:color w:val="000000" w:themeColor="text1"/>
        </w:rPr>
        <w:t>button wouldn’t necessarily show.</w:t>
      </w:r>
      <w:r w:rsidR="000D6F1F">
        <w:rPr>
          <w:rFonts w:cstheme="minorHAnsi"/>
          <w:color w:val="000000" w:themeColor="text1"/>
        </w:rPr>
        <w:t xml:space="preserve"> </w:t>
      </w:r>
      <w:proofErr w:type="gramStart"/>
      <w:r w:rsidR="000D6F1F">
        <w:rPr>
          <w:rFonts w:cstheme="minorHAnsi"/>
          <w:color w:val="000000" w:themeColor="text1"/>
        </w:rPr>
        <w:t>Again</w:t>
      </w:r>
      <w:proofErr w:type="gramEnd"/>
      <w:r w:rsidR="000D6F1F">
        <w:rPr>
          <w:rFonts w:cstheme="minorHAnsi"/>
          <w:color w:val="000000" w:themeColor="text1"/>
        </w:rPr>
        <w:t xml:space="preserve"> </w:t>
      </w:r>
      <w:r w:rsidR="00B21171">
        <w:rPr>
          <w:rFonts w:cstheme="minorHAnsi"/>
          <w:color w:val="000000" w:themeColor="text1"/>
        </w:rPr>
        <w:t xml:space="preserve">with </w:t>
      </w:r>
      <w:proofErr w:type="spellStart"/>
      <w:r w:rsidR="00B21171">
        <w:rPr>
          <w:rFonts w:cstheme="minorHAnsi"/>
          <w:color w:val="000000" w:themeColor="text1"/>
        </w:rPr>
        <w:t>WindowManagerFlags.TranslucentStatus</w:t>
      </w:r>
      <w:proofErr w:type="spellEnd"/>
      <w:r w:rsidR="00B21171">
        <w:rPr>
          <w:rFonts w:cstheme="minorHAnsi"/>
          <w:color w:val="000000" w:themeColor="text1"/>
        </w:rPr>
        <w:t xml:space="preserve"> </w:t>
      </w:r>
      <w:r w:rsidR="00E93255">
        <w:rPr>
          <w:rFonts w:cstheme="minorHAnsi"/>
          <w:color w:val="000000" w:themeColor="text1"/>
        </w:rPr>
        <w:t xml:space="preserve">added it </w:t>
      </w:r>
      <w:r w:rsidR="00B21171">
        <w:rPr>
          <w:rFonts w:cstheme="minorHAnsi"/>
          <w:color w:val="000000" w:themeColor="text1"/>
        </w:rPr>
        <w:t>fixed that problem as well.</w:t>
      </w:r>
    </w:p>
    <w:p w14:paraId="1416307A" w14:textId="4987F499" w:rsidR="00E93255" w:rsidRDefault="005C01C6" w:rsidP="00051574">
      <w:pPr>
        <w:rPr>
          <w:rFonts w:cstheme="minorHAnsi"/>
          <w:color w:val="000000" w:themeColor="text1"/>
        </w:rPr>
      </w:pPr>
      <w:r w:rsidRPr="00000F34">
        <w:rPr>
          <w:rFonts w:cstheme="minorHAnsi"/>
          <w:color w:val="000000" w:themeColor="text1"/>
        </w:rPr>
        <w:t xml:space="preserve">Obviously </w:t>
      </w:r>
      <w:r w:rsidR="00127118">
        <w:rPr>
          <w:rFonts w:cstheme="minorHAnsi"/>
          <w:color w:val="000000" w:themeColor="text1"/>
        </w:rPr>
        <w:t xml:space="preserve">from the above </w:t>
      </w:r>
      <w:r w:rsidR="00D227FF" w:rsidRPr="00000F34">
        <w:rPr>
          <w:rFonts w:cstheme="minorHAnsi"/>
          <w:color w:val="000000" w:themeColor="text1"/>
        </w:rPr>
        <w:t>FLAG_TR</w:t>
      </w:r>
      <w:r w:rsidR="008212D3" w:rsidRPr="00000F34">
        <w:rPr>
          <w:rFonts w:cstheme="minorHAnsi"/>
          <w:color w:val="000000" w:themeColor="text1"/>
        </w:rPr>
        <w:t>A</w:t>
      </w:r>
      <w:r w:rsidR="00D227FF" w:rsidRPr="00000F34">
        <w:rPr>
          <w:rFonts w:cstheme="minorHAnsi"/>
          <w:color w:val="000000" w:themeColor="text1"/>
        </w:rPr>
        <w:t>NSLUCENT_STATUS does a</w:t>
      </w:r>
      <w:r w:rsidR="00EE52E5">
        <w:rPr>
          <w:rFonts w:cstheme="minorHAnsi"/>
          <w:color w:val="000000" w:themeColor="text1"/>
        </w:rPr>
        <w:t xml:space="preserve"> </w:t>
      </w:r>
      <w:r w:rsidR="00D227FF" w:rsidRPr="00000F34">
        <w:rPr>
          <w:rFonts w:cstheme="minorHAnsi"/>
          <w:color w:val="000000" w:themeColor="text1"/>
        </w:rPr>
        <w:t xml:space="preserve">bit more than just </w:t>
      </w:r>
      <w:r w:rsidR="008212D3" w:rsidRPr="00000F34">
        <w:rPr>
          <w:rFonts w:cstheme="minorHAnsi"/>
          <w:color w:val="000000" w:themeColor="text1"/>
        </w:rPr>
        <w:t xml:space="preserve">make the </w:t>
      </w:r>
      <w:proofErr w:type="spellStart"/>
      <w:r w:rsidR="008212D3" w:rsidRPr="00000F34">
        <w:rPr>
          <w:rFonts w:cstheme="minorHAnsi"/>
          <w:color w:val="000000" w:themeColor="text1"/>
        </w:rPr>
        <w:t>statusbar</w:t>
      </w:r>
      <w:proofErr w:type="spellEnd"/>
      <w:r w:rsidR="008212D3" w:rsidRPr="00000F34">
        <w:rPr>
          <w:rFonts w:cstheme="minorHAnsi"/>
          <w:color w:val="000000" w:themeColor="text1"/>
        </w:rPr>
        <w:t xml:space="preserve"> translucent.</w:t>
      </w:r>
      <w:r w:rsidR="00B31C65" w:rsidRPr="00000F34">
        <w:rPr>
          <w:rFonts w:cstheme="minorHAnsi"/>
          <w:color w:val="000000" w:themeColor="text1"/>
        </w:rPr>
        <w:t xml:space="preserve"> The other concern with this flag is that Android mark</w:t>
      </w:r>
      <w:r w:rsidR="00BC272A">
        <w:rPr>
          <w:rFonts w:cstheme="minorHAnsi"/>
          <w:color w:val="000000" w:themeColor="text1"/>
        </w:rPr>
        <w:t>ed</w:t>
      </w:r>
      <w:r w:rsidR="00B31C65" w:rsidRPr="00000F34">
        <w:rPr>
          <w:rFonts w:cstheme="minorHAnsi"/>
          <w:color w:val="000000" w:themeColor="text1"/>
        </w:rPr>
        <w:t xml:space="preserve"> it a</w:t>
      </w:r>
      <w:r w:rsidR="00EE52E5">
        <w:rPr>
          <w:rFonts w:cstheme="minorHAnsi"/>
          <w:color w:val="000000" w:themeColor="text1"/>
        </w:rPr>
        <w:t>s</w:t>
      </w:r>
      <w:r w:rsidR="00B31C65" w:rsidRPr="00000F34">
        <w:rPr>
          <w:rFonts w:cstheme="minorHAnsi"/>
          <w:color w:val="000000" w:themeColor="text1"/>
        </w:rPr>
        <w:t xml:space="preserve"> deprecated </w:t>
      </w:r>
      <w:r w:rsidR="007B0938" w:rsidRPr="00000F34">
        <w:rPr>
          <w:rFonts w:cstheme="minorHAnsi"/>
          <w:color w:val="000000" w:themeColor="text1"/>
        </w:rPr>
        <w:t xml:space="preserve">in API 30 </w:t>
      </w:r>
      <w:r w:rsidR="0055555E" w:rsidRPr="00000F34">
        <w:rPr>
          <w:rFonts w:cstheme="minorHAnsi"/>
          <w:color w:val="000000" w:themeColor="text1"/>
        </w:rPr>
        <w:t xml:space="preserve">– Android 11. </w:t>
      </w:r>
      <w:proofErr w:type="spellStart"/>
      <w:r w:rsidR="0055555E" w:rsidRPr="00000F34">
        <w:rPr>
          <w:rFonts w:cstheme="minorHAnsi"/>
          <w:color w:val="000000" w:themeColor="text1"/>
        </w:rPr>
        <w:t>Xamarin.Android</w:t>
      </w:r>
      <w:proofErr w:type="spellEnd"/>
      <w:r w:rsidR="0055555E" w:rsidRPr="00000F34">
        <w:rPr>
          <w:rFonts w:cstheme="minorHAnsi"/>
          <w:color w:val="000000" w:themeColor="text1"/>
        </w:rPr>
        <w:t xml:space="preserve"> still do</w:t>
      </w:r>
      <w:r w:rsidR="00EE52E5">
        <w:rPr>
          <w:rFonts w:cstheme="minorHAnsi"/>
          <w:color w:val="000000" w:themeColor="text1"/>
        </w:rPr>
        <w:t>es</w:t>
      </w:r>
      <w:r w:rsidR="0055555E" w:rsidRPr="00000F34">
        <w:rPr>
          <w:rFonts w:cstheme="minorHAnsi"/>
          <w:color w:val="000000" w:themeColor="text1"/>
        </w:rPr>
        <w:t>n’t have it marked as deprecated even today</w:t>
      </w:r>
      <w:r w:rsidR="009F0F9E" w:rsidRPr="00000F34">
        <w:rPr>
          <w:rFonts w:cstheme="minorHAnsi"/>
          <w:color w:val="000000" w:themeColor="text1"/>
        </w:rPr>
        <w:t xml:space="preserve"> building with </w:t>
      </w:r>
      <w:r w:rsidR="00EA77DC" w:rsidRPr="00000F34">
        <w:rPr>
          <w:rFonts w:cstheme="minorHAnsi"/>
          <w:color w:val="000000" w:themeColor="text1"/>
        </w:rPr>
        <w:t>Android 13. Back when I first checked</w:t>
      </w:r>
      <w:r w:rsidR="00082513" w:rsidRPr="00000F34">
        <w:rPr>
          <w:rFonts w:cstheme="minorHAnsi"/>
          <w:color w:val="000000" w:themeColor="text1"/>
        </w:rPr>
        <w:t xml:space="preserve"> a couple of years back, I don’t remember what it recommen</w:t>
      </w:r>
      <w:r w:rsidR="00F10AFD">
        <w:rPr>
          <w:rFonts w:cstheme="minorHAnsi"/>
          <w:color w:val="000000" w:themeColor="text1"/>
        </w:rPr>
        <w:t>d</w:t>
      </w:r>
      <w:r w:rsidR="00082513" w:rsidRPr="00000F34">
        <w:rPr>
          <w:rFonts w:cstheme="minorHAnsi"/>
          <w:color w:val="000000" w:themeColor="text1"/>
        </w:rPr>
        <w:t>ed to replace</w:t>
      </w:r>
      <w:r w:rsidR="000711AF" w:rsidRPr="00000F34">
        <w:rPr>
          <w:rFonts w:cstheme="minorHAnsi"/>
          <w:color w:val="000000" w:themeColor="text1"/>
        </w:rPr>
        <w:t xml:space="preserve"> it with, but when I checked recently it suggested</w:t>
      </w:r>
      <w:r w:rsidR="00000F34" w:rsidRPr="00000F34">
        <w:rPr>
          <w:rFonts w:cstheme="minorHAnsi"/>
          <w:color w:val="000000" w:themeColor="text1"/>
          <w:shd w:val="clear" w:color="auto" w:fill="FEEFE3"/>
        </w:rPr>
        <w:t xml:space="preserve"> </w:t>
      </w:r>
      <w:r w:rsidR="00F10AFD">
        <w:rPr>
          <w:rFonts w:cstheme="minorHAnsi"/>
          <w:color w:val="000000" w:themeColor="text1"/>
          <w:shd w:val="clear" w:color="auto" w:fill="FEEFE3"/>
        </w:rPr>
        <w:t>using</w:t>
      </w:r>
      <w:r w:rsidR="00000F34" w:rsidRPr="00000F34">
        <w:rPr>
          <w:rFonts w:cstheme="minorHAnsi"/>
          <w:color w:val="000000" w:themeColor="text1"/>
          <w:shd w:val="clear" w:color="auto" w:fill="FEEFE3"/>
        </w:rPr>
        <w:t> </w:t>
      </w:r>
      <w:proofErr w:type="spellStart"/>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begin"/>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instrText xml:space="preserve"> HYPERLINK "https://developer.android.com/reference/android/view/Window" \l "setStatusBarColor(int)" </w:instrTex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separate"/>
      </w:r>
      <w:r w:rsidR="00000F34" w:rsidRPr="00000F34">
        <w:rPr>
          <w:rStyle w:val="Hyperlink"/>
          <w:rFonts w:cstheme="minorHAnsi"/>
          <w:b/>
          <w:bCs/>
          <w:color w:val="000000" w:themeColor="text1"/>
          <w:bdr w:val="none" w:sz="0" w:space="0" w:color="auto" w:frame="1"/>
          <w:shd w:val="clear" w:color="auto" w:fill="FEEFE3"/>
        </w:rPr>
        <w:t>Window#setStatusBarColor</w:t>
      </w:r>
      <w:proofErr w:type="spellEnd"/>
      <w:r w:rsidR="00000F34" w:rsidRPr="00000F34">
        <w:rPr>
          <w:rStyle w:val="Hyperlink"/>
          <w:rFonts w:cstheme="minorHAnsi"/>
          <w:b/>
          <w:bCs/>
          <w:color w:val="000000" w:themeColor="text1"/>
          <w:bdr w:val="none" w:sz="0" w:space="0" w:color="auto" w:frame="1"/>
          <w:shd w:val="clear" w:color="auto" w:fill="FEEFE3"/>
        </w:rPr>
        <w:t>(int)</w: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end"/>
      </w:r>
      <w:r w:rsidR="00000F34" w:rsidRPr="00000F34">
        <w:rPr>
          <w:rFonts w:cstheme="minorHAnsi"/>
          <w:color w:val="000000" w:themeColor="text1"/>
          <w:shd w:val="clear" w:color="auto" w:fill="FEEFE3"/>
        </w:rPr>
        <w:t> with a half-translucent colo</w:t>
      </w:r>
      <w:r w:rsidR="00F10AFD">
        <w:rPr>
          <w:rFonts w:cstheme="minorHAnsi"/>
          <w:color w:val="000000" w:themeColor="text1"/>
          <w:shd w:val="clear" w:color="auto" w:fill="FEEFE3"/>
        </w:rPr>
        <w:t>u</w:t>
      </w:r>
      <w:r w:rsidR="00000F34" w:rsidRPr="00000F34">
        <w:rPr>
          <w:rFonts w:cstheme="minorHAnsi"/>
          <w:color w:val="000000" w:themeColor="text1"/>
          <w:shd w:val="clear" w:color="auto" w:fill="FEEFE3"/>
        </w:rPr>
        <w:t>r instead.</w:t>
      </w:r>
      <w:r w:rsidR="000711AF" w:rsidRPr="00000F34">
        <w:rPr>
          <w:rFonts w:cstheme="minorHAnsi"/>
          <w:color w:val="000000" w:themeColor="text1"/>
        </w:rPr>
        <w:t xml:space="preserve"> </w:t>
      </w:r>
      <w:r w:rsidR="00BC0EEC">
        <w:rPr>
          <w:rFonts w:cstheme="minorHAnsi"/>
          <w:color w:val="000000" w:themeColor="text1"/>
        </w:rPr>
        <w:t>That m</w:t>
      </w:r>
      <w:r w:rsidR="00A53345">
        <w:rPr>
          <w:rFonts w:cstheme="minorHAnsi"/>
          <w:color w:val="000000" w:themeColor="text1"/>
        </w:rPr>
        <w:t xml:space="preserve">akes sense, whereas whatever it did </w:t>
      </w:r>
      <w:r w:rsidR="00846313">
        <w:rPr>
          <w:rFonts w:cstheme="minorHAnsi"/>
          <w:color w:val="000000" w:themeColor="text1"/>
        </w:rPr>
        <w:t>suggest</w:t>
      </w:r>
      <w:r w:rsidR="00A53345">
        <w:rPr>
          <w:rFonts w:cstheme="minorHAnsi"/>
          <w:color w:val="000000" w:themeColor="text1"/>
        </w:rPr>
        <w:t xml:space="preserve"> previously </w:t>
      </w:r>
      <w:r w:rsidR="006F0D3B">
        <w:rPr>
          <w:rFonts w:cstheme="minorHAnsi"/>
          <w:color w:val="000000" w:themeColor="text1"/>
        </w:rPr>
        <w:t>didn’t lead me to try what it now suggests.</w:t>
      </w:r>
    </w:p>
    <w:p w14:paraId="1729E7B9" w14:textId="115E60FA" w:rsidR="00EC0ACD" w:rsidRPr="00751798" w:rsidRDefault="00EC0ACD" w:rsidP="00051574">
      <w:pPr>
        <w:rPr>
          <w:rFonts w:cstheme="minorHAnsi"/>
          <w:color w:val="000000" w:themeColor="text1"/>
        </w:rPr>
      </w:pPr>
      <w:proofErr w:type="gramStart"/>
      <w:r>
        <w:rPr>
          <w:rFonts w:cstheme="minorHAnsi"/>
          <w:color w:val="000000" w:themeColor="text1"/>
        </w:rPr>
        <w:t>So</w:t>
      </w:r>
      <w:proofErr w:type="gramEnd"/>
      <w:r>
        <w:rPr>
          <w:rFonts w:cstheme="minorHAnsi"/>
          <w:color w:val="000000" w:themeColor="text1"/>
        </w:rPr>
        <w:t xml:space="preserve"> the last few days I’ve been working to elim</w:t>
      </w:r>
      <w:r w:rsidR="00E2631D">
        <w:rPr>
          <w:rFonts w:cstheme="minorHAnsi"/>
          <w:color w:val="000000" w:themeColor="text1"/>
        </w:rPr>
        <w:t>inate it and still get the behavio</w:t>
      </w:r>
      <w:r w:rsidR="00B6673E">
        <w:rPr>
          <w:rFonts w:cstheme="minorHAnsi"/>
          <w:color w:val="000000" w:themeColor="text1"/>
        </w:rPr>
        <w:t>u</w:t>
      </w:r>
      <w:r w:rsidR="00E2631D">
        <w:rPr>
          <w:rFonts w:cstheme="minorHAnsi"/>
          <w:color w:val="000000" w:themeColor="text1"/>
        </w:rPr>
        <w:t>r I had manage</w:t>
      </w:r>
      <w:r w:rsidR="00085E4C">
        <w:rPr>
          <w:rFonts w:cstheme="minorHAnsi"/>
          <w:color w:val="000000" w:themeColor="text1"/>
        </w:rPr>
        <w:t>d</w:t>
      </w:r>
      <w:r w:rsidR="00E2631D">
        <w:rPr>
          <w:rFonts w:cstheme="minorHAnsi"/>
          <w:color w:val="000000" w:themeColor="text1"/>
        </w:rPr>
        <w:t xml:space="preserve"> to achieve.</w:t>
      </w:r>
      <w:r w:rsidR="00EA16E9">
        <w:rPr>
          <w:rFonts w:cstheme="minorHAnsi"/>
          <w:color w:val="000000" w:themeColor="text1"/>
        </w:rPr>
        <w:t xml:space="preserve"> The light bulb moment occurred when </w:t>
      </w:r>
      <w:r w:rsidR="00682C48">
        <w:rPr>
          <w:rFonts w:cstheme="minorHAnsi"/>
          <w:color w:val="000000" w:themeColor="text1"/>
        </w:rPr>
        <w:t>check</w:t>
      </w:r>
      <w:r w:rsidR="00AA345E">
        <w:rPr>
          <w:rFonts w:cstheme="minorHAnsi"/>
          <w:color w:val="000000" w:themeColor="text1"/>
        </w:rPr>
        <w:t>ing</w:t>
      </w:r>
      <w:r w:rsidR="00682C48">
        <w:rPr>
          <w:rFonts w:cstheme="minorHAnsi"/>
          <w:color w:val="000000" w:themeColor="text1"/>
        </w:rPr>
        <w:t xml:space="preserve"> out an article re Material3. </w:t>
      </w:r>
      <w:r w:rsidR="00933049">
        <w:rPr>
          <w:rFonts w:cstheme="minorHAnsi"/>
          <w:color w:val="000000" w:themeColor="text1"/>
        </w:rPr>
        <w:t xml:space="preserve">The writer was describing what to do with the latest standard template available in the new version of Android </w:t>
      </w:r>
      <w:r w:rsidR="00933049" w:rsidRPr="00751798">
        <w:rPr>
          <w:rFonts w:cstheme="minorHAnsi"/>
          <w:color w:val="000000" w:themeColor="text1"/>
        </w:rPr>
        <w:t xml:space="preserve">Studio </w:t>
      </w:r>
      <w:r w:rsidR="0020040D" w:rsidRPr="00751798">
        <w:rPr>
          <w:rFonts w:cstheme="minorHAnsi"/>
          <w:color w:val="000000" w:themeColor="text1"/>
        </w:rPr>
        <w:t xml:space="preserve">Dolphin. </w:t>
      </w:r>
      <w:r w:rsidR="00682C48" w:rsidRPr="00751798">
        <w:rPr>
          <w:rFonts w:cstheme="minorHAnsi"/>
          <w:color w:val="000000" w:themeColor="text1"/>
        </w:rPr>
        <w:t xml:space="preserve"> </w:t>
      </w:r>
      <w:r w:rsidR="008A49CE" w:rsidRPr="00751798">
        <w:rPr>
          <w:rFonts w:cstheme="minorHAnsi"/>
          <w:color w:val="000000" w:themeColor="text1"/>
        </w:rPr>
        <w:t xml:space="preserve">I wasn’t aware but Dolphin has added a new template </w:t>
      </w:r>
      <w:r w:rsidR="002809B8" w:rsidRPr="00751798">
        <w:rPr>
          <w:rFonts w:cstheme="minorHAnsi"/>
          <w:color w:val="000000" w:themeColor="text1"/>
        </w:rPr>
        <w:t xml:space="preserve">Basic </w:t>
      </w:r>
      <w:proofErr w:type="gramStart"/>
      <w:r w:rsidR="002809B8" w:rsidRPr="00751798">
        <w:rPr>
          <w:rFonts w:cstheme="minorHAnsi"/>
          <w:color w:val="000000" w:themeColor="text1"/>
        </w:rPr>
        <w:t>Activity(</w:t>
      </w:r>
      <w:proofErr w:type="gramEnd"/>
      <w:r w:rsidR="002809B8" w:rsidRPr="00751798">
        <w:rPr>
          <w:rFonts w:cstheme="minorHAnsi"/>
          <w:color w:val="000000" w:themeColor="text1"/>
        </w:rPr>
        <w:t>Material3)</w:t>
      </w:r>
      <w:r w:rsidR="007C0FFE" w:rsidRPr="00751798">
        <w:rPr>
          <w:rFonts w:cstheme="minorHAnsi"/>
          <w:color w:val="000000" w:themeColor="text1"/>
        </w:rPr>
        <w:t xml:space="preserve">. </w:t>
      </w:r>
      <w:r w:rsidR="007C0FFE" w:rsidRPr="00751798">
        <w:rPr>
          <w:rFonts w:cstheme="minorHAnsi"/>
          <w:color w:val="000000" w:themeColor="text1"/>
        </w:rPr>
        <w:lastRenderedPageBreak/>
        <w:t xml:space="preserve">When I created the </w:t>
      </w:r>
      <w:r w:rsidR="007117B7" w:rsidRPr="00751798">
        <w:rPr>
          <w:rFonts w:cstheme="minorHAnsi"/>
          <w:color w:val="000000" w:themeColor="text1"/>
        </w:rPr>
        <w:t>app produce</w:t>
      </w:r>
      <w:r w:rsidR="00DE1FF3">
        <w:rPr>
          <w:rFonts w:cstheme="minorHAnsi"/>
          <w:color w:val="000000" w:themeColor="text1"/>
        </w:rPr>
        <w:t>d</w:t>
      </w:r>
      <w:r w:rsidR="007117B7" w:rsidRPr="00751798">
        <w:rPr>
          <w:rFonts w:cstheme="minorHAnsi"/>
          <w:color w:val="000000" w:themeColor="text1"/>
        </w:rPr>
        <w:t xml:space="preserve"> by this template I noticed that the very first line in the </w:t>
      </w:r>
      <w:proofErr w:type="spellStart"/>
      <w:r w:rsidR="00730A4D" w:rsidRPr="00751798">
        <w:rPr>
          <w:rFonts w:cstheme="minorHAnsi"/>
          <w:color w:val="000000" w:themeColor="text1"/>
        </w:rPr>
        <w:t>MainActivity’s</w:t>
      </w:r>
      <w:proofErr w:type="spellEnd"/>
      <w:r w:rsidR="00730A4D" w:rsidRPr="00751798">
        <w:rPr>
          <w:rFonts w:cstheme="minorHAnsi"/>
          <w:color w:val="000000" w:themeColor="text1"/>
        </w:rPr>
        <w:t xml:space="preserve"> </w:t>
      </w:r>
      <w:proofErr w:type="spellStart"/>
      <w:r w:rsidR="007117B7" w:rsidRPr="00751798">
        <w:rPr>
          <w:rFonts w:cstheme="minorHAnsi"/>
          <w:color w:val="000000" w:themeColor="text1"/>
        </w:rPr>
        <w:t>OnCreate</w:t>
      </w:r>
      <w:proofErr w:type="spellEnd"/>
      <w:r w:rsidR="00730A4D" w:rsidRPr="00751798">
        <w:rPr>
          <w:rFonts w:cstheme="minorHAnsi"/>
          <w:color w:val="000000" w:themeColor="text1"/>
        </w:rPr>
        <w:t xml:space="preserve"> </w:t>
      </w:r>
      <w:r w:rsidR="00F66715" w:rsidRPr="00751798">
        <w:rPr>
          <w:rFonts w:cstheme="minorHAnsi"/>
          <w:color w:val="000000" w:themeColor="text1"/>
        </w:rPr>
        <w:t xml:space="preserve">before </w:t>
      </w:r>
      <w:proofErr w:type="spellStart"/>
      <w:proofErr w:type="gramStart"/>
      <w:r w:rsidR="00F66715" w:rsidRPr="00751798">
        <w:rPr>
          <w:rFonts w:cstheme="minorHAnsi"/>
          <w:color w:val="000000" w:themeColor="text1"/>
        </w:rPr>
        <w:t>base</w:t>
      </w:r>
      <w:r w:rsidR="0003397C">
        <w:rPr>
          <w:rFonts w:cstheme="minorHAnsi"/>
          <w:color w:val="000000" w:themeColor="text1"/>
        </w:rPr>
        <w:t>.</w:t>
      </w:r>
      <w:r w:rsidR="00F66715" w:rsidRPr="00751798">
        <w:rPr>
          <w:rFonts w:cstheme="minorHAnsi"/>
          <w:color w:val="000000" w:themeColor="text1"/>
        </w:rPr>
        <w:t>OnCreate</w:t>
      </w:r>
      <w:proofErr w:type="spellEnd"/>
      <w:proofErr w:type="gramEnd"/>
      <w:r w:rsidR="00F66715" w:rsidRPr="00751798">
        <w:rPr>
          <w:rFonts w:cstheme="minorHAnsi"/>
          <w:color w:val="000000" w:themeColor="text1"/>
        </w:rPr>
        <w:t xml:space="preserve"> </w:t>
      </w:r>
      <w:r w:rsidR="00730A4D" w:rsidRPr="00751798">
        <w:rPr>
          <w:rFonts w:cstheme="minorHAnsi"/>
          <w:color w:val="000000" w:themeColor="text1"/>
        </w:rPr>
        <w:t>was</w:t>
      </w:r>
      <w:r w:rsidR="0002563F" w:rsidRPr="00751798">
        <w:rPr>
          <w:rFonts w:cstheme="minorHAnsi"/>
          <w:color w:val="000000" w:themeColor="text1"/>
        </w:rPr>
        <w:t xml:space="preserve"> </w:t>
      </w:r>
      <w:proofErr w:type="spellStart"/>
      <w:r w:rsidR="0002563F" w:rsidRPr="00751798">
        <w:rPr>
          <w:rFonts w:cstheme="minorHAnsi"/>
          <w:color w:val="000000"/>
        </w:rPr>
        <w:t>WindowCompat.SetDecorFitsSystemWindows</w:t>
      </w:r>
      <w:proofErr w:type="spellEnd"/>
      <w:r w:rsidR="0002563F" w:rsidRPr="00751798">
        <w:rPr>
          <w:rFonts w:cstheme="minorHAnsi"/>
          <w:color w:val="000000"/>
        </w:rPr>
        <w:t xml:space="preserve">(Window, </w:t>
      </w:r>
      <w:r w:rsidR="0002563F" w:rsidRPr="00751798">
        <w:rPr>
          <w:rFonts w:cstheme="minorHAnsi"/>
          <w:color w:val="0000FF"/>
        </w:rPr>
        <w:t>false</w:t>
      </w:r>
      <w:r w:rsidR="0002563F" w:rsidRPr="00751798">
        <w:rPr>
          <w:rFonts w:cstheme="minorHAnsi"/>
          <w:color w:val="000000"/>
        </w:rPr>
        <w:t>);</w:t>
      </w:r>
    </w:p>
    <w:p w14:paraId="5C6C3B40" w14:textId="15BFBCCB" w:rsidR="00730A4D" w:rsidRPr="00000F34" w:rsidRDefault="00923436" w:rsidP="00051574">
      <w:pPr>
        <w:rPr>
          <w:rFonts w:cstheme="minorHAnsi"/>
          <w:color w:val="000000" w:themeColor="text1"/>
        </w:rPr>
      </w:pPr>
      <w:r>
        <w:rPr>
          <w:rFonts w:cstheme="minorHAnsi"/>
          <w:color w:val="000000" w:themeColor="text1"/>
        </w:rPr>
        <w:t xml:space="preserve">I was familiar with </w:t>
      </w:r>
      <w:proofErr w:type="spellStart"/>
      <w:r w:rsidRPr="00751798">
        <w:rPr>
          <w:rFonts w:cstheme="minorHAnsi"/>
          <w:color w:val="000000"/>
        </w:rPr>
        <w:t>WindowCompat.SetDecorFitsSystemWindows</w:t>
      </w:r>
      <w:proofErr w:type="spellEnd"/>
      <w:r w:rsidR="00634139">
        <w:rPr>
          <w:rFonts w:cstheme="minorHAnsi"/>
          <w:color w:val="000000"/>
        </w:rPr>
        <w:t xml:space="preserve">() from my use of the </w:t>
      </w:r>
      <w:proofErr w:type="spellStart"/>
      <w:r w:rsidR="00634139">
        <w:rPr>
          <w:rFonts w:cstheme="minorHAnsi"/>
          <w:color w:val="000000"/>
        </w:rPr>
        <w:t>ImmersiveFragment</w:t>
      </w:r>
      <w:proofErr w:type="spellEnd"/>
      <w:r w:rsidR="00634139">
        <w:rPr>
          <w:rFonts w:cstheme="minorHAnsi"/>
          <w:color w:val="000000"/>
        </w:rPr>
        <w:t xml:space="preserve"> class in NavigationGraph6</w:t>
      </w:r>
      <w:r w:rsidR="001D0EC9">
        <w:rPr>
          <w:rFonts w:cstheme="minorHAnsi"/>
          <w:color w:val="000000"/>
        </w:rPr>
        <w:t xml:space="preserve">, so it became obvious that was what I needed to rid myself of having to use </w:t>
      </w:r>
      <w:proofErr w:type="spellStart"/>
      <w:r w:rsidR="008308B3" w:rsidRPr="007E7624">
        <w:rPr>
          <w:rFonts w:cstheme="minorHAnsi"/>
          <w:color w:val="000000" w:themeColor="text1"/>
        </w:rPr>
        <w:t>WindowManagerFlags.TranslucentStatus</w:t>
      </w:r>
      <w:proofErr w:type="spellEnd"/>
      <w:r w:rsidR="008308B3">
        <w:rPr>
          <w:rFonts w:cstheme="minorHAnsi"/>
          <w:color w:val="000000" w:themeColor="text1"/>
        </w:rPr>
        <w:t>.</w:t>
      </w:r>
    </w:p>
    <w:p w14:paraId="33EF80F7" w14:textId="43F1915F" w:rsidR="00B21171" w:rsidRDefault="00E60E1B" w:rsidP="00051574">
      <w:r>
        <w:t>Obviously</w:t>
      </w:r>
      <w:r w:rsidR="00BF7AD4">
        <w:t>,</w:t>
      </w:r>
      <w:r>
        <w:t xml:space="preserve"> </w:t>
      </w:r>
      <w:r w:rsidR="00B86A71">
        <w:t xml:space="preserve">it </w:t>
      </w:r>
      <w:r>
        <w:t xml:space="preserve">isn’t that simple, but the following steps </w:t>
      </w:r>
      <w:r w:rsidR="007E452A">
        <w:t>in the existing project will get you there.</w:t>
      </w:r>
    </w:p>
    <w:p w14:paraId="242A5E4B" w14:textId="2F7D7069" w:rsidR="007E452A" w:rsidRDefault="007E452A" w:rsidP="00051574">
      <w:r>
        <w:t xml:space="preserve">Instead of adding the line in the </w:t>
      </w:r>
      <w:proofErr w:type="spellStart"/>
      <w:r>
        <w:t>MainActivity</w:t>
      </w:r>
      <w:proofErr w:type="spellEnd"/>
      <w:r w:rsidR="005021D3">
        <w:t>,</w:t>
      </w:r>
      <w:r>
        <w:t xml:space="preserve"> it is eas</w:t>
      </w:r>
      <w:r w:rsidR="00A61955">
        <w:t>ier</w:t>
      </w:r>
      <w:r>
        <w:t xml:space="preserve"> to add the line in the </w:t>
      </w:r>
      <w:proofErr w:type="spellStart"/>
      <w:r w:rsidR="000C46B4">
        <w:t>B</w:t>
      </w:r>
      <w:r>
        <w:t>ase</w:t>
      </w:r>
      <w:r w:rsidR="000C46B4">
        <w:t>Activity</w:t>
      </w:r>
      <w:proofErr w:type="spellEnd"/>
      <w:r w:rsidR="00A61955">
        <w:t xml:space="preserve"> </w:t>
      </w:r>
      <w:r w:rsidR="006A17ED">
        <w:t xml:space="preserve">since we already have one </w:t>
      </w:r>
      <w:r w:rsidR="00A61955">
        <w:t xml:space="preserve">and then add the following code to </w:t>
      </w:r>
      <w:r w:rsidR="00D45601">
        <w:t xml:space="preserve">set the </w:t>
      </w:r>
      <w:proofErr w:type="spellStart"/>
      <w:r w:rsidR="00D45601">
        <w:t>StatusBar</w:t>
      </w:r>
      <w:proofErr w:type="spellEnd"/>
      <w:r w:rsidR="00D45601">
        <w:t xml:space="preserve"> colo</w:t>
      </w:r>
      <w:r w:rsidR="005F73A5">
        <w:t>u</w:t>
      </w:r>
      <w:r w:rsidR="00D45601">
        <w:t>r after the theme has been set.</w:t>
      </w:r>
    </w:p>
    <w:p w14:paraId="3BF9C3B3" w14:textId="77777777" w:rsidR="00D45601" w:rsidRPr="00797202" w:rsidRDefault="00D45601" w:rsidP="00D45601">
      <w:pPr>
        <w:autoSpaceDE w:val="0"/>
        <w:autoSpaceDN w:val="0"/>
        <w:adjustRightInd w:val="0"/>
        <w:spacing w:after="0" w:line="240" w:lineRule="auto"/>
        <w:rPr>
          <w:rFonts w:cstheme="minorHAnsi"/>
          <w:color w:val="000000" w:themeColor="text1"/>
        </w:rPr>
      </w:pPr>
      <w:proofErr w:type="spellStart"/>
      <w:r w:rsidRPr="00797202">
        <w:rPr>
          <w:rFonts w:cstheme="minorHAnsi"/>
          <w:color w:val="000000" w:themeColor="text1"/>
        </w:rPr>
        <w:t>TypedValue</w:t>
      </w:r>
      <w:proofErr w:type="spell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xml:space="preserve"> = new </w:t>
      </w:r>
      <w:proofErr w:type="spellStart"/>
      <w:proofErr w:type="gramStart"/>
      <w:r w:rsidRPr="00797202">
        <w:rPr>
          <w:rFonts w:cstheme="minorHAnsi"/>
          <w:color w:val="000000" w:themeColor="text1"/>
        </w:rPr>
        <w:t>TypedValue</w:t>
      </w:r>
      <w:proofErr w:type="spellEnd"/>
      <w:r w:rsidRPr="00797202">
        <w:rPr>
          <w:rFonts w:cstheme="minorHAnsi"/>
          <w:color w:val="000000" w:themeColor="text1"/>
        </w:rPr>
        <w:t>(</w:t>
      </w:r>
      <w:proofErr w:type="gramEnd"/>
      <w:r w:rsidRPr="00797202">
        <w:rPr>
          <w:rFonts w:cstheme="minorHAnsi"/>
          <w:color w:val="000000" w:themeColor="text1"/>
        </w:rPr>
        <w:t>);</w:t>
      </w:r>
    </w:p>
    <w:p w14:paraId="77D5704F" w14:textId="7DE121CA"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Theme.ResolveAttribute</w:t>
      </w:r>
      <w:proofErr w:type="spellEnd"/>
      <w:r w:rsidRPr="00797202">
        <w:rPr>
          <w:rFonts w:cstheme="minorHAnsi"/>
          <w:color w:val="000000" w:themeColor="text1"/>
        </w:rPr>
        <w:t>(</w:t>
      </w:r>
      <w:proofErr w:type="spellStart"/>
      <w:proofErr w:type="gramStart"/>
      <w:r w:rsidRPr="00797202">
        <w:rPr>
          <w:rFonts w:cstheme="minorHAnsi"/>
          <w:color w:val="000000" w:themeColor="text1"/>
        </w:rPr>
        <w:t>Resource.Attribute.colorPrimaryVariant</w:t>
      </w:r>
      <w:proofErr w:type="spellEnd"/>
      <w:proofErr w:type="gram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true);</w:t>
      </w:r>
    </w:p>
    <w:p w14:paraId="52426F13" w14:textId="40DA32A0"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int </w:t>
      </w:r>
      <w:proofErr w:type="spellStart"/>
      <w:r w:rsidRPr="00797202">
        <w:rPr>
          <w:rFonts w:cstheme="minorHAnsi"/>
          <w:color w:val="000000" w:themeColor="text1"/>
        </w:rPr>
        <w:t>color</w:t>
      </w:r>
      <w:proofErr w:type="spellEnd"/>
      <w:r w:rsidRPr="00797202">
        <w:rPr>
          <w:rFonts w:cstheme="minorHAnsi"/>
          <w:color w:val="000000" w:themeColor="text1"/>
        </w:rPr>
        <w:t xml:space="preserve"> = </w:t>
      </w:r>
      <w:proofErr w:type="spellStart"/>
      <w:r w:rsidRPr="00797202">
        <w:rPr>
          <w:rFonts w:cstheme="minorHAnsi"/>
          <w:color w:val="000000" w:themeColor="text1"/>
        </w:rPr>
        <w:t>ContextCompat.GetColor</w:t>
      </w:r>
      <w:proofErr w:type="spellEnd"/>
      <w:r w:rsidRPr="00797202">
        <w:rPr>
          <w:rFonts w:cstheme="minorHAnsi"/>
          <w:color w:val="000000" w:themeColor="text1"/>
        </w:rPr>
        <w:t xml:space="preserve">(this, </w:t>
      </w:r>
      <w:proofErr w:type="spellStart"/>
      <w:r w:rsidRPr="00797202">
        <w:rPr>
          <w:rFonts w:cstheme="minorHAnsi"/>
          <w:color w:val="000000" w:themeColor="text1"/>
        </w:rPr>
        <w:t>typedValue.ResourceId</w:t>
      </w:r>
      <w:proofErr w:type="spellEnd"/>
      <w:proofErr w:type="gramStart"/>
      <w:r w:rsidRPr="00797202">
        <w:rPr>
          <w:rFonts w:cstheme="minorHAnsi"/>
          <w:color w:val="000000" w:themeColor="text1"/>
        </w:rPr>
        <w:t>);</w:t>
      </w:r>
      <w:proofErr w:type="gramEnd"/>
    </w:p>
    <w:p w14:paraId="3411A329" w14:textId="0DD501DD" w:rsidR="003845A0" w:rsidRDefault="00D45601" w:rsidP="00D45601">
      <w:pPr>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Window.SetStatusBarColor</w:t>
      </w:r>
      <w:proofErr w:type="spellEnd"/>
      <w:r w:rsidRPr="00797202">
        <w:rPr>
          <w:rFonts w:cstheme="minorHAnsi"/>
          <w:color w:val="000000" w:themeColor="text1"/>
        </w:rPr>
        <w:t xml:space="preserve">(new </w:t>
      </w:r>
      <w:proofErr w:type="spellStart"/>
      <w:r w:rsidRPr="00797202">
        <w:rPr>
          <w:rFonts w:cstheme="minorHAnsi"/>
          <w:color w:val="000000" w:themeColor="text1"/>
        </w:rPr>
        <w:t>Color</w:t>
      </w:r>
      <w:proofErr w:type="spellEnd"/>
      <w:r w:rsidRPr="00797202">
        <w:rPr>
          <w:rFonts w:cstheme="minorHAnsi"/>
          <w:color w:val="000000" w:themeColor="text1"/>
        </w:rPr>
        <w:t>(</w:t>
      </w:r>
      <w:proofErr w:type="spellStart"/>
      <w:r w:rsidRPr="00797202">
        <w:rPr>
          <w:rFonts w:cstheme="minorHAnsi"/>
          <w:color w:val="000000" w:themeColor="text1"/>
        </w:rPr>
        <w:t>color</w:t>
      </w:r>
      <w:proofErr w:type="spellEnd"/>
      <w:r w:rsidRPr="00797202">
        <w:rPr>
          <w:rFonts w:cstheme="minorHAnsi"/>
          <w:color w:val="000000" w:themeColor="text1"/>
        </w:rPr>
        <w:t>)</w:t>
      </w:r>
      <w:proofErr w:type="gramStart"/>
      <w:r w:rsidRPr="00797202">
        <w:rPr>
          <w:rFonts w:cstheme="minorHAnsi"/>
          <w:color w:val="000000" w:themeColor="text1"/>
        </w:rPr>
        <w:t>);</w:t>
      </w:r>
      <w:proofErr w:type="gramEnd"/>
    </w:p>
    <w:p w14:paraId="7E04923F" w14:textId="4F1A89F9" w:rsidR="00B35981" w:rsidRPr="00243FAA" w:rsidRDefault="00B35981" w:rsidP="00D45601">
      <w:pPr>
        <w:rPr>
          <w:rFonts w:cstheme="minorHAnsi"/>
          <w:color w:val="000000"/>
        </w:rPr>
      </w:pPr>
      <w:r w:rsidRPr="00243FAA">
        <w:rPr>
          <w:rFonts w:cstheme="minorHAnsi"/>
          <w:color w:val="000000" w:themeColor="text1"/>
        </w:rPr>
        <w:t xml:space="preserve">Since we have </w:t>
      </w:r>
      <w:r w:rsidR="00EC6CED">
        <w:rPr>
          <w:rFonts w:cstheme="minorHAnsi"/>
          <w:color w:val="000000" w:themeColor="text1"/>
        </w:rPr>
        <w:t xml:space="preserve">now </w:t>
      </w:r>
      <w:r w:rsidRPr="00243FAA">
        <w:rPr>
          <w:rFonts w:cstheme="minorHAnsi"/>
          <w:color w:val="000000" w:themeColor="text1"/>
        </w:rPr>
        <w:t xml:space="preserve">already </w:t>
      </w:r>
      <w:r w:rsidR="00871E3E">
        <w:rPr>
          <w:rFonts w:cstheme="minorHAnsi"/>
          <w:color w:val="000000" w:themeColor="text1"/>
        </w:rPr>
        <w:t xml:space="preserve">set </w:t>
      </w:r>
      <w:proofErr w:type="spellStart"/>
      <w:r w:rsidRPr="00243FAA">
        <w:rPr>
          <w:rFonts w:cstheme="minorHAnsi"/>
          <w:color w:val="000000" w:themeColor="text1"/>
        </w:rPr>
        <w:t>SetDecorFitSystemWindow</w:t>
      </w:r>
      <w:proofErr w:type="spellEnd"/>
      <w:r w:rsidRPr="00243FAA">
        <w:rPr>
          <w:rFonts w:cstheme="minorHAnsi"/>
          <w:color w:val="000000" w:themeColor="text1"/>
        </w:rPr>
        <w:t xml:space="preserve"> to false, we can also revise the </w:t>
      </w:r>
      <w:proofErr w:type="spellStart"/>
      <w:r w:rsidRPr="00243FAA">
        <w:rPr>
          <w:rFonts w:cstheme="minorHAnsi"/>
          <w:color w:val="000000" w:themeColor="text1"/>
        </w:rPr>
        <w:t>ImmersiveFragment</w:t>
      </w:r>
      <w:proofErr w:type="spellEnd"/>
      <w:r w:rsidRPr="00243FAA">
        <w:rPr>
          <w:rFonts w:cstheme="minorHAnsi"/>
          <w:color w:val="000000" w:themeColor="text1"/>
        </w:rPr>
        <w:t xml:space="preserve"> class by deleting the </w:t>
      </w:r>
      <w:r w:rsidR="00203722" w:rsidRPr="00243FAA">
        <w:rPr>
          <w:rFonts w:cstheme="minorHAnsi"/>
          <w:color w:val="000000" w:themeColor="text1"/>
        </w:rPr>
        <w:t xml:space="preserve">two </w:t>
      </w:r>
      <w:proofErr w:type="spellStart"/>
      <w:r w:rsidR="00203722" w:rsidRPr="00243FAA">
        <w:rPr>
          <w:rFonts w:cstheme="minorHAnsi"/>
          <w:color w:val="000000" w:themeColor="text1"/>
        </w:rPr>
        <w:t>SetDecorFitSystemWindow</w:t>
      </w:r>
      <w:proofErr w:type="spellEnd"/>
      <w:r w:rsidR="00201F2A" w:rsidRPr="00243FAA">
        <w:rPr>
          <w:rFonts w:cstheme="minorHAnsi"/>
          <w:color w:val="000000" w:themeColor="text1"/>
        </w:rPr>
        <w:t xml:space="preserve"> calls</w:t>
      </w:r>
      <w:r w:rsidR="004242D2">
        <w:rPr>
          <w:rFonts w:cstheme="minorHAnsi"/>
          <w:color w:val="000000" w:themeColor="text1"/>
        </w:rPr>
        <w:t>,</w:t>
      </w:r>
      <w:r w:rsidR="00201F2A" w:rsidRPr="00243FAA">
        <w:rPr>
          <w:rFonts w:cstheme="minorHAnsi"/>
          <w:color w:val="000000" w:themeColor="text1"/>
        </w:rPr>
        <w:t xml:space="preserve"> one false and the other true as they aren’t required anymore.</w:t>
      </w:r>
      <w:r w:rsidR="00840E7A" w:rsidRPr="00243FAA">
        <w:rPr>
          <w:rFonts w:cstheme="minorHAnsi"/>
          <w:color w:val="000000" w:themeColor="text1"/>
        </w:rPr>
        <w:t xml:space="preserve"> The other change to the </w:t>
      </w:r>
      <w:proofErr w:type="spellStart"/>
      <w:r w:rsidR="00840E7A" w:rsidRPr="00243FAA">
        <w:rPr>
          <w:rFonts w:cstheme="minorHAnsi"/>
          <w:color w:val="000000" w:themeColor="text1"/>
        </w:rPr>
        <w:t>ImmersiveFragment</w:t>
      </w:r>
      <w:proofErr w:type="spellEnd"/>
      <w:r w:rsidR="00840E7A" w:rsidRPr="00243FAA">
        <w:rPr>
          <w:rFonts w:cstheme="minorHAnsi"/>
          <w:color w:val="000000" w:themeColor="text1"/>
        </w:rPr>
        <w:t xml:space="preserve"> class is instead of creat</w:t>
      </w:r>
      <w:r w:rsidR="009A5B14">
        <w:rPr>
          <w:rFonts w:cstheme="minorHAnsi"/>
          <w:color w:val="000000" w:themeColor="text1"/>
        </w:rPr>
        <w:t>ing</w:t>
      </w:r>
      <w:r w:rsidR="00840E7A" w:rsidRPr="00243FAA">
        <w:rPr>
          <w:rFonts w:cstheme="minorHAnsi"/>
          <w:color w:val="000000" w:themeColor="text1"/>
        </w:rPr>
        <w:t xml:space="preserve"> a </w:t>
      </w:r>
      <w:proofErr w:type="spellStart"/>
      <w:r w:rsidR="00510A02" w:rsidRPr="00243FAA">
        <w:rPr>
          <w:rFonts w:cstheme="minorHAnsi"/>
          <w:color w:val="000000"/>
        </w:rPr>
        <w:t>windowInsetsControllerCompat</w:t>
      </w:r>
      <w:proofErr w:type="spellEnd"/>
      <w:r w:rsidR="00DE4CE8" w:rsidRPr="00243FAA">
        <w:rPr>
          <w:rFonts w:cstheme="minorHAnsi"/>
          <w:color w:val="000000"/>
        </w:rPr>
        <w:t xml:space="preserve"> we can get the existing one using </w:t>
      </w:r>
      <w:proofErr w:type="spellStart"/>
      <w:r w:rsidR="00243FAA" w:rsidRPr="00243FAA">
        <w:rPr>
          <w:rFonts w:cstheme="minorHAnsi"/>
          <w:color w:val="000000"/>
        </w:rPr>
        <w:t>windowInsetsControllerCompat</w:t>
      </w:r>
      <w:proofErr w:type="spellEnd"/>
      <w:r w:rsidR="00243FAA" w:rsidRPr="00243FAA">
        <w:rPr>
          <w:rFonts w:cstheme="minorHAnsi"/>
          <w:color w:val="000000"/>
        </w:rPr>
        <w:t xml:space="preserve"> = </w:t>
      </w:r>
      <w:proofErr w:type="spellStart"/>
      <w:r w:rsidR="00243FAA" w:rsidRPr="00243FAA">
        <w:rPr>
          <w:rFonts w:cstheme="minorHAnsi"/>
          <w:color w:val="000000"/>
        </w:rPr>
        <w:t>WindowCompat.GetInsetsController</w:t>
      </w:r>
      <w:proofErr w:type="spellEnd"/>
      <w:r w:rsidR="00243FAA" w:rsidRPr="00243FAA">
        <w:rPr>
          <w:rFonts w:cstheme="minorHAnsi"/>
          <w:color w:val="000000"/>
        </w:rPr>
        <w:t>(</w:t>
      </w:r>
      <w:proofErr w:type="spellStart"/>
      <w:r w:rsidR="00243FAA" w:rsidRPr="00243FAA">
        <w:rPr>
          <w:rFonts w:cstheme="minorHAnsi"/>
          <w:color w:val="000000"/>
        </w:rPr>
        <w:t>Activity.Window</w:t>
      </w:r>
      <w:proofErr w:type="spellEnd"/>
      <w:r w:rsidR="00243FAA" w:rsidRPr="00243FAA">
        <w:rPr>
          <w:rFonts w:cstheme="minorHAnsi"/>
          <w:color w:val="000000"/>
        </w:rPr>
        <w:t xml:space="preserve">, </w:t>
      </w:r>
      <w:proofErr w:type="spellStart"/>
      <w:proofErr w:type="gramStart"/>
      <w:r w:rsidR="00243FAA" w:rsidRPr="00243FAA">
        <w:rPr>
          <w:rFonts w:cstheme="minorHAnsi"/>
          <w:color w:val="000000"/>
        </w:rPr>
        <w:t>Activity.Window.DecorView</w:t>
      </w:r>
      <w:proofErr w:type="spellEnd"/>
      <w:proofErr w:type="gramEnd"/>
      <w:r w:rsidR="00243FAA" w:rsidRPr="00243FAA">
        <w:rPr>
          <w:rFonts w:cstheme="minorHAnsi"/>
          <w:color w:val="000000"/>
        </w:rPr>
        <w:t>)</w:t>
      </w:r>
      <w:r w:rsidR="002937E3">
        <w:rPr>
          <w:rFonts w:cstheme="minorHAnsi"/>
          <w:color w:val="000000"/>
        </w:rPr>
        <w:t xml:space="preserve">. This previously </w:t>
      </w:r>
      <w:r w:rsidR="00D2032A">
        <w:rPr>
          <w:rFonts w:cstheme="minorHAnsi"/>
          <w:color w:val="000000"/>
        </w:rPr>
        <w:t xml:space="preserve">(a year or more back) </w:t>
      </w:r>
      <w:r w:rsidR="002937E3">
        <w:rPr>
          <w:rFonts w:cstheme="minorHAnsi"/>
          <w:color w:val="000000"/>
        </w:rPr>
        <w:t>returned null, but now it works as it should.</w:t>
      </w:r>
      <w:r w:rsidR="00E240C9">
        <w:rPr>
          <w:rFonts w:cstheme="minorHAnsi"/>
          <w:color w:val="000000"/>
        </w:rPr>
        <w:t xml:space="preserve"> I left the old code commented out, so you can see the exact changes.</w:t>
      </w:r>
    </w:p>
    <w:p w14:paraId="57A3BBA6" w14:textId="5E9747E6" w:rsidR="009D3C26" w:rsidRPr="00CE0CE6" w:rsidRDefault="00034484" w:rsidP="00D45601">
      <w:pPr>
        <w:rPr>
          <w:rFonts w:cstheme="minorHAnsi"/>
          <w:color w:val="000000" w:themeColor="text1"/>
        </w:rPr>
      </w:pPr>
      <w:r w:rsidRPr="00CE0CE6">
        <w:rPr>
          <w:rFonts w:cstheme="minorHAnsi"/>
          <w:color w:val="000000" w:themeColor="text1"/>
        </w:rPr>
        <w:t xml:space="preserve">To take advantage of </w:t>
      </w:r>
      <w:proofErr w:type="spellStart"/>
      <w:r w:rsidRPr="00CE0CE6">
        <w:rPr>
          <w:rFonts w:cstheme="minorHAnsi"/>
          <w:color w:val="000000" w:themeColor="text1"/>
        </w:rPr>
        <w:t>Window.SetStatusBarColor</w:t>
      </w:r>
      <w:proofErr w:type="spellEnd"/>
      <w:r w:rsidR="00CE0CE6">
        <w:rPr>
          <w:rFonts w:cstheme="minorHAnsi"/>
          <w:color w:val="000000" w:themeColor="text1"/>
        </w:rPr>
        <w:t>()</w:t>
      </w:r>
      <w:r w:rsidRPr="00CE0CE6">
        <w:rPr>
          <w:rFonts w:cstheme="minorHAnsi"/>
          <w:color w:val="000000" w:themeColor="text1"/>
        </w:rPr>
        <w:t xml:space="preserve"> we need to modify </w:t>
      </w:r>
      <w:r w:rsidR="00DB193A" w:rsidRPr="00CE0CE6">
        <w:rPr>
          <w:rFonts w:cstheme="minorHAnsi"/>
          <w:color w:val="000000" w:themeColor="text1"/>
        </w:rPr>
        <w:t>both Light and Dark themes</w:t>
      </w:r>
      <w:r w:rsidR="007A351A" w:rsidRPr="00CE0CE6">
        <w:rPr>
          <w:rFonts w:cstheme="minorHAnsi"/>
          <w:color w:val="000000" w:themeColor="text1"/>
        </w:rPr>
        <w:t xml:space="preserve"> </w:t>
      </w:r>
      <w:r w:rsidR="004D58DF" w:rsidRPr="00CE0CE6">
        <w:rPr>
          <w:rFonts w:cstheme="minorHAnsi"/>
          <w:color w:val="000000" w:themeColor="text1"/>
        </w:rPr>
        <w:t xml:space="preserve">and remove any reference to </w:t>
      </w:r>
      <w:proofErr w:type="spellStart"/>
      <w:proofErr w:type="gramStart"/>
      <w:r w:rsidR="00950D76" w:rsidRPr="00CE0CE6">
        <w:rPr>
          <w:rFonts w:cstheme="minorHAnsi"/>
          <w:color w:val="000000" w:themeColor="text1"/>
        </w:rPr>
        <w:t>android:statusBarColor</w:t>
      </w:r>
      <w:proofErr w:type="spellEnd"/>
      <w:proofErr w:type="gramEnd"/>
      <w:r w:rsidR="00D20A41" w:rsidRPr="00CE0CE6">
        <w:rPr>
          <w:rFonts w:cstheme="minorHAnsi"/>
          <w:color w:val="000000" w:themeColor="text1"/>
        </w:rPr>
        <w:t xml:space="preserve"> as we are now controlling the </w:t>
      </w:r>
      <w:proofErr w:type="spellStart"/>
      <w:r w:rsidR="00D20A41" w:rsidRPr="00CE0CE6">
        <w:rPr>
          <w:rFonts w:cstheme="minorHAnsi"/>
          <w:color w:val="000000" w:themeColor="text1"/>
        </w:rPr>
        <w:t>statusBarColor</w:t>
      </w:r>
      <w:proofErr w:type="spellEnd"/>
      <w:r w:rsidR="00D20A41" w:rsidRPr="00CE0CE6">
        <w:rPr>
          <w:rFonts w:cstheme="minorHAnsi"/>
          <w:color w:val="000000" w:themeColor="text1"/>
        </w:rPr>
        <w:t xml:space="preserve"> via the code above.</w:t>
      </w:r>
    </w:p>
    <w:p w14:paraId="1A3B7B8A" w14:textId="5A58E1CE" w:rsidR="003B1309" w:rsidRDefault="009F1F6E" w:rsidP="00D45601">
      <w:r>
        <w:t>The difference as compared to before is that now we are using the desaturated colo</w:t>
      </w:r>
      <w:r w:rsidR="00590688">
        <w:t>u</w:t>
      </w:r>
      <w:r>
        <w:t xml:space="preserve">rs </w:t>
      </w:r>
      <w:r w:rsidR="00BC5E61">
        <w:t>for</w:t>
      </w:r>
      <w:r>
        <w:t xml:space="preserve"> </w:t>
      </w:r>
      <w:r w:rsidR="00BC5E61">
        <w:t xml:space="preserve">both the </w:t>
      </w:r>
      <w:proofErr w:type="spellStart"/>
      <w:r w:rsidR="00A059C4">
        <w:t>S</w:t>
      </w:r>
      <w:r w:rsidR="00BC5E61">
        <w:t>tatusbar</w:t>
      </w:r>
      <w:proofErr w:type="spellEnd"/>
      <w:r w:rsidR="00BC5E61">
        <w:t xml:space="preserve"> and the Toolbar</w:t>
      </w:r>
      <w:r w:rsidR="000B239A">
        <w:t xml:space="preserve"> in the dark theme</w:t>
      </w:r>
      <w:r w:rsidR="00A059C4">
        <w:t>. No</w:t>
      </w:r>
      <w:r w:rsidR="00651B27">
        <w:t>te</w:t>
      </w:r>
      <w:r w:rsidR="00A059C4">
        <w:t xml:space="preserve"> that if we add 0x80 to each colo</w:t>
      </w:r>
      <w:r w:rsidR="00D77593">
        <w:t>u</w:t>
      </w:r>
      <w:r w:rsidR="00A059C4">
        <w:t xml:space="preserve">r in the alpha position </w:t>
      </w:r>
      <w:r w:rsidR="00454971">
        <w:t xml:space="preserve">(50% translucent) </w:t>
      </w:r>
      <w:r w:rsidR="006A28E5">
        <w:t xml:space="preserve">we get a transparent </w:t>
      </w:r>
      <w:proofErr w:type="spellStart"/>
      <w:r w:rsidR="006A28E5">
        <w:t>statusbar</w:t>
      </w:r>
      <w:proofErr w:type="spellEnd"/>
      <w:r w:rsidR="006A28E5">
        <w:t xml:space="preserve"> and hence the </w:t>
      </w:r>
      <w:proofErr w:type="spellStart"/>
      <w:r w:rsidR="006A28E5">
        <w:t>NavigationView</w:t>
      </w:r>
      <w:proofErr w:type="spellEnd"/>
      <w:r w:rsidR="006A28E5">
        <w:t xml:space="preserve"> of the </w:t>
      </w:r>
      <w:proofErr w:type="spellStart"/>
      <w:r w:rsidR="006A28E5">
        <w:t>Drawlay</w:t>
      </w:r>
      <w:r w:rsidR="00A57833">
        <w:t>out</w:t>
      </w:r>
      <w:proofErr w:type="spellEnd"/>
      <w:r w:rsidR="00A57833">
        <w:t xml:space="preserve"> appears to slide underneath the </w:t>
      </w:r>
      <w:proofErr w:type="spellStart"/>
      <w:r w:rsidR="00A57833">
        <w:t>statusbar</w:t>
      </w:r>
      <w:proofErr w:type="spellEnd"/>
      <w:r w:rsidR="00835ECA">
        <w:t xml:space="preserve">. If you would prefer the </w:t>
      </w:r>
      <w:proofErr w:type="spellStart"/>
      <w:r w:rsidR="00835ECA">
        <w:t>DrawLayout</w:t>
      </w:r>
      <w:proofErr w:type="spellEnd"/>
      <w:r w:rsidR="00835ECA">
        <w:t xml:space="preserve"> </w:t>
      </w:r>
      <w:r w:rsidR="0060321F">
        <w:t xml:space="preserve">not to slide underneath, then remove the </w:t>
      </w:r>
      <w:r w:rsidR="00751C6A">
        <w:t xml:space="preserve">0x80. </w:t>
      </w:r>
    </w:p>
    <w:p w14:paraId="08270A02" w14:textId="251AF078" w:rsidR="00B35981" w:rsidRDefault="00751C6A" w:rsidP="00D45601">
      <w:r>
        <w:t xml:space="preserve">I’ve </w:t>
      </w:r>
      <w:r w:rsidR="003B1309">
        <w:t xml:space="preserve">deliberately </w:t>
      </w:r>
      <w:r w:rsidR="00BD12BE">
        <w:t xml:space="preserve">defined the </w:t>
      </w:r>
      <w:r w:rsidR="00B27464">
        <w:t>700_dark colo</w:t>
      </w:r>
      <w:r w:rsidR="00D77593">
        <w:t>u</w:t>
      </w:r>
      <w:r w:rsidR="00B27464">
        <w:t>r</w:t>
      </w:r>
      <w:r w:rsidR="00A12011">
        <w:t>s</w:t>
      </w:r>
      <w:r w:rsidR="00B27464">
        <w:t xml:space="preserve"> in values/colors.xml </w:t>
      </w:r>
      <w:r w:rsidR="00A931B8">
        <w:t>twice</w:t>
      </w:r>
      <w:r w:rsidR="008301C6">
        <w:t xml:space="preserve"> for each of the car themes</w:t>
      </w:r>
      <w:r w:rsidR="00A931B8">
        <w:t xml:space="preserve"> so you can experiment</w:t>
      </w:r>
      <w:r w:rsidR="007D1CF4">
        <w:t xml:space="preserve"> with either the normal colo</w:t>
      </w:r>
      <w:r w:rsidR="00D77593">
        <w:t>u</w:t>
      </w:r>
      <w:r w:rsidR="007D1CF4">
        <w:t>r</w:t>
      </w:r>
      <w:r>
        <w:t xml:space="preserve"> </w:t>
      </w:r>
      <w:r w:rsidR="008301C6">
        <w:t>or the transparent colo</w:t>
      </w:r>
      <w:r w:rsidR="00D77593">
        <w:t>u</w:t>
      </w:r>
      <w:r w:rsidR="008301C6">
        <w:t>r</w:t>
      </w:r>
      <w:r w:rsidR="008C44E6">
        <w:t xml:space="preserve"> for the </w:t>
      </w:r>
      <w:proofErr w:type="spellStart"/>
      <w:r w:rsidR="008C44E6">
        <w:t>statusbar</w:t>
      </w:r>
      <w:proofErr w:type="spellEnd"/>
    </w:p>
    <w:p w14:paraId="089DBE3A" w14:textId="7C5B5175" w:rsidR="00E67282" w:rsidRDefault="00E67282" w:rsidP="00D45601">
      <w:r>
        <w:t>In values-night/</w:t>
      </w:r>
      <w:proofErr w:type="spellStart"/>
      <w:r>
        <w:t>colors</w:t>
      </w:r>
      <w:proofErr w:type="spellEnd"/>
      <w:r w:rsidR="00A12011">
        <w:t xml:space="preserve"> I’ve defined the 200_dark </w:t>
      </w:r>
      <w:r w:rsidR="00F86B4C">
        <w:t>colo</w:t>
      </w:r>
      <w:r w:rsidR="00D77593">
        <w:t>u</w:t>
      </w:r>
      <w:r w:rsidR="00F86B4C">
        <w:t xml:space="preserve">r </w:t>
      </w:r>
      <w:r w:rsidR="00121CB2">
        <w:t>(the desaturated colo</w:t>
      </w:r>
      <w:r w:rsidR="00950064">
        <w:t>u</w:t>
      </w:r>
      <w:r w:rsidR="00121CB2">
        <w:t xml:space="preserve">r) </w:t>
      </w:r>
      <w:r w:rsidR="00F86B4C">
        <w:t>three times</w:t>
      </w:r>
      <w:r w:rsidR="00384FE1">
        <w:t xml:space="preserve">, so you can experiment with </w:t>
      </w:r>
      <w:r w:rsidR="00B94932">
        <w:t xml:space="preserve">dark theme </w:t>
      </w:r>
      <w:r w:rsidR="00A25D80">
        <w:t>colo</w:t>
      </w:r>
      <w:r w:rsidR="006A7176">
        <w:t>u</w:t>
      </w:r>
      <w:r w:rsidR="00A25D80">
        <w:t xml:space="preserve">rs either transparent or not and </w:t>
      </w:r>
      <w:r w:rsidR="004852E0">
        <w:t xml:space="preserve">in </w:t>
      </w:r>
      <w:r w:rsidR="00A25D80">
        <w:t>addition to replicat</w:t>
      </w:r>
      <w:r w:rsidR="00950064">
        <w:t>ing</w:t>
      </w:r>
      <w:r w:rsidR="00A25D80">
        <w:t xml:space="preserve"> the original </w:t>
      </w:r>
      <w:r w:rsidR="0008270A">
        <w:t xml:space="preserve">dark </w:t>
      </w:r>
      <w:proofErr w:type="spellStart"/>
      <w:r w:rsidR="0008270A">
        <w:t>statusbar</w:t>
      </w:r>
      <w:proofErr w:type="spellEnd"/>
      <w:r w:rsidR="0008270A">
        <w:t xml:space="preserve"> behav</w:t>
      </w:r>
      <w:r w:rsidR="00950064">
        <w:t>iou</w:t>
      </w:r>
      <w:r w:rsidR="0008270A">
        <w:t xml:space="preserve">r a black transparent </w:t>
      </w:r>
      <w:proofErr w:type="spellStart"/>
      <w:r w:rsidR="003818DB">
        <w:t>statusbar</w:t>
      </w:r>
      <w:proofErr w:type="spellEnd"/>
      <w:r w:rsidR="003818DB">
        <w:t xml:space="preserve"> as in my </w:t>
      </w:r>
      <w:r w:rsidR="0046433A">
        <w:t xml:space="preserve">old </w:t>
      </w:r>
      <w:r w:rsidR="003818DB">
        <w:t xml:space="preserve">comment </w:t>
      </w:r>
      <w:r w:rsidR="00C97BAA">
        <w:t>“</w:t>
      </w:r>
      <w:r w:rsidR="003818DB">
        <w:t>Gmail does this</w:t>
      </w:r>
      <w:r w:rsidR="00C97BAA">
        <w:t>”</w:t>
      </w:r>
      <w:r w:rsidR="0071220A">
        <w:t>.</w:t>
      </w:r>
    </w:p>
    <w:p w14:paraId="5D8A4A7A" w14:textId="04CF2A2D" w:rsidR="00730354" w:rsidRPr="00A05AD5" w:rsidRDefault="00730354" w:rsidP="00D45601">
      <w:pPr>
        <w:rPr>
          <w:b/>
          <w:bCs/>
        </w:rPr>
      </w:pPr>
      <w:r w:rsidRPr="00A05AD5">
        <w:rPr>
          <w:b/>
          <w:bCs/>
        </w:rPr>
        <w:t xml:space="preserve">Update </w:t>
      </w:r>
      <w:r w:rsidR="00A05AD5" w:rsidRPr="00A05AD5">
        <w:rPr>
          <w:b/>
          <w:bCs/>
        </w:rPr>
        <w:t>September 27th</w:t>
      </w:r>
      <w:proofErr w:type="gramStart"/>
      <w:r w:rsidR="00A05AD5" w:rsidRPr="00A05AD5">
        <w:rPr>
          <w:b/>
          <w:bCs/>
        </w:rPr>
        <w:t xml:space="preserve"> 2022</w:t>
      </w:r>
      <w:proofErr w:type="gramEnd"/>
    </w:p>
    <w:p w14:paraId="3E3D6B5A" w14:textId="28A89151" w:rsidR="0071220A" w:rsidRPr="000305D4" w:rsidRDefault="00477653" w:rsidP="00D45601">
      <w:pPr>
        <w:rPr>
          <w:rFonts w:cstheme="minorHAnsi"/>
          <w:color w:val="000000" w:themeColor="text1"/>
        </w:rPr>
      </w:pPr>
      <w:r>
        <w:rPr>
          <w:rFonts w:cstheme="minorHAnsi"/>
          <w:color w:val="000000" w:themeColor="text1"/>
        </w:rPr>
        <w:t xml:space="preserve">Oops, </w:t>
      </w:r>
      <w:proofErr w:type="gramStart"/>
      <w:r w:rsidR="00DA3B71" w:rsidRPr="000305D4">
        <w:rPr>
          <w:rFonts w:cstheme="minorHAnsi"/>
          <w:color w:val="000000" w:themeColor="text1"/>
        </w:rPr>
        <w:t>Didn’t</w:t>
      </w:r>
      <w:proofErr w:type="gramEnd"/>
      <w:r w:rsidR="00DA3B71" w:rsidRPr="000305D4">
        <w:rPr>
          <w:rFonts w:cstheme="minorHAnsi"/>
          <w:color w:val="000000" w:themeColor="text1"/>
        </w:rPr>
        <w:t xml:space="preserve"> do enough testing. I’m so used to </w:t>
      </w:r>
      <w:r w:rsidR="0003643F">
        <w:rPr>
          <w:rFonts w:cstheme="minorHAnsi"/>
          <w:color w:val="000000" w:themeColor="text1"/>
        </w:rPr>
        <w:t>using</w:t>
      </w:r>
      <w:r w:rsidR="00DA3B71" w:rsidRPr="000305D4">
        <w:rPr>
          <w:rFonts w:cstheme="minorHAnsi"/>
          <w:color w:val="000000" w:themeColor="text1"/>
        </w:rPr>
        <w:t xml:space="preserve"> gestures</w:t>
      </w:r>
      <w:r w:rsidR="00DA5049">
        <w:rPr>
          <w:rFonts w:cstheme="minorHAnsi"/>
          <w:color w:val="000000" w:themeColor="text1"/>
        </w:rPr>
        <w:t xml:space="preserve"> to navigate</w:t>
      </w:r>
      <w:r w:rsidR="000735EF" w:rsidRPr="000305D4">
        <w:rPr>
          <w:rFonts w:cstheme="minorHAnsi"/>
          <w:color w:val="000000" w:themeColor="text1"/>
        </w:rPr>
        <w:t xml:space="preserve">, I didn’t check the </w:t>
      </w:r>
      <w:proofErr w:type="gramStart"/>
      <w:r w:rsidR="000735EF" w:rsidRPr="000305D4">
        <w:rPr>
          <w:rFonts w:cstheme="minorHAnsi"/>
          <w:color w:val="000000" w:themeColor="text1"/>
        </w:rPr>
        <w:t>3 button</w:t>
      </w:r>
      <w:proofErr w:type="gramEnd"/>
      <w:r w:rsidR="000735EF" w:rsidRPr="000305D4">
        <w:rPr>
          <w:rFonts w:cstheme="minorHAnsi"/>
          <w:color w:val="000000" w:themeColor="text1"/>
        </w:rPr>
        <w:t xml:space="preserve"> navigation</w:t>
      </w:r>
      <w:r w:rsidR="00B80B3C" w:rsidRPr="000305D4">
        <w:rPr>
          <w:rFonts w:cstheme="minorHAnsi"/>
          <w:color w:val="000000" w:themeColor="text1"/>
        </w:rPr>
        <w:t xml:space="preserve"> </w:t>
      </w:r>
      <w:r w:rsidR="000735EF" w:rsidRPr="000305D4">
        <w:rPr>
          <w:rFonts w:cstheme="minorHAnsi"/>
          <w:color w:val="000000" w:themeColor="text1"/>
        </w:rPr>
        <w:t xml:space="preserve">bar. </w:t>
      </w:r>
      <w:proofErr w:type="spellStart"/>
      <w:r w:rsidR="004828E0" w:rsidRPr="000305D4">
        <w:rPr>
          <w:rFonts w:cstheme="minorHAnsi"/>
          <w:color w:val="000000" w:themeColor="text1"/>
        </w:rPr>
        <w:t>SetDecorFitSystemWindow</w:t>
      </w:r>
      <w:proofErr w:type="spellEnd"/>
      <w:r w:rsidR="00727DF6">
        <w:rPr>
          <w:rFonts w:cstheme="minorHAnsi"/>
          <w:color w:val="000000" w:themeColor="text1"/>
        </w:rPr>
        <w:t>(false)</w:t>
      </w:r>
      <w:r w:rsidR="004828E0" w:rsidRPr="000305D4">
        <w:rPr>
          <w:rFonts w:cstheme="minorHAnsi"/>
          <w:color w:val="000000" w:themeColor="text1"/>
        </w:rPr>
        <w:t xml:space="preserve"> means you are in control, therefore I should have </w:t>
      </w:r>
      <w:r w:rsidR="00AE503A" w:rsidRPr="000305D4">
        <w:rPr>
          <w:rFonts w:cstheme="minorHAnsi"/>
          <w:color w:val="000000" w:themeColor="text1"/>
        </w:rPr>
        <w:t xml:space="preserve">added a </w:t>
      </w:r>
      <w:proofErr w:type="spellStart"/>
      <w:r w:rsidR="000F0F63" w:rsidRPr="000305D4">
        <w:rPr>
          <w:rFonts w:cstheme="minorHAnsi"/>
          <w:color w:val="000000" w:themeColor="text1"/>
        </w:rPr>
        <w:t>SetOnApplyWindowInsetsListener</w:t>
      </w:r>
      <w:proofErr w:type="spellEnd"/>
      <w:r w:rsidR="002F59AB" w:rsidRPr="000305D4">
        <w:rPr>
          <w:rFonts w:cstheme="minorHAnsi"/>
          <w:color w:val="000000" w:themeColor="text1"/>
        </w:rPr>
        <w:t xml:space="preserve"> for </w:t>
      </w:r>
      <w:proofErr w:type="gramStart"/>
      <w:r w:rsidR="002F59AB" w:rsidRPr="000305D4">
        <w:rPr>
          <w:rFonts w:cstheme="minorHAnsi"/>
          <w:color w:val="000000" w:themeColor="text1"/>
        </w:rPr>
        <w:t xml:space="preserve">the </w:t>
      </w:r>
      <w:r w:rsidR="000305D4" w:rsidRPr="000305D4">
        <w:rPr>
          <w:rFonts w:cstheme="minorHAnsi"/>
          <w:color w:val="000000" w:themeColor="text1"/>
        </w:rPr>
        <w:t xml:space="preserve"> </w:t>
      </w:r>
      <w:proofErr w:type="spellStart"/>
      <w:r w:rsidR="000305D4" w:rsidRPr="000305D4">
        <w:rPr>
          <w:rFonts w:cstheme="minorHAnsi"/>
          <w:color w:val="000000" w:themeColor="text1"/>
        </w:rPr>
        <w:t>LeaderboardPagerFragment</w:t>
      </w:r>
      <w:proofErr w:type="spellEnd"/>
      <w:proofErr w:type="gramEnd"/>
      <w:r w:rsidR="000305D4">
        <w:rPr>
          <w:rFonts w:cstheme="minorHAnsi"/>
          <w:color w:val="000000" w:themeColor="text1"/>
        </w:rPr>
        <w:t>. All done and this time tested</w:t>
      </w:r>
      <w:r w:rsidR="00564DA8">
        <w:rPr>
          <w:rFonts w:cstheme="minorHAnsi"/>
          <w:color w:val="000000" w:themeColor="text1"/>
        </w:rPr>
        <w:t xml:space="preserve"> – no other changes other than the layout </w:t>
      </w:r>
      <w:r w:rsidR="00876B79">
        <w:rPr>
          <w:rFonts w:cstheme="minorHAnsi"/>
          <w:color w:val="000000" w:themeColor="text1"/>
        </w:rPr>
        <w:t xml:space="preserve">to add an </w:t>
      </w:r>
      <w:proofErr w:type="spellStart"/>
      <w:r w:rsidR="00876B79">
        <w:rPr>
          <w:rFonts w:cstheme="minorHAnsi"/>
          <w:color w:val="000000" w:themeColor="text1"/>
        </w:rPr>
        <w:t>android:id</w:t>
      </w:r>
      <w:proofErr w:type="spellEnd"/>
      <w:r w:rsidR="00876B79">
        <w:rPr>
          <w:rFonts w:cstheme="minorHAnsi"/>
          <w:color w:val="000000" w:themeColor="text1"/>
        </w:rPr>
        <w:t xml:space="preserve"> for the </w:t>
      </w:r>
      <w:proofErr w:type="spellStart"/>
      <w:r w:rsidR="00876B79">
        <w:rPr>
          <w:rFonts w:cstheme="minorHAnsi"/>
          <w:color w:val="000000" w:themeColor="text1"/>
        </w:rPr>
        <w:t>constraintlay</w:t>
      </w:r>
      <w:r w:rsidR="007B5C1A">
        <w:rPr>
          <w:rFonts w:cstheme="minorHAnsi"/>
          <w:color w:val="000000" w:themeColor="text1"/>
        </w:rPr>
        <w:t>out</w:t>
      </w:r>
      <w:proofErr w:type="spellEnd"/>
      <w:r w:rsidR="000305D4">
        <w:rPr>
          <w:rFonts w:cstheme="minorHAnsi"/>
          <w:color w:val="000000" w:themeColor="text1"/>
        </w:rPr>
        <w:t>.</w:t>
      </w:r>
    </w:p>
    <w:p w14:paraId="647B5F4C" w14:textId="77777777" w:rsidR="0071220A" w:rsidRPr="00CF48CA" w:rsidRDefault="0071220A" w:rsidP="00D45601"/>
    <w:sectPr w:rsidR="0071220A"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kOLWgBhSNNnLQAAAA=="/>
  </w:docVars>
  <w:rsids>
    <w:rsidRoot w:val="00E946F8"/>
    <w:rsid w:val="00000F34"/>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2274"/>
    <w:rsid w:val="00023522"/>
    <w:rsid w:val="000239D7"/>
    <w:rsid w:val="00023D1E"/>
    <w:rsid w:val="0002563F"/>
    <w:rsid w:val="00025AF2"/>
    <w:rsid w:val="00025FC4"/>
    <w:rsid w:val="0002646F"/>
    <w:rsid w:val="00026495"/>
    <w:rsid w:val="000305D4"/>
    <w:rsid w:val="00031628"/>
    <w:rsid w:val="0003163A"/>
    <w:rsid w:val="0003397C"/>
    <w:rsid w:val="00034484"/>
    <w:rsid w:val="0003643F"/>
    <w:rsid w:val="000373E2"/>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7EB"/>
    <w:rsid w:val="00067978"/>
    <w:rsid w:val="00067B67"/>
    <w:rsid w:val="00067F6A"/>
    <w:rsid w:val="00070A11"/>
    <w:rsid w:val="000711AF"/>
    <w:rsid w:val="00071624"/>
    <w:rsid w:val="000722FC"/>
    <w:rsid w:val="00072EA6"/>
    <w:rsid w:val="00073145"/>
    <w:rsid w:val="000735EF"/>
    <w:rsid w:val="00074865"/>
    <w:rsid w:val="0007574E"/>
    <w:rsid w:val="000770F1"/>
    <w:rsid w:val="00080C86"/>
    <w:rsid w:val="00082215"/>
    <w:rsid w:val="00082513"/>
    <w:rsid w:val="0008270A"/>
    <w:rsid w:val="00083C71"/>
    <w:rsid w:val="00083FCD"/>
    <w:rsid w:val="000841CE"/>
    <w:rsid w:val="00085E4C"/>
    <w:rsid w:val="00086A0C"/>
    <w:rsid w:val="00090936"/>
    <w:rsid w:val="00094C02"/>
    <w:rsid w:val="000964B3"/>
    <w:rsid w:val="000964F5"/>
    <w:rsid w:val="000971A8"/>
    <w:rsid w:val="000A2AE5"/>
    <w:rsid w:val="000A2FFA"/>
    <w:rsid w:val="000A59C0"/>
    <w:rsid w:val="000A5A48"/>
    <w:rsid w:val="000A6530"/>
    <w:rsid w:val="000A7487"/>
    <w:rsid w:val="000B239A"/>
    <w:rsid w:val="000B2D92"/>
    <w:rsid w:val="000B4B89"/>
    <w:rsid w:val="000B51FB"/>
    <w:rsid w:val="000C46B4"/>
    <w:rsid w:val="000C4CCB"/>
    <w:rsid w:val="000C7921"/>
    <w:rsid w:val="000C7DCD"/>
    <w:rsid w:val="000D4265"/>
    <w:rsid w:val="000D6F1F"/>
    <w:rsid w:val="000E3FAB"/>
    <w:rsid w:val="000E4618"/>
    <w:rsid w:val="000E4EED"/>
    <w:rsid w:val="000E63CF"/>
    <w:rsid w:val="000E7539"/>
    <w:rsid w:val="000F00C6"/>
    <w:rsid w:val="000F0E40"/>
    <w:rsid w:val="000F0F28"/>
    <w:rsid w:val="000F0F63"/>
    <w:rsid w:val="000F3EAF"/>
    <w:rsid w:val="000F40DF"/>
    <w:rsid w:val="000F74E3"/>
    <w:rsid w:val="000F7F9A"/>
    <w:rsid w:val="00101E7E"/>
    <w:rsid w:val="00101F77"/>
    <w:rsid w:val="00113FDE"/>
    <w:rsid w:val="00117D59"/>
    <w:rsid w:val="00117E61"/>
    <w:rsid w:val="00120BA6"/>
    <w:rsid w:val="00121A60"/>
    <w:rsid w:val="00121C77"/>
    <w:rsid w:val="00121CB2"/>
    <w:rsid w:val="001223C7"/>
    <w:rsid w:val="001263E4"/>
    <w:rsid w:val="001264E9"/>
    <w:rsid w:val="00127118"/>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3B22"/>
    <w:rsid w:val="001541E3"/>
    <w:rsid w:val="00155249"/>
    <w:rsid w:val="00156E9B"/>
    <w:rsid w:val="00157C6E"/>
    <w:rsid w:val="001606C4"/>
    <w:rsid w:val="00162E3C"/>
    <w:rsid w:val="00162EAE"/>
    <w:rsid w:val="00163AEB"/>
    <w:rsid w:val="001669C1"/>
    <w:rsid w:val="001672C7"/>
    <w:rsid w:val="001704E3"/>
    <w:rsid w:val="00171662"/>
    <w:rsid w:val="00171B29"/>
    <w:rsid w:val="001742CF"/>
    <w:rsid w:val="0018035E"/>
    <w:rsid w:val="00181F46"/>
    <w:rsid w:val="00181FA3"/>
    <w:rsid w:val="00183569"/>
    <w:rsid w:val="001850F5"/>
    <w:rsid w:val="0018611C"/>
    <w:rsid w:val="00187485"/>
    <w:rsid w:val="00187D15"/>
    <w:rsid w:val="00191388"/>
    <w:rsid w:val="0019199A"/>
    <w:rsid w:val="00193894"/>
    <w:rsid w:val="001945F3"/>
    <w:rsid w:val="001949D2"/>
    <w:rsid w:val="00194F48"/>
    <w:rsid w:val="00195F80"/>
    <w:rsid w:val="00196D68"/>
    <w:rsid w:val="001A3246"/>
    <w:rsid w:val="001A496B"/>
    <w:rsid w:val="001A4A96"/>
    <w:rsid w:val="001A596A"/>
    <w:rsid w:val="001A632C"/>
    <w:rsid w:val="001B06FC"/>
    <w:rsid w:val="001B0846"/>
    <w:rsid w:val="001B1398"/>
    <w:rsid w:val="001B1DDE"/>
    <w:rsid w:val="001B2740"/>
    <w:rsid w:val="001B3EEB"/>
    <w:rsid w:val="001B575D"/>
    <w:rsid w:val="001B5878"/>
    <w:rsid w:val="001B62A1"/>
    <w:rsid w:val="001C060E"/>
    <w:rsid w:val="001C0ED0"/>
    <w:rsid w:val="001C4748"/>
    <w:rsid w:val="001C63BD"/>
    <w:rsid w:val="001C7988"/>
    <w:rsid w:val="001D0EC9"/>
    <w:rsid w:val="001D10ED"/>
    <w:rsid w:val="001D115C"/>
    <w:rsid w:val="001D2752"/>
    <w:rsid w:val="001D4813"/>
    <w:rsid w:val="001D4F7A"/>
    <w:rsid w:val="001E13D1"/>
    <w:rsid w:val="001E17A4"/>
    <w:rsid w:val="001E1C6E"/>
    <w:rsid w:val="001E1F13"/>
    <w:rsid w:val="001E48DD"/>
    <w:rsid w:val="001E4969"/>
    <w:rsid w:val="001E6A1C"/>
    <w:rsid w:val="001E72B5"/>
    <w:rsid w:val="001E73E5"/>
    <w:rsid w:val="001F098E"/>
    <w:rsid w:val="001F4449"/>
    <w:rsid w:val="001F4980"/>
    <w:rsid w:val="001F4CBC"/>
    <w:rsid w:val="001F5F28"/>
    <w:rsid w:val="001F7FE5"/>
    <w:rsid w:val="0020040D"/>
    <w:rsid w:val="00201D59"/>
    <w:rsid w:val="00201F2A"/>
    <w:rsid w:val="00203502"/>
    <w:rsid w:val="00203722"/>
    <w:rsid w:val="002063E7"/>
    <w:rsid w:val="00207405"/>
    <w:rsid w:val="002075F9"/>
    <w:rsid w:val="0020792B"/>
    <w:rsid w:val="00210B29"/>
    <w:rsid w:val="00210DB5"/>
    <w:rsid w:val="00210F27"/>
    <w:rsid w:val="00213486"/>
    <w:rsid w:val="0021413D"/>
    <w:rsid w:val="00214355"/>
    <w:rsid w:val="00223209"/>
    <w:rsid w:val="002241F5"/>
    <w:rsid w:val="002244FA"/>
    <w:rsid w:val="00230296"/>
    <w:rsid w:val="00230D84"/>
    <w:rsid w:val="00230F06"/>
    <w:rsid w:val="00233664"/>
    <w:rsid w:val="00233D6F"/>
    <w:rsid w:val="00233F90"/>
    <w:rsid w:val="00234DF0"/>
    <w:rsid w:val="002350AA"/>
    <w:rsid w:val="00236F63"/>
    <w:rsid w:val="00237585"/>
    <w:rsid w:val="00237588"/>
    <w:rsid w:val="002379D9"/>
    <w:rsid w:val="00237DB0"/>
    <w:rsid w:val="002403C0"/>
    <w:rsid w:val="00242236"/>
    <w:rsid w:val="00243FAA"/>
    <w:rsid w:val="0024601D"/>
    <w:rsid w:val="0024725F"/>
    <w:rsid w:val="002476FA"/>
    <w:rsid w:val="00247779"/>
    <w:rsid w:val="00247E1D"/>
    <w:rsid w:val="00250B46"/>
    <w:rsid w:val="00251A8E"/>
    <w:rsid w:val="00255C6F"/>
    <w:rsid w:val="00263E19"/>
    <w:rsid w:val="0026585C"/>
    <w:rsid w:val="00267D07"/>
    <w:rsid w:val="00270570"/>
    <w:rsid w:val="00272848"/>
    <w:rsid w:val="0027331F"/>
    <w:rsid w:val="00273DAE"/>
    <w:rsid w:val="0027747D"/>
    <w:rsid w:val="00277AC7"/>
    <w:rsid w:val="002809B8"/>
    <w:rsid w:val="002810E9"/>
    <w:rsid w:val="00282CC4"/>
    <w:rsid w:val="00284EC8"/>
    <w:rsid w:val="0028584D"/>
    <w:rsid w:val="00286F35"/>
    <w:rsid w:val="00287F41"/>
    <w:rsid w:val="00290C63"/>
    <w:rsid w:val="00292923"/>
    <w:rsid w:val="002937E3"/>
    <w:rsid w:val="00293B94"/>
    <w:rsid w:val="00296575"/>
    <w:rsid w:val="00296C62"/>
    <w:rsid w:val="002A1CFB"/>
    <w:rsid w:val="002A2DF2"/>
    <w:rsid w:val="002A3107"/>
    <w:rsid w:val="002A5679"/>
    <w:rsid w:val="002A63E0"/>
    <w:rsid w:val="002A74E2"/>
    <w:rsid w:val="002B3796"/>
    <w:rsid w:val="002B5A35"/>
    <w:rsid w:val="002C056F"/>
    <w:rsid w:val="002C34B4"/>
    <w:rsid w:val="002C53B8"/>
    <w:rsid w:val="002C56B8"/>
    <w:rsid w:val="002C5D5C"/>
    <w:rsid w:val="002C7E59"/>
    <w:rsid w:val="002D341B"/>
    <w:rsid w:val="002D3EB4"/>
    <w:rsid w:val="002D65A5"/>
    <w:rsid w:val="002D7FB6"/>
    <w:rsid w:val="002E12F1"/>
    <w:rsid w:val="002E2920"/>
    <w:rsid w:val="002E55AE"/>
    <w:rsid w:val="002E589D"/>
    <w:rsid w:val="002F1CCE"/>
    <w:rsid w:val="002F286E"/>
    <w:rsid w:val="002F2D4C"/>
    <w:rsid w:val="002F3FEC"/>
    <w:rsid w:val="002F4A38"/>
    <w:rsid w:val="002F583B"/>
    <w:rsid w:val="002F59AB"/>
    <w:rsid w:val="002F5A2C"/>
    <w:rsid w:val="002F5BD6"/>
    <w:rsid w:val="002F6361"/>
    <w:rsid w:val="002F6B52"/>
    <w:rsid w:val="00302BCE"/>
    <w:rsid w:val="00303FC0"/>
    <w:rsid w:val="0030405B"/>
    <w:rsid w:val="003048A1"/>
    <w:rsid w:val="0030501D"/>
    <w:rsid w:val="00305AFF"/>
    <w:rsid w:val="003078B6"/>
    <w:rsid w:val="003100B9"/>
    <w:rsid w:val="00310426"/>
    <w:rsid w:val="00311C88"/>
    <w:rsid w:val="003123CE"/>
    <w:rsid w:val="00313037"/>
    <w:rsid w:val="00313570"/>
    <w:rsid w:val="003150E8"/>
    <w:rsid w:val="00315628"/>
    <w:rsid w:val="00316391"/>
    <w:rsid w:val="0031644C"/>
    <w:rsid w:val="003171AF"/>
    <w:rsid w:val="003215DC"/>
    <w:rsid w:val="00324D3A"/>
    <w:rsid w:val="00325B7C"/>
    <w:rsid w:val="00330F43"/>
    <w:rsid w:val="00334A02"/>
    <w:rsid w:val="003356FB"/>
    <w:rsid w:val="00340B13"/>
    <w:rsid w:val="003411F0"/>
    <w:rsid w:val="0034150E"/>
    <w:rsid w:val="00347273"/>
    <w:rsid w:val="00351122"/>
    <w:rsid w:val="00351134"/>
    <w:rsid w:val="003518D6"/>
    <w:rsid w:val="00352C08"/>
    <w:rsid w:val="003534CE"/>
    <w:rsid w:val="003535B8"/>
    <w:rsid w:val="00356C38"/>
    <w:rsid w:val="00357133"/>
    <w:rsid w:val="0036024C"/>
    <w:rsid w:val="00363D4C"/>
    <w:rsid w:val="00364F0C"/>
    <w:rsid w:val="00366BED"/>
    <w:rsid w:val="00366D36"/>
    <w:rsid w:val="003701DE"/>
    <w:rsid w:val="003728FB"/>
    <w:rsid w:val="003736E0"/>
    <w:rsid w:val="00375BBF"/>
    <w:rsid w:val="003769B7"/>
    <w:rsid w:val="00376C5D"/>
    <w:rsid w:val="0038029E"/>
    <w:rsid w:val="003802A0"/>
    <w:rsid w:val="003818DB"/>
    <w:rsid w:val="00382447"/>
    <w:rsid w:val="00382B4E"/>
    <w:rsid w:val="003834F6"/>
    <w:rsid w:val="003845A0"/>
    <w:rsid w:val="00384FE1"/>
    <w:rsid w:val="00386970"/>
    <w:rsid w:val="00393995"/>
    <w:rsid w:val="003942FB"/>
    <w:rsid w:val="003964FF"/>
    <w:rsid w:val="00397C82"/>
    <w:rsid w:val="003A0E59"/>
    <w:rsid w:val="003A1A6F"/>
    <w:rsid w:val="003A27B8"/>
    <w:rsid w:val="003A2D6A"/>
    <w:rsid w:val="003A38D7"/>
    <w:rsid w:val="003A39E5"/>
    <w:rsid w:val="003A3DB5"/>
    <w:rsid w:val="003B1309"/>
    <w:rsid w:val="003B61E1"/>
    <w:rsid w:val="003C031D"/>
    <w:rsid w:val="003C0E65"/>
    <w:rsid w:val="003C1675"/>
    <w:rsid w:val="003C29D5"/>
    <w:rsid w:val="003C37E9"/>
    <w:rsid w:val="003C3B24"/>
    <w:rsid w:val="003C6636"/>
    <w:rsid w:val="003C7859"/>
    <w:rsid w:val="003D1086"/>
    <w:rsid w:val="003D79DB"/>
    <w:rsid w:val="003E13DA"/>
    <w:rsid w:val="003E2CBC"/>
    <w:rsid w:val="003E3072"/>
    <w:rsid w:val="003E3768"/>
    <w:rsid w:val="003E77C4"/>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1653E"/>
    <w:rsid w:val="00422111"/>
    <w:rsid w:val="00422CAA"/>
    <w:rsid w:val="00423ACE"/>
    <w:rsid w:val="0042416B"/>
    <w:rsid w:val="004242D2"/>
    <w:rsid w:val="004257C7"/>
    <w:rsid w:val="00426400"/>
    <w:rsid w:val="00426B5E"/>
    <w:rsid w:val="00427167"/>
    <w:rsid w:val="0043173D"/>
    <w:rsid w:val="00431D63"/>
    <w:rsid w:val="00435529"/>
    <w:rsid w:val="00437595"/>
    <w:rsid w:val="00440952"/>
    <w:rsid w:val="00441206"/>
    <w:rsid w:val="00444E86"/>
    <w:rsid w:val="00445388"/>
    <w:rsid w:val="0044571A"/>
    <w:rsid w:val="00447AB2"/>
    <w:rsid w:val="004513E1"/>
    <w:rsid w:val="00451E8B"/>
    <w:rsid w:val="00452E4E"/>
    <w:rsid w:val="004534DA"/>
    <w:rsid w:val="0045398A"/>
    <w:rsid w:val="004548B7"/>
    <w:rsid w:val="00454971"/>
    <w:rsid w:val="004549DF"/>
    <w:rsid w:val="00454B82"/>
    <w:rsid w:val="00454D86"/>
    <w:rsid w:val="00456691"/>
    <w:rsid w:val="0046018F"/>
    <w:rsid w:val="00460866"/>
    <w:rsid w:val="004613CB"/>
    <w:rsid w:val="00461D51"/>
    <w:rsid w:val="0046293F"/>
    <w:rsid w:val="00463862"/>
    <w:rsid w:val="0046433A"/>
    <w:rsid w:val="00464532"/>
    <w:rsid w:val="0046592C"/>
    <w:rsid w:val="00466124"/>
    <w:rsid w:val="00467966"/>
    <w:rsid w:val="004711CE"/>
    <w:rsid w:val="00472D25"/>
    <w:rsid w:val="00474C1B"/>
    <w:rsid w:val="004769F3"/>
    <w:rsid w:val="00476B41"/>
    <w:rsid w:val="00477653"/>
    <w:rsid w:val="00480008"/>
    <w:rsid w:val="0048158F"/>
    <w:rsid w:val="00481F2F"/>
    <w:rsid w:val="004828E0"/>
    <w:rsid w:val="00482A4A"/>
    <w:rsid w:val="00482E4F"/>
    <w:rsid w:val="00483B62"/>
    <w:rsid w:val="004852E0"/>
    <w:rsid w:val="00491A58"/>
    <w:rsid w:val="00491FE3"/>
    <w:rsid w:val="00493804"/>
    <w:rsid w:val="004946CD"/>
    <w:rsid w:val="00495C1B"/>
    <w:rsid w:val="004978DD"/>
    <w:rsid w:val="00497AA5"/>
    <w:rsid w:val="004A0597"/>
    <w:rsid w:val="004A25CF"/>
    <w:rsid w:val="004A3768"/>
    <w:rsid w:val="004A65F6"/>
    <w:rsid w:val="004B07BB"/>
    <w:rsid w:val="004B0D22"/>
    <w:rsid w:val="004B2294"/>
    <w:rsid w:val="004B3485"/>
    <w:rsid w:val="004B3F09"/>
    <w:rsid w:val="004B4F8C"/>
    <w:rsid w:val="004B5E9D"/>
    <w:rsid w:val="004B62EE"/>
    <w:rsid w:val="004B6434"/>
    <w:rsid w:val="004B6995"/>
    <w:rsid w:val="004B6A38"/>
    <w:rsid w:val="004B7DBF"/>
    <w:rsid w:val="004C02D7"/>
    <w:rsid w:val="004C159A"/>
    <w:rsid w:val="004C1BE2"/>
    <w:rsid w:val="004C3AFE"/>
    <w:rsid w:val="004C45C5"/>
    <w:rsid w:val="004C6309"/>
    <w:rsid w:val="004C7819"/>
    <w:rsid w:val="004D0887"/>
    <w:rsid w:val="004D0992"/>
    <w:rsid w:val="004D0B0F"/>
    <w:rsid w:val="004D0DE9"/>
    <w:rsid w:val="004D1729"/>
    <w:rsid w:val="004D1EFF"/>
    <w:rsid w:val="004D3846"/>
    <w:rsid w:val="004D569C"/>
    <w:rsid w:val="004D58DF"/>
    <w:rsid w:val="004D5997"/>
    <w:rsid w:val="004D63C4"/>
    <w:rsid w:val="004E2438"/>
    <w:rsid w:val="004E2808"/>
    <w:rsid w:val="004E3664"/>
    <w:rsid w:val="004E3D4A"/>
    <w:rsid w:val="004E7490"/>
    <w:rsid w:val="004F114D"/>
    <w:rsid w:val="004F1609"/>
    <w:rsid w:val="004F2E66"/>
    <w:rsid w:val="004F54D0"/>
    <w:rsid w:val="004F58EE"/>
    <w:rsid w:val="004F5DB1"/>
    <w:rsid w:val="004F7C5B"/>
    <w:rsid w:val="00500A18"/>
    <w:rsid w:val="005021D3"/>
    <w:rsid w:val="00502276"/>
    <w:rsid w:val="00503091"/>
    <w:rsid w:val="005042B2"/>
    <w:rsid w:val="005050AE"/>
    <w:rsid w:val="00505E88"/>
    <w:rsid w:val="005071AC"/>
    <w:rsid w:val="00510A02"/>
    <w:rsid w:val="00510C75"/>
    <w:rsid w:val="00512BA1"/>
    <w:rsid w:val="005138AA"/>
    <w:rsid w:val="00513A8A"/>
    <w:rsid w:val="00513CE5"/>
    <w:rsid w:val="00515FF3"/>
    <w:rsid w:val="005166DC"/>
    <w:rsid w:val="00516B8F"/>
    <w:rsid w:val="005179F4"/>
    <w:rsid w:val="00520122"/>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555E"/>
    <w:rsid w:val="005570E3"/>
    <w:rsid w:val="005573D3"/>
    <w:rsid w:val="0056156C"/>
    <w:rsid w:val="00561EB5"/>
    <w:rsid w:val="00562720"/>
    <w:rsid w:val="00564DA8"/>
    <w:rsid w:val="00565FD4"/>
    <w:rsid w:val="005667B6"/>
    <w:rsid w:val="005667D5"/>
    <w:rsid w:val="00570DEC"/>
    <w:rsid w:val="00572E5B"/>
    <w:rsid w:val="00573321"/>
    <w:rsid w:val="00574B6A"/>
    <w:rsid w:val="00576AB3"/>
    <w:rsid w:val="00577FAA"/>
    <w:rsid w:val="005805C2"/>
    <w:rsid w:val="005814B0"/>
    <w:rsid w:val="00582739"/>
    <w:rsid w:val="005845F7"/>
    <w:rsid w:val="00584E71"/>
    <w:rsid w:val="00585951"/>
    <w:rsid w:val="0058638A"/>
    <w:rsid w:val="00590688"/>
    <w:rsid w:val="00590C12"/>
    <w:rsid w:val="00591367"/>
    <w:rsid w:val="00591F13"/>
    <w:rsid w:val="0059277B"/>
    <w:rsid w:val="00593AE5"/>
    <w:rsid w:val="00593F88"/>
    <w:rsid w:val="00594B84"/>
    <w:rsid w:val="0059611D"/>
    <w:rsid w:val="005970C1"/>
    <w:rsid w:val="00597159"/>
    <w:rsid w:val="005A30FE"/>
    <w:rsid w:val="005B2994"/>
    <w:rsid w:val="005B45B7"/>
    <w:rsid w:val="005C01C6"/>
    <w:rsid w:val="005C077C"/>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3A5"/>
    <w:rsid w:val="005F7D7F"/>
    <w:rsid w:val="006004E8"/>
    <w:rsid w:val="006012AB"/>
    <w:rsid w:val="00601A50"/>
    <w:rsid w:val="006026AE"/>
    <w:rsid w:val="0060321F"/>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4139"/>
    <w:rsid w:val="006355E5"/>
    <w:rsid w:val="0063633B"/>
    <w:rsid w:val="006415C8"/>
    <w:rsid w:val="006428B8"/>
    <w:rsid w:val="00643148"/>
    <w:rsid w:val="00643777"/>
    <w:rsid w:val="00646619"/>
    <w:rsid w:val="00646827"/>
    <w:rsid w:val="006474E4"/>
    <w:rsid w:val="0065068B"/>
    <w:rsid w:val="006519B1"/>
    <w:rsid w:val="00651B27"/>
    <w:rsid w:val="00661132"/>
    <w:rsid w:val="00663B46"/>
    <w:rsid w:val="00664B7A"/>
    <w:rsid w:val="006667E1"/>
    <w:rsid w:val="00670BC4"/>
    <w:rsid w:val="00671651"/>
    <w:rsid w:val="00671921"/>
    <w:rsid w:val="00671B16"/>
    <w:rsid w:val="006738AC"/>
    <w:rsid w:val="00675238"/>
    <w:rsid w:val="00680A75"/>
    <w:rsid w:val="00681676"/>
    <w:rsid w:val="006826BC"/>
    <w:rsid w:val="00682BB7"/>
    <w:rsid w:val="00682C48"/>
    <w:rsid w:val="00684000"/>
    <w:rsid w:val="006841B0"/>
    <w:rsid w:val="006856BE"/>
    <w:rsid w:val="00687446"/>
    <w:rsid w:val="006908C7"/>
    <w:rsid w:val="00694DD3"/>
    <w:rsid w:val="00696228"/>
    <w:rsid w:val="00697E04"/>
    <w:rsid w:val="006A007A"/>
    <w:rsid w:val="006A0751"/>
    <w:rsid w:val="006A0B79"/>
    <w:rsid w:val="006A0F11"/>
    <w:rsid w:val="006A17ED"/>
    <w:rsid w:val="006A1BBE"/>
    <w:rsid w:val="006A28E5"/>
    <w:rsid w:val="006A4234"/>
    <w:rsid w:val="006A460D"/>
    <w:rsid w:val="006A6A09"/>
    <w:rsid w:val="006A7176"/>
    <w:rsid w:val="006A7197"/>
    <w:rsid w:val="006A7728"/>
    <w:rsid w:val="006A79F5"/>
    <w:rsid w:val="006A7F7B"/>
    <w:rsid w:val="006B02F7"/>
    <w:rsid w:val="006B11E0"/>
    <w:rsid w:val="006B1A3D"/>
    <w:rsid w:val="006B3903"/>
    <w:rsid w:val="006B4AA1"/>
    <w:rsid w:val="006B7967"/>
    <w:rsid w:val="006C0E43"/>
    <w:rsid w:val="006C178C"/>
    <w:rsid w:val="006C2E4C"/>
    <w:rsid w:val="006C2F2C"/>
    <w:rsid w:val="006C55FA"/>
    <w:rsid w:val="006C567B"/>
    <w:rsid w:val="006C698F"/>
    <w:rsid w:val="006C7691"/>
    <w:rsid w:val="006D0DB4"/>
    <w:rsid w:val="006D4468"/>
    <w:rsid w:val="006D656A"/>
    <w:rsid w:val="006D6D47"/>
    <w:rsid w:val="006E0FD1"/>
    <w:rsid w:val="006E1B28"/>
    <w:rsid w:val="006E2BA3"/>
    <w:rsid w:val="006E3596"/>
    <w:rsid w:val="006E51E9"/>
    <w:rsid w:val="006E577E"/>
    <w:rsid w:val="006E62D5"/>
    <w:rsid w:val="006E67CD"/>
    <w:rsid w:val="006E7071"/>
    <w:rsid w:val="006E7BC0"/>
    <w:rsid w:val="006F0D3B"/>
    <w:rsid w:val="006F230B"/>
    <w:rsid w:val="006F2BD2"/>
    <w:rsid w:val="006F4B50"/>
    <w:rsid w:val="006F4F08"/>
    <w:rsid w:val="006F54E1"/>
    <w:rsid w:val="00700816"/>
    <w:rsid w:val="00705E00"/>
    <w:rsid w:val="00705F7B"/>
    <w:rsid w:val="00707645"/>
    <w:rsid w:val="007117B7"/>
    <w:rsid w:val="00711C65"/>
    <w:rsid w:val="0071220A"/>
    <w:rsid w:val="00713611"/>
    <w:rsid w:val="00713DF3"/>
    <w:rsid w:val="0071568D"/>
    <w:rsid w:val="00715D45"/>
    <w:rsid w:val="00716068"/>
    <w:rsid w:val="00717EE5"/>
    <w:rsid w:val="00723211"/>
    <w:rsid w:val="007232F9"/>
    <w:rsid w:val="007248D5"/>
    <w:rsid w:val="00724BD6"/>
    <w:rsid w:val="007250E3"/>
    <w:rsid w:val="00725CAC"/>
    <w:rsid w:val="00727AD4"/>
    <w:rsid w:val="00727DF6"/>
    <w:rsid w:val="00730354"/>
    <w:rsid w:val="00730A4D"/>
    <w:rsid w:val="00731D34"/>
    <w:rsid w:val="007326A0"/>
    <w:rsid w:val="00734F92"/>
    <w:rsid w:val="00737D28"/>
    <w:rsid w:val="00740A33"/>
    <w:rsid w:val="00740AF0"/>
    <w:rsid w:val="00742BB3"/>
    <w:rsid w:val="00742C41"/>
    <w:rsid w:val="00744B84"/>
    <w:rsid w:val="0075066C"/>
    <w:rsid w:val="00751798"/>
    <w:rsid w:val="00751C6A"/>
    <w:rsid w:val="00751CF7"/>
    <w:rsid w:val="00754BF6"/>
    <w:rsid w:val="00756910"/>
    <w:rsid w:val="00760F7E"/>
    <w:rsid w:val="00761851"/>
    <w:rsid w:val="00761A79"/>
    <w:rsid w:val="007710CF"/>
    <w:rsid w:val="0077211C"/>
    <w:rsid w:val="0077686C"/>
    <w:rsid w:val="00784144"/>
    <w:rsid w:val="00784943"/>
    <w:rsid w:val="007850C5"/>
    <w:rsid w:val="007852BF"/>
    <w:rsid w:val="00793528"/>
    <w:rsid w:val="00793EC6"/>
    <w:rsid w:val="00794234"/>
    <w:rsid w:val="007955AD"/>
    <w:rsid w:val="00795BB4"/>
    <w:rsid w:val="007970B2"/>
    <w:rsid w:val="00797202"/>
    <w:rsid w:val="007A0FFB"/>
    <w:rsid w:val="007A2D45"/>
    <w:rsid w:val="007A351A"/>
    <w:rsid w:val="007A4C0C"/>
    <w:rsid w:val="007B0938"/>
    <w:rsid w:val="007B133F"/>
    <w:rsid w:val="007B1694"/>
    <w:rsid w:val="007B2093"/>
    <w:rsid w:val="007B34B0"/>
    <w:rsid w:val="007B3C4E"/>
    <w:rsid w:val="007B41C2"/>
    <w:rsid w:val="007B5C1A"/>
    <w:rsid w:val="007B73A7"/>
    <w:rsid w:val="007C0446"/>
    <w:rsid w:val="007C0C74"/>
    <w:rsid w:val="007C0C9E"/>
    <w:rsid w:val="007C0FFE"/>
    <w:rsid w:val="007C1D0D"/>
    <w:rsid w:val="007C3C3B"/>
    <w:rsid w:val="007C482C"/>
    <w:rsid w:val="007C625D"/>
    <w:rsid w:val="007C7171"/>
    <w:rsid w:val="007D0822"/>
    <w:rsid w:val="007D0D18"/>
    <w:rsid w:val="007D1CF4"/>
    <w:rsid w:val="007D2D53"/>
    <w:rsid w:val="007D31BC"/>
    <w:rsid w:val="007D43BC"/>
    <w:rsid w:val="007D4B8D"/>
    <w:rsid w:val="007D4F16"/>
    <w:rsid w:val="007D516F"/>
    <w:rsid w:val="007D6A0E"/>
    <w:rsid w:val="007D6E4A"/>
    <w:rsid w:val="007E0659"/>
    <w:rsid w:val="007E1021"/>
    <w:rsid w:val="007E1C23"/>
    <w:rsid w:val="007E452A"/>
    <w:rsid w:val="007E4773"/>
    <w:rsid w:val="007E72F7"/>
    <w:rsid w:val="007E7624"/>
    <w:rsid w:val="007F1871"/>
    <w:rsid w:val="007F1C97"/>
    <w:rsid w:val="007F3869"/>
    <w:rsid w:val="007F4C87"/>
    <w:rsid w:val="007F4DDF"/>
    <w:rsid w:val="007F5264"/>
    <w:rsid w:val="00800384"/>
    <w:rsid w:val="00800D3E"/>
    <w:rsid w:val="008013F7"/>
    <w:rsid w:val="00802FBE"/>
    <w:rsid w:val="00805060"/>
    <w:rsid w:val="00806F8B"/>
    <w:rsid w:val="00810BC3"/>
    <w:rsid w:val="00812FF3"/>
    <w:rsid w:val="00813C2A"/>
    <w:rsid w:val="00816F1B"/>
    <w:rsid w:val="008212D3"/>
    <w:rsid w:val="0082178A"/>
    <w:rsid w:val="00826D2E"/>
    <w:rsid w:val="008301C6"/>
    <w:rsid w:val="0083020A"/>
    <w:rsid w:val="008308B3"/>
    <w:rsid w:val="00830E4B"/>
    <w:rsid w:val="008315CD"/>
    <w:rsid w:val="00832830"/>
    <w:rsid w:val="00835ECA"/>
    <w:rsid w:val="008364F2"/>
    <w:rsid w:val="00837ED3"/>
    <w:rsid w:val="0084064D"/>
    <w:rsid w:val="00840E34"/>
    <w:rsid w:val="00840E7A"/>
    <w:rsid w:val="00841479"/>
    <w:rsid w:val="008437BE"/>
    <w:rsid w:val="0084455D"/>
    <w:rsid w:val="00844835"/>
    <w:rsid w:val="0084560A"/>
    <w:rsid w:val="008460A9"/>
    <w:rsid w:val="00846313"/>
    <w:rsid w:val="00846A72"/>
    <w:rsid w:val="008477E1"/>
    <w:rsid w:val="00852B91"/>
    <w:rsid w:val="0085359D"/>
    <w:rsid w:val="00853D48"/>
    <w:rsid w:val="0085420E"/>
    <w:rsid w:val="008572A8"/>
    <w:rsid w:val="0086211F"/>
    <w:rsid w:val="00863B74"/>
    <w:rsid w:val="0087057C"/>
    <w:rsid w:val="00870BD1"/>
    <w:rsid w:val="00871C09"/>
    <w:rsid w:val="00871E3E"/>
    <w:rsid w:val="008753CA"/>
    <w:rsid w:val="00875B9B"/>
    <w:rsid w:val="00876B79"/>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6232"/>
    <w:rsid w:val="00897702"/>
    <w:rsid w:val="00897BB6"/>
    <w:rsid w:val="008A0148"/>
    <w:rsid w:val="008A2522"/>
    <w:rsid w:val="008A3C74"/>
    <w:rsid w:val="008A49CE"/>
    <w:rsid w:val="008A627C"/>
    <w:rsid w:val="008B11DA"/>
    <w:rsid w:val="008B21EF"/>
    <w:rsid w:val="008B69C3"/>
    <w:rsid w:val="008B7F65"/>
    <w:rsid w:val="008C075A"/>
    <w:rsid w:val="008C07F1"/>
    <w:rsid w:val="008C3B05"/>
    <w:rsid w:val="008C43DD"/>
    <w:rsid w:val="008C44E6"/>
    <w:rsid w:val="008C49EC"/>
    <w:rsid w:val="008D00E0"/>
    <w:rsid w:val="008D247D"/>
    <w:rsid w:val="008D2A74"/>
    <w:rsid w:val="008D5FDB"/>
    <w:rsid w:val="008D670E"/>
    <w:rsid w:val="008D72F0"/>
    <w:rsid w:val="008D79E2"/>
    <w:rsid w:val="008E0022"/>
    <w:rsid w:val="008E3A84"/>
    <w:rsid w:val="008E3B0D"/>
    <w:rsid w:val="008E4AF6"/>
    <w:rsid w:val="008E4B8E"/>
    <w:rsid w:val="008E5E70"/>
    <w:rsid w:val="008E607F"/>
    <w:rsid w:val="008E66E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ED5"/>
    <w:rsid w:val="00923436"/>
    <w:rsid w:val="00924DFF"/>
    <w:rsid w:val="00924F4A"/>
    <w:rsid w:val="009251B0"/>
    <w:rsid w:val="00925AB6"/>
    <w:rsid w:val="00925B0B"/>
    <w:rsid w:val="00926485"/>
    <w:rsid w:val="00926889"/>
    <w:rsid w:val="0093098B"/>
    <w:rsid w:val="009326C6"/>
    <w:rsid w:val="00933049"/>
    <w:rsid w:val="00935C88"/>
    <w:rsid w:val="00936A7E"/>
    <w:rsid w:val="00936BC0"/>
    <w:rsid w:val="009419A4"/>
    <w:rsid w:val="009436B2"/>
    <w:rsid w:val="009436F6"/>
    <w:rsid w:val="00944A9B"/>
    <w:rsid w:val="00946B33"/>
    <w:rsid w:val="00946C3E"/>
    <w:rsid w:val="00950064"/>
    <w:rsid w:val="00950525"/>
    <w:rsid w:val="00950588"/>
    <w:rsid w:val="00950D76"/>
    <w:rsid w:val="009516E8"/>
    <w:rsid w:val="00951B95"/>
    <w:rsid w:val="009528BF"/>
    <w:rsid w:val="00952D7B"/>
    <w:rsid w:val="00953374"/>
    <w:rsid w:val="009546D5"/>
    <w:rsid w:val="0095721A"/>
    <w:rsid w:val="0095773B"/>
    <w:rsid w:val="00960944"/>
    <w:rsid w:val="00960AFB"/>
    <w:rsid w:val="009619E4"/>
    <w:rsid w:val="00961EE8"/>
    <w:rsid w:val="00963263"/>
    <w:rsid w:val="00964DB3"/>
    <w:rsid w:val="009665C3"/>
    <w:rsid w:val="00967B3A"/>
    <w:rsid w:val="00972875"/>
    <w:rsid w:val="00974BC1"/>
    <w:rsid w:val="0097520D"/>
    <w:rsid w:val="00977D02"/>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A5B14"/>
    <w:rsid w:val="009A690C"/>
    <w:rsid w:val="009B02EF"/>
    <w:rsid w:val="009B13BA"/>
    <w:rsid w:val="009B5D6C"/>
    <w:rsid w:val="009C16D2"/>
    <w:rsid w:val="009C2B8C"/>
    <w:rsid w:val="009C3AD5"/>
    <w:rsid w:val="009C43E3"/>
    <w:rsid w:val="009C4DCB"/>
    <w:rsid w:val="009C54DC"/>
    <w:rsid w:val="009C5568"/>
    <w:rsid w:val="009C624A"/>
    <w:rsid w:val="009C6B36"/>
    <w:rsid w:val="009C6D17"/>
    <w:rsid w:val="009C707B"/>
    <w:rsid w:val="009D075D"/>
    <w:rsid w:val="009D2BB3"/>
    <w:rsid w:val="009D3C26"/>
    <w:rsid w:val="009D4E6A"/>
    <w:rsid w:val="009D5A6A"/>
    <w:rsid w:val="009D6994"/>
    <w:rsid w:val="009D7BCF"/>
    <w:rsid w:val="009E0297"/>
    <w:rsid w:val="009E188E"/>
    <w:rsid w:val="009E1BFD"/>
    <w:rsid w:val="009E6F0B"/>
    <w:rsid w:val="009F00E0"/>
    <w:rsid w:val="009F0AFE"/>
    <w:rsid w:val="009F0F9E"/>
    <w:rsid w:val="009F1F6E"/>
    <w:rsid w:val="009F2C55"/>
    <w:rsid w:val="009F3FE7"/>
    <w:rsid w:val="009F43CE"/>
    <w:rsid w:val="009F5963"/>
    <w:rsid w:val="009F6731"/>
    <w:rsid w:val="009F67EC"/>
    <w:rsid w:val="00A0122E"/>
    <w:rsid w:val="00A02BE6"/>
    <w:rsid w:val="00A03A44"/>
    <w:rsid w:val="00A059C4"/>
    <w:rsid w:val="00A05AD5"/>
    <w:rsid w:val="00A060B9"/>
    <w:rsid w:val="00A075C0"/>
    <w:rsid w:val="00A0783D"/>
    <w:rsid w:val="00A11E1D"/>
    <w:rsid w:val="00A12011"/>
    <w:rsid w:val="00A1248C"/>
    <w:rsid w:val="00A13552"/>
    <w:rsid w:val="00A15D4A"/>
    <w:rsid w:val="00A16CDA"/>
    <w:rsid w:val="00A2209C"/>
    <w:rsid w:val="00A24CA7"/>
    <w:rsid w:val="00A25AB9"/>
    <w:rsid w:val="00A25AF4"/>
    <w:rsid w:val="00A25D80"/>
    <w:rsid w:val="00A3289A"/>
    <w:rsid w:val="00A337EA"/>
    <w:rsid w:val="00A354B0"/>
    <w:rsid w:val="00A418A9"/>
    <w:rsid w:val="00A41A79"/>
    <w:rsid w:val="00A426C5"/>
    <w:rsid w:val="00A42D89"/>
    <w:rsid w:val="00A42E85"/>
    <w:rsid w:val="00A43033"/>
    <w:rsid w:val="00A45C6D"/>
    <w:rsid w:val="00A46DC4"/>
    <w:rsid w:val="00A46F6E"/>
    <w:rsid w:val="00A47AF3"/>
    <w:rsid w:val="00A47C34"/>
    <w:rsid w:val="00A51A52"/>
    <w:rsid w:val="00A53345"/>
    <w:rsid w:val="00A55E13"/>
    <w:rsid w:val="00A57833"/>
    <w:rsid w:val="00A60AD3"/>
    <w:rsid w:val="00A61200"/>
    <w:rsid w:val="00A61955"/>
    <w:rsid w:val="00A67E31"/>
    <w:rsid w:val="00A71140"/>
    <w:rsid w:val="00A734BE"/>
    <w:rsid w:val="00A74210"/>
    <w:rsid w:val="00A75E03"/>
    <w:rsid w:val="00A763D2"/>
    <w:rsid w:val="00A8328C"/>
    <w:rsid w:val="00A83716"/>
    <w:rsid w:val="00A85B7F"/>
    <w:rsid w:val="00A86592"/>
    <w:rsid w:val="00A931B8"/>
    <w:rsid w:val="00A94051"/>
    <w:rsid w:val="00A941FB"/>
    <w:rsid w:val="00A946B5"/>
    <w:rsid w:val="00A948DB"/>
    <w:rsid w:val="00A95C54"/>
    <w:rsid w:val="00AA04AD"/>
    <w:rsid w:val="00AA0ADF"/>
    <w:rsid w:val="00AA0C40"/>
    <w:rsid w:val="00AA176B"/>
    <w:rsid w:val="00AA345E"/>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ED5"/>
    <w:rsid w:val="00AE0FAF"/>
    <w:rsid w:val="00AE293E"/>
    <w:rsid w:val="00AE503A"/>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3032"/>
    <w:rsid w:val="00B13811"/>
    <w:rsid w:val="00B13E5B"/>
    <w:rsid w:val="00B14A83"/>
    <w:rsid w:val="00B15C24"/>
    <w:rsid w:val="00B164E3"/>
    <w:rsid w:val="00B21171"/>
    <w:rsid w:val="00B25129"/>
    <w:rsid w:val="00B25ED2"/>
    <w:rsid w:val="00B2702B"/>
    <w:rsid w:val="00B27464"/>
    <w:rsid w:val="00B31C65"/>
    <w:rsid w:val="00B32265"/>
    <w:rsid w:val="00B32AFA"/>
    <w:rsid w:val="00B33324"/>
    <w:rsid w:val="00B333C1"/>
    <w:rsid w:val="00B344C2"/>
    <w:rsid w:val="00B35981"/>
    <w:rsid w:val="00B36333"/>
    <w:rsid w:val="00B41DFB"/>
    <w:rsid w:val="00B45474"/>
    <w:rsid w:val="00B46FA4"/>
    <w:rsid w:val="00B520CF"/>
    <w:rsid w:val="00B534DB"/>
    <w:rsid w:val="00B5373B"/>
    <w:rsid w:val="00B54E83"/>
    <w:rsid w:val="00B55301"/>
    <w:rsid w:val="00B558D7"/>
    <w:rsid w:val="00B57832"/>
    <w:rsid w:val="00B6011A"/>
    <w:rsid w:val="00B633BE"/>
    <w:rsid w:val="00B64646"/>
    <w:rsid w:val="00B66567"/>
    <w:rsid w:val="00B6673E"/>
    <w:rsid w:val="00B70EBF"/>
    <w:rsid w:val="00B71409"/>
    <w:rsid w:val="00B7191B"/>
    <w:rsid w:val="00B72370"/>
    <w:rsid w:val="00B74BAD"/>
    <w:rsid w:val="00B7538B"/>
    <w:rsid w:val="00B76CD3"/>
    <w:rsid w:val="00B77AD3"/>
    <w:rsid w:val="00B80035"/>
    <w:rsid w:val="00B80346"/>
    <w:rsid w:val="00B80611"/>
    <w:rsid w:val="00B80B3C"/>
    <w:rsid w:val="00B84EDF"/>
    <w:rsid w:val="00B851DE"/>
    <w:rsid w:val="00B85F78"/>
    <w:rsid w:val="00B86A71"/>
    <w:rsid w:val="00B91835"/>
    <w:rsid w:val="00B9216C"/>
    <w:rsid w:val="00B92962"/>
    <w:rsid w:val="00B92DD8"/>
    <w:rsid w:val="00B93222"/>
    <w:rsid w:val="00B93622"/>
    <w:rsid w:val="00B9376F"/>
    <w:rsid w:val="00B94719"/>
    <w:rsid w:val="00B94932"/>
    <w:rsid w:val="00B9519B"/>
    <w:rsid w:val="00B968D1"/>
    <w:rsid w:val="00BA179F"/>
    <w:rsid w:val="00BA26AD"/>
    <w:rsid w:val="00BA2AD7"/>
    <w:rsid w:val="00BA2BAE"/>
    <w:rsid w:val="00BA351B"/>
    <w:rsid w:val="00BA4D80"/>
    <w:rsid w:val="00BA7AC7"/>
    <w:rsid w:val="00BB030A"/>
    <w:rsid w:val="00BB0614"/>
    <w:rsid w:val="00BB23F7"/>
    <w:rsid w:val="00BB32E1"/>
    <w:rsid w:val="00BB465F"/>
    <w:rsid w:val="00BB4F03"/>
    <w:rsid w:val="00BB7721"/>
    <w:rsid w:val="00BB7ECC"/>
    <w:rsid w:val="00BC0EEC"/>
    <w:rsid w:val="00BC272A"/>
    <w:rsid w:val="00BC3769"/>
    <w:rsid w:val="00BC5E61"/>
    <w:rsid w:val="00BC68C2"/>
    <w:rsid w:val="00BC69E3"/>
    <w:rsid w:val="00BD12BE"/>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BF7AD4"/>
    <w:rsid w:val="00C01453"/>
    <w:rsid w:val="00C01578"/>
    <w:rsid w:val="00C01B7F"/>
    <w:rsid w:val="00C02638"/>
    <w:rsid w:val="00C03B29"/>
    <w:rsid w:val="00C05073"/>
    <w:rsid w:val="00C078B4"/>
    <w:rsid w:val="00C121D0"/>
    <w:rsid w:val="00C15C8C"/>
    <w:rsid w:val="00C16430"/>
    <w:rsid w:val="00C1651C"/>
    <w:rsid w:val="00C20CB1"/>
    <w:rsid w:val="00C21BF9"/>
    <w:rsid w:val="00C22A32"/>
    <w:rsid w:val="00C24BC6"/>
    <w:rsid w:val="00C2690F"/>
    <w:rsid w:val="00C27499"/>
    <w:rsid w:val="00C30E45"/>
    <w:rsid w:val="00C34226"/>
    <w:rsid w:val="00C344EB"/>
    <w:rsid w:val="00C35096"/>
    <w:rsid w:val="00C36E89"/>
    <w:rsid w:val="00C370E5"/>
    <w:rsid w:val="00C42BD9"/>
    <w:rsid w:val="00C45B07"/>
    <w:rsid w:val="00C463EC"/>
    <w:rsid w:val="00C47E74"/>
    <w:rsid w:val="00C50C28"/>
    <w:rsid w:val="00C52797"/>
    <w:rsid w:val="00C555B3"/>
    <w:rsid w:val="00C56593"/>
    <w:rsid w:val="00C5708C"/>
    <w:rsid w:val="00C571BB"/>
    <w:rsid w:val="00C60222"/>
    <w:rsid w:val="00C62E77"/>
    <w:rsid w:val="00C65BE0"/>
    <w:rsid w:val="00C7033A"/>
    <w:rsid w:val="00C7097D"/>
    <w:rsid w:val="00C752F3"/>
    <w:rsid w:val="00C754EC"/>
    <w:rsid w:val="00C76E62"/>
    <w:rsid w:val="00C772FE"/>
    <w:rsid w:val="00C77BB3"/>
    <w:rsid w:val="00C80248"/>
    <w:rsid w:val="00C80A1C"/>
    <w:rsid w:val="00C8150C"/>
    <w:rsid w:val="00C824A1"/>
    <w:rsid w:val="00C84EE1"/>
    <w:rsid w:val="00C90841"/>
    <w:rsid w:val="00C90C81"/>
    <w:rsid w:val="00C91FCC"/>
    <w:rsid w:val="00C922DD"/>
    <w:rsid w:val="00C92911"/>
    <w:rsid w:val="00C93D16"/>
    <w:rsid w:val="00C94FF2"/>
    <w:rsid w:val="00C975AC"/>
    <w:rsid w:val="00C97BAA"/>
    <w:rsid w:val="00CA4A3B"/>
    <w:rsid w:val="00CA77B5"/>
    <w:rsid w:val="00CB0CAA"/>
    <w:rsid w:val="00CB1200"/>
    <w:rsid w:val="00CB2452"/>
    <w:rsid w:val="00CC128B"/>
    <w:rsid w:val="00CC36DB"/>
    <w:rsid w:val="00CC560B"/>
    <w:rsid w:val="00CC7064"/>
    <w:rsid w:val="00CC7189"/>
    <w:rsid w:val="00CD1021"/>
    <w:rsid w:val="00CD1854"/>
    <w:rsid w:val="00CD3847"/>
    <w:rsid w:val="00CD5F4A"/>
    <w:rsid w:val="00CE05DC"/>
    <w:rsid w:val="00CE0CE6"/>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7370"/>
    <w:rsid w:val="00D178B1"/>
    <w:rsid w:val="00D2032A"/>
    <w:rsid w:val="00D20A41"/>
    <w:rsid w:val="00D20BCC"/>
    <w:rsid w:val="00D212E0"/>
    <w:rsid w:val="00D21ADD"/>
    <w:rsid w:val="00D227FF"/>
    <w:rsid w:val="00D22DD7"/>
    <w:rsid w:val="00D24A0E"/>
    <w:rsid w:val="00D24C27"/>
    <w:rsid w:val="00D272FC"/>
    <w:rsid w:val="00D30312"/>
    <w:rsid w:val="00D32D1C"/>
    <w:rsid w:val="00D34D47"/>
    <w:rsid w:val="00D350DA"/>
    <w:rsid w:val="00D355B1"/>
    <w:rsid w:val="00D41FF9"/>
    <w:rsid w:val="00D438AA"/>
    <w:rsid w:val="00D4556A"/>
    <w:rsid w:val="00D45601"/>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2756"/>
    <w:rsid w:val="00D730CE"/>
    <w:rsid w:val="00D73C6F"/>
    <w:rsid w:val="00D765E5"/>
    <w:rsid w:val="00D76A69"/>
    <w:rsid w:val="00D76C4D"/>
    <w:rsid w:val="00D77593"/>
    <w:rsid w:val="00D8065A"/>
    <w:rsid w:val="00D82062"/>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B71"/>
    <w:rsid w:val="00DA3CF2"/>
    <w:rsid w:val="00DA419C"/>
    <w:rsid w:val="00DA5049"/>
    <w:rsid w:val="00DB193A"/>
    <w:rsid w:val="00DB23EC"/>
    <w:rsid w:val="00DB35D3"/>
    <w:rsid w:val="00DB4A0F"/>
    <w:rsid w:val="00DB4CEB"/>
    <w:rsid w:val="00DB56DD"/>
    <w:rsid w:val="00DB56EB"/>
    <w:rsid w:val="00DB67F5"/>
    <w:rsid w:val="00DB701E"/>
    <w:rsid w:val="00DC0389"/>
    <w:rsid w:val="00DC30C0"/>
    <w:rsid w:val="00DC470A"/>
    <w:rsid w:val="00DC48EA"/>
    <w:rsid w:val="00DC48F7"/>
    <w:rsid w:val="00DC694A"/>
    <w:rsid w:val="00DD0966"/>
    <w:rsid w:val="00DD2843"/>
    <w:rsid w:val="00DD3237"/>
    <w:rsid w:val="00DD475B"/>
    <w:rsid w:val="00DD56C5"/>
    <w:rsid w:val="00DE10C4"/>
    <w:rsid w:val="00DE1FF3"/>
    <w:rsid w:val="00DE4B4E"/>
    <w:rsid w:val="00DE4CE8"/>
    <w:rsid w:val="00DE5C3C"/>
    <w:rsid w:val="00DE6B49"/>
    <w:rsid w:val="00DE75E5"/>
    <w:rsid w:val="00DF08C6"/>
    <w:rsid w:val="00DF2083"/>
    <w:rsid w:val="00DF2099"/>
    <w:rsid w:val="00DF50D4"/>
    <w:rsid w:val="00DF7109"/>
    <w:rsid w:val="00DF7C3B"/>
    <w:rsid w:val="00E00B0C"/>
    <w:rsid w:val="00E0415C"/>
    <w:rsid w:val="00E064C2"/>
    <w:rsid w:val="00E06D35"/>
    <w:rsid w:val="00E06E39"/>
    <w:rsid w:val="00E10B77"/>
    <w:rsid w:val="00E12608"/>
    <w:rsid w:val="00E14074"/>
    <w:rsid w:val="00E1495D"/>
    <w:rsid w:val="00E14F01"/>
    <w:rsid w:val="00E165B3"/>
    <w:rsid w:val="00E1661D"/>
    <w:rsid w:val="00E171AE"/>
    <w:rsid w:val="00E20DFB"/>
    <w:rsid w:val="00E21822"/>
    <w:rsid w:val="00E21B7D"/>
    <w:rsid w:val="00E240C9"/>
    <w:rsid w:val="00E25079"/>
    <w:rsid w:val="00E25E6E"/>
    <w:rsid w:val="00E2631D"/>
    <w:rsid w:val="00E27B72"/>
    <w:rsid w:val="00E3011A"/>
    <w:rsid w:val="00E306AF"/>
    <w:rsid w:val="00E30CC3"/>
    <w:rsid w:val="00E31B04"/>
    <w:rsid w:val="00E32275"/>
    <w:rsid w:val="00E34C85"/>
    <w:rsid w:val="00E3502C"/>
    <w:rsid w:val="00E404F4"/>
    <w:rsid w:val="00E41087"/>
    <w:rsid w:val="00E41E54"/>
    <w:rsid w:val="00E47E45"/>
    <w:rsid w:val="00E47F29"/>
    <w:rsid w:val="00E5068B"/>
    <w:rsid w:val="00E52544"/>
    <w:rsid w:val="00E53685"/>
    <w:rsid w:val="00E54355"/>
    <w:rsid w:val="00E57490"/>
    <w:rsid w:val="00E60E1B"/>
    <w:rsid w:val="00E61618"/>
    <w:rsid w:val="00E62297"/>
    <w:rsid w:val="00E62771"/>
    <w:rsid w:val="00E63A65"/>
    <w:rsid w:val="00E63CBF"/>
    <w:rsid w:val="00E671B5"/>
    <w:rsid w:val="00E67282"/>
    <w:rsid w:val="00E6788B"/>
    <w:rsid w:val="00E71194"/>
    <w:rsid w:val="00E714F0"/>
    <w:rsid w:val="00E80BCD"/>
    <w:rsid w:val="00E81F3D"/>
    <w:rsid w:val="00E84DF6"/>
    <w:rsid w:val="00E8561E"/>
    <w:rsid w:val="00E8588A"/>
    <w:rsid w:val="00E861F4"/>
    <w:rsid w:val="00E8672F"/>
    <w:rsid w:val="00E8685D"/>
    <w:rsid w:val="00E86C84"/>
    <w:rsid w:val="00E87278"/>
    <w:rsid w:val="00E93255"/>
    <w:rsid w:val="00E93E12"/>
    <w:rsid w:val="00E946F8"/>
    <w:rsid w:val="00E95A63"/>
    <w:rsid w:val="00E97137"/>
    <w:rsid w:val="00EA0E97"/>
    <w:rsid w:val="00EA16E9"/>
    <w:rsid w:val="00EA77DC"/>
    <w:rsid w:val="00EB10C7"/>
    <w:rsid w:val="00EB11EE"/>
    <w:rsid w:val="00EB175E"/>
    <w:rsid w:val="00EB1930"/>
    <w:rsid w:val="00EB1DBE"/>
    <w:rsid w:val="00EB2BB7"/>
    <w:rsid w:val="00EB310C"/>
    <w:rsid w:val="00EB326C"/>
    <w:rsid w:val="00EB77E8"/>
    <w:rsid w:val="00EC0ACD"/>
    <w:rsid w:val="00EC0D7F"/>
    <w:rsid w:val="00EC1E88"/>
    <w:rsid w:val="00EC20FF"/>
    <w:rsid w:val="00EC3AF2"/>
    <w:rsid w:val="00EC410F"/>
    <w:rsid w:val="00EC4BCB"/>
    <w:rsid w:val="00EC4CAC"/>
    <w:rsid w:val="00EC526C"/>
    <w:rsid w:val="00EC527D"/>
    <w:rsid w:val="00EC5E27"/>
    <w:rsid w:val="00EC6CED"/>
    <w:rsid w:val="00EC7CE9"/>
    <w:rsid w:val="00ED047B"/>
    <w:rsid w:val="00ED0B13"/>
    <w:rsid w:val="00ED1781"/>
    <w:rsid w:val="00ED1BA0"/>
    <w:rsid w:val="00ED2117"/>
    <w:rsid w:val="00ED27CF"/>
    <w:rsid w:val="00ED5848"/>
    <w:rsid w:val="00ED5924"/>
    <w:rsid w:val="00ED706F"/>
    <w:rsid w:val="00ED79FB"/>
    <w:rsid w:val="00EE142D"/>
    <w:rsid w:val="00EE160A"/>
    <w:rsid w:val="00EE52E5"/>
    <w:rsid w:val="00EE54B0"/>
    <w:rsid w:val="00EE5ABD"/>
    <w:rsid w:val="00EE5FB0"/>
    <w:rsid w:val="00EE69C8"/>
    <w:rsid w:val="00EE6F92"/>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0AFD"/>
    <w:rsid w:val="00F11A6A"/>
    <w:rsid w:val="00F11C4C"/>
    <w:rsid w:val="00F12BC1"/>
    <w:rsid w:val="00F13EA7"/>
    <w:rsid w:val="00F151E6"/>
    <w:rsid w:val="00F21046"/>
    <w:rsid w:val="00F21DCC"/>
    <w:rsid w:val="00F22502"/>
    <w:rsid w:val="00F247F2"/>
    <w:rsid w:val="00F24C64"/>
    <w:rsid w:val="00F26E2D"/>
    <w:rsid w:val="00F31A68"/>
    <w:rsid w:val="00F32E25"/>
    <w:rsid w:val="00F33D5C"/>
    <w:rsid w:val="00F35370"/>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66715"/>
    <w:rsid w:val="00F71F71"/>
    <w:rsid w:val="00F7388B"/>
    <w:rsid w:val="00F73B92"/>
    <w:rsid w:val="00F749B5"/>
    <w:rsid w:val="00F758FA"/>
    <w:rsid w:val="00F8214C"/>
    <w:rsid w:val="00F853E8"/>
    <w:rsid w:val="00F85963"/>
    <w:rsid w:val="00F86426"/>
    <w:rsid w:val="00F86B4C"/>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B7884"/>
    <w:rsid w:val="00FC20F4"/>
    <w:rsid w:val="00FC701A"/>
    <w:rsid w:val="00FC78DA"/>
    <w:rsid w:val="00FD3FE0"/>
    <w:rsid w:val="00FD5CA9"/>
    <w:rsid w:val="00FD6ED9"/>
    <w:rsid w:val="00FD7059"/>
    <w:rsid w:val="00FD7D88"/>
    <w:rsid w:val="00FE14B3"/>
    <w:rsid w:val="00FE2611"/>
    <w:rsid w:val="00FE5142"/>
    <w:rsid w:val="00FE5605"/>
    <w:rsid w:val="00FE5785"/>
    <w:rsid w:val="00FE7008"/>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5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0</Pages>
  <Words>8660</Words>
  <Characters>49366</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2</cp:revision>
  <dcterms:created xsi:type="dcterms:W3CDTF">2022-09-27T05:12:00Z</dcterms:created>
  <dcterms:modified xsi:type="dcterms:W3CDTF">2022-09-27T05:12:00Z</dcterms:modified>
</cp:coreProperties>
</file>